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E1BC6" w14:textId="77777777" w:rsidR="00633F41" w:rsidRDefault="00633F41" w:rsidP="00DB7EA8">
      <w:pPr>
        <w:pStyle w:val="Title"/>
        <w:jc w:val="center"/>
      </w:pPr>
    </w:p>
    <w:p w14:paraId="2EC378C8" w14:textId="77777777" w:rsidR="00633F41" w:rsidRDefault="00633F41" w:rsidP="00DB7EA8">
      <w:pPr>
        <w:pStyle w:val="Title"/>
        <w:jc w:val="center"/>
      </w:pPr>
    </w:p>
    <w:p w14:paraId="639DBF4C" w14:textId="77777777" w:rsidR="00633F41" w:rsidRDefault="00633F41" w:rsidP="00DB7EA8">
      <w:pPr>
        <w:pStyle w:val="Title"/>
        <w:jc w:val="center"/>
      </w:pPr>
    </w:p>
    <w:p w14:paraId="056FDDE7" w14:textId="77777777" w:rsidR="007A5FB5" w:rsidRDefault="007A5FB5" w:rsidP="00DB7EA8">
      <w:pPr>
        <w:pStyle w:val="Title"/>
        <w:jc w:val="center"/>
      </w:pPr>
    </w:p>
    <w:p w14:paraId="0B990E27" w14:textId="5AE45A7A" w:rsidR="00BF6E1B" w:rsidRDefault="00DB7EA8" w:rsidP="00DB7EA8">
      <w:pPr>
        <w:pStyle w:val="Title"/>
        <w:jc w:val="center"/>
      </w:pPr>
      <w:r>
        <w:t>ICT 283</w:t>
      </w:r>
    </w:p>
    <w:p w14:paraId="73DC18C9" w14:textId="4B6EF3F1" w:rsidR="00DB7EA8" w:rsidRDefault="00DB7EA8" w:rsidP="00DB7EA8">
      <w:pPr>
        <w:pStyle w:val="Title"/>
        <w:jc w:val="center"/>
      </w:pPr>
      <w:r>
        <w:t>Assignment 1</w:t>
      </w:r>
    </w:p>
    <w:p w14:paraId="7A913612" w14:textId="7A26B912" w:rsidR="00DB7EA8" w:rsidRPr="00DB7EA8" w:rsidRDefault="00DB7EA8" w:rsidP="00DB7EA8">
      <w:pPr>
        <w:pStyle w:val="Subtitle"/>
        <w:jc w:val="center"/>
      </w:pPr>
      <w:r>
        <w:t xml:space="preserve">Lim Wen Chao </w:t>
      </w:r>
      <w:r w:rsidR="00633F41" w:rsidRPr="00633F41">
        <w:t>CT0360379</w:t>
      </w:r>
      <w:r w:rsidR="00633F41">
        <w:t>/</w:t>
      </w:r>
      <w:r w:rsidR="00633F41" w:rsidRPr="00633F41">
        <w:t>34368872</w:t>
      </w:r>
    </w:p>
    <w:p w14:paraId="55D639B2" w14:textId="2FA0A9C1" w:rsidR="00D80A22" w:rsidRDefault="00D80A22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19D2BDA" w14:textId="45A822C3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5E4A6123" w14:textId="667D74CC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75F6A453" w14:textId="120B0BC7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CCF7C14" w14:textId="4ED7DA3D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9DC413B" w14:textId="21BF63EE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6695FBA" w14:textId="538A3A3C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78E8FD90" w14:textId="1D54817D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DF85BC5" w14:textId="4BE579B8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3D7B69ED" w14:textId="429B7A05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61A4F23F" w14:textId="0FEE5253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4D90229" w14:textId="5434A7B9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03135354" w14:textId="17707F4E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51D0993F" w14:textId="4A93E26C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26622F97" w14:textId="1FC86BFB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66E33188" w14:textId="34F014D6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795C14D4" w14:textId="5C9806F8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F503EF8" w14:textId="548C98FE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30D62D81" w14:textId="77777777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sdt>
      <w:sdtPr>
        <w:id w:val="-54567999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2"/>
          <w:szCs w:val="22"/>
          <w:lang w:val="en-SG" w:eastAsia="zh-CN"/>
        </w:rPr>
      </w:sdtEndPr>
      <w:sdtContent>
        <w:p w14:paraId="004C2BF6" w14:textId="3243D7DF" w:rsidR="00D80A22" w:rsidRDefault="00D80A22">
          <w:pPr>
            <w:pStyle w:val="TOCHeading"/>
          </w:pPr>
          <w:r>
            <w:t>Table of Contents</w:t>
          </w:r>
        </w:p>
        <w:p w14:paraId="17F6EAE5" w14:textId="0B60735C" w:rsidR="00D80A22" w:rsidRDefault="00D80A22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7172978" w:history="1">
            <w:r w:rsidRPr="00E31168">
              <w:rPr>
                <w:rStyle w:val="Hyperlink"/>
                <w:noProof/>
              </w:rPr>
              <w:t>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E138D" w14:textId="59EEEABC" w:rsidR="00D80A22" w:rsidRDefault="00D80A22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97172979" w:history="1">
            <w:r w:rsidRPr="00E31168">
              <w:rPr>
                <w:rStyle w:val="Hyperlink"/>
                <w:noProof/>
              </w:rPr>
              <w:t>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61098D" w14:textId="4E26CFEE" w:rsidR="00D80A22" w:rsidRDefault="00D80A22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97172980" w:history="1">
            <w:r w:rsidRPr="00E31168">
              <w:rPr>
                <w:rStyle w:val="Hyperlink"/>
                <w:noProof/>
              </w:rPr>
              <w:t>Algorith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82D7C" w14:textId="2CDBE866" w:rsidR="00D80A22" w:rsidRDefault="00D80A2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81" w:history="1">
            <w:r w:rsidRPr="00E31168">
              <w:rPr>
                <w:rStyle w:val="Hyperlink"/>
                <w:noProof/>
              </w:rPr>
              <w:t>High Le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5978E" w14:textId="3220202D" w:rsidR="00D80A22" w:rsidRDefault="00D80A2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82" w:history="1">
            <w:r w:rsidRPr="00E31168">
              <w:rPr>
                <w:rStyle w:val="Hyperlink"/>
                <w:noProof/>
              </w:rPr>
              <w:t>Low Le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4148E" w14:textId="07796C35" w:rsidR="00D80A22" w:rsidRDefault="00D80A22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97172983" w:history="1">
            <w:r w:rsidRPr="00E31168">
              <w:rPr>
                <w:rStyle w:val="Hyperlink"/>
                <w:noProof/>
              </w:rPr>
              <w:t>Tes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1549A0" w14:textId="57659CC4" w:rsidR="00D80A22" w:rsidRDefault="00D80A2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84" w:history="1">
            <w:r w:rsidRPr="00E31168">
              <w:rPr>
                <w:rStyle w:val="Hyperlink"/>
                <w:noProof/>
              </w:rPr>
              <w:t>Date Unit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66840" w14:textId="403D7A41" w:rsidR="00D80A22" w:rsidRDefault="00D80A2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85" w:history="1">
            <w:r w:rsidRPr="00E31168">
              <w:rPr>
                <w:rStyle w:val="Hyperlink"/>
                <w:noProof/>
              </w:rPr>
              <w:t>Time Unit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A3306" w14:textId="7C0AE3E8" w:rsidR="00D80A22" w:rsidRDefault="00D80A2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86" w:history="1">
            <w:r w:rsidRPr="00E31168">
              <w:rPr>
                <w:rStyle w:val="Hyperlink"/>
                <w:noProof/>
              </w:rPr>
              <w:t>Weather Unit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142381" w14:textId="5099E0E7" w:rsidR="00D80A22" w:rsidRDefault="00D80A2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87" w:history="1">
            <w:r w:rsidRPr="00E31168">
              <w:rPr>
                <w:rStyle w:val="Hyperlink"/>
                <w:noProof/>
              </w:rPr>
              <w:t>Vector Unit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2D9C9" w14:textId="25F4354E" w:rsidR="00D80A22" w:rsidRDefault="00D80A2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88" w:history="1">
            <w:r w:rsidRPr="00E31168">
              <w:rPr>
                <w:rStyle w:val="Hyperlink"/>
                <w:noProof/>
              </w:rPr>
              <w:t>LogicHelper Unit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9F0A0" w14:textId="2F8FEE39" w:rsidR="00D80A22" w:rsidRDefault="00D80A2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89" w:history="1">
            <w:r w:rsidRPr="00E31168">
              <w:rPr>
                <w:rStyle w:val="Hyperlink"/>
                <w:noProof/>
              </w:rPr>
              <w:t>ValidationHelper Unit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106A9" w14:textId="718A7C6D" w:rsidR="00D80A22" w:rsidRDefault="00D80A2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90" w:history="1">
            <w:r w:rsidRPr="00E31168">
              <w:rPr>
                <w:rStyle w:val="Hyperlink"/>
                <w:noProof/>
              </w:rPr>
              <w:t>Main SIT (Using Test.csv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967C0" w14:textId="64014936" w:rsidR="00D80A22" w:rsidRDefault="00D80A22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97172991" w:history="1">
            <w:r w:rsidRPr="00E31168">
              <w:rPr>
                <w:rStyle w:val="Hyperlink"/>
                <w:noProof/>
              </w:rPr>
              <w:t>Output of test run(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DE906" w14:textId="691A856B" w:rsidR="00D80A22" w:rsidRDefault="00D80A2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92" w:history="1">
            <w:r w:rsidRPr="00E31168">
              <w:rPr>
                <w:rStyle w:val="Hyperlink"/>
                <w:noProof/>
              </w:rPr>
              <w:t>Date Unit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14E78" w14:textId="576DC145" w:rsidR="00D80A22" w:rsidRDefault="00D80A2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93" w:history="1">
            <w:r w:rsidRPr="00E31168">
              <w:rPr>
                <w:rStyle w:val="Hyperlink"/>
                <w:noProof/>
              </w:rPr>
              <w:t>Time Unit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C096A" w14:textId="6AA3EC58" w:rsidR="00D80A22" w:rsidRDefault="00D80A2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94" w:history="1">
            <w:r w:rsidRPr="00E31168">
              <w:rPr>
                <w:rStyle w:val="Hyperlink"/>
                <w:noProof/>
              </w:rPr>
              <w:t>Weather Unit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20DB6" w14:textId="56E088D7" w:rsidR="00D80A22" w:rsidRDefault="00D80A2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95" w:history="1">
            <w:r w:rsidRPr="00E31168">
              <w:rPr>
                <w:rStyle w:val="Hyperlink"/>
                <w:noProof/>
              </w:rPr>
              <w:t>Vector Unit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4CFAB" w14:textId="28D4CB09" w:rsidR="00D80A22" w:rsidRDefault="00D80A2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96" w:history="1">
            <w:r w:rsidRPr="00E31168">
              <w:rPr>
                <w:rStyle w:val="Hyperlink"/>
                <w:noProof/>
              </w:rPr>
              <w:t>LogicHelper Unit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F90B7" w14:textId="45D63714" w:rsidR="00D80A22" w:rsidRDefault="00D80A2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97" w:history="1">
            <w:r w:rsidRPr="00E31168">
              <w:rPr>
                <w:rStyle w:val="Hyperlink"/>
                <w:noProof/>
              </w:rPr>
              <w:t>ValidationHelper Unit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F7BCB" w14:textId="4F95FBC3" w:rsidR="00D80A22" w:rsidRDefault="00D80A2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98" w:history="1">
            <w:r w:rsidRPr="00E31168">
              <w:rPr>
                <w:rStyle w:val="Hyperlink"/>
                <w:noProof/>
              </w:rPr>
              <w:t>Main S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F1B77" w14:textId="47E834F1" w:rsidR="00D80A22" w:rsidRDefault="00D80A22">
          <w:r>
            <w:rPr>
              <w:b/>
              <w:bCs/>
              <w:noProof/>
            </w:rPr>
            <w:fldChar w:fldCharType="end"/>
          </w:r>
        </w:p>
      </w:sdtContent>
    </w:sdt>
    <w:p w14:paraId="6EFD239D" w14:textId="77777777" w:rsidR="00D80A22" w:rsidRPr="00BF6E1B" w:rsidRDefault="00D80A22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1532297" w14:textId="2D62E448" w:rsidR="00BF6E1B" w:rsidRPr="00BF6E1B" w:rsidRDefault="00BF6E1B" w:rsidP="00BF6E1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5DC6770" w14:textId="3378FFE4" w:rsidR="00BF6E1B" w:rsidRPr="00BF6E1B" w:rsidRDefault="00BF6E1B" w:rsidP="00BF6E1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3FD9D41" w14:textId="77777777" w:rsidR="00BF6E1B" w:rsidRPr="00BF6E1B" w:rsidRDefault="00BF6E1B" w:rsidP="00BF6E1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573804A" w14:textId="09C0B7AD" w:rsidR="009600EA" w:rsidRPr="00BF6E1B" w:rsidRDefault="009600EA" w:rsidP="00BF6E1B">
      <w:pPr>
        <w:pStyle w:val="Heading1"/>
      </w:pPr>
      <w:bookmarkStart w:id="0" w:name="_Toc97172978"/>
      <w:r w:rsidRPr="00BF6E1B">
        <w:lastRenderedPageBreak/>
        <w:t>UML</w:t>
      </w:r>
      <w:bookmarkEnd w:id="0"/>
    </w:p>
    <w:p w14:paraId="6EE480DD" w14:textId="239C708D" w:rsidR="0008751C" w:rsidRDefault="007F055E" w:rsidP="0008751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CDB4CC" wp14:editId="5F3AB549">
            <wp:extent cx="5732780" cy="2552065"/>
            <wp:effectExtent l="0" t="0" r="1270" b="6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255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69E06" w14:textId="03F3B060" w:rsidR="007A5FB5" w:rsidRPr="00344675" w:rsidRDefault="00344675" w:rsidP="00344675">
      <w:pPr>
        <w:pStyle w:val="ListParagraph"/>
        <w:jc w:val="center"/>
        <w:rPr>
          <w:rStyle w:val="IntenseReference"/>
        </w:rPr>
      </w:pPr>
      <w:r>
        <w:rPr>
          <w:rStyle w:val="IntenseReference"/>
        </w:rPr>
        <w:t>High-Level UML</w:t>
      </w:r>
    </w:p>
    <w:p w14:paraId="2EB4A367" w14:textId="77777777" w:rsidR="00F56D61" w:rsidRPr="00BF6E1B" w:rsidRDefault="00F56D61" w:rsidP="000875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25D1B21" w14:textId="36C1FFD5" w:rsidR="00F56D61" w:rsidRDefault="00F56D61" w:rsidP="0008751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1F7201" wp14:editId="2C6542DE">
            <wp:extent cx="5725160" cy="3569970"/>
            <wp:effectExtent l="0" t="0" r="8890" b="0"/>
            <wp:docPr id="51" name="Picture 51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56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0679E" w14:textId="66FE36A0" w:rsidR="00344675" w:rsidRPr="00344675" w:rsidRDefault="00344675" w:rsidP="00344675">
      <w:pPr>
        <w:pStyle w:val="ListParagraph"/>
        <w:jc w:val="center"/>
        <w:rPr>
          <w:rStyle w:val="IntenseReference"/>
        </w:rPr>
      </w:pPr>
      <w:r>
        <w:rPr>
          <w:rStyle w:val="IntenseReference"/>
        </w:rPr>
        <w:t>Low-level UML</w:t>
      </w:r>
    </w:p>
    <w:p w14:paraId="48BDE764" w14:textId="77777777" w:rsidR="00150EFD" w:rsidRPr="00BF6E1B" w:rsidRDefault="00150EFD" w:rsidP="00E51DA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197AED6" w14:textId="730F20C6" w:rsidR="00A458CB" w:rsidRPr="00BF6E1B" w:rsidRDefault="009600EA" w:rsidP="00BF6E1B">
      <w:pPr>
        <w:pStyle w:val="Heading1"/>
      </w:pPr>
      <w:bookmarkStart w:id="1" w:name="_Toc97172979"/>
      <w:r w:rsidRPr="00BF6E1B">
        <w:t>Data Dictionary</w:t>
      </w:r>
      <w:bookmarkEnd w:id="1"/>
      <w:r w:rsidRPr="00BF6E1B">
        <w:t xml:space="preserve"> </w:t>
      </w:r>
    </w:p>
    <w:p w14:paraId="74C0ECBC" w14:textId="46AA793F" w:rsidR="00A50079" w:rsidRPr="00BF6E1B" w:rsidRDefault="00A50079" w:rsidP="00A5007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4FA2FFE" w14:textId="183F6305" w:rsidR="00A50079" w:rsidRPr="00BF6E1B" w:rsidRDefault="00CF44D9" w:rsidP="00A5007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object w:dxaOrig="1504" w:dyaOrig="982" w14:anchorId="52C66F3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7" type="#_x0000_t75" style="width:75.15pt;height:48.85pt" o:ole="">
            <v:imagedata r:id="rId8" o:title=""/>
          </v:shape>
          <o:OLEObject Type="Embed" ProgID="Excel.Sheet.12" ShapeID="_x0000_i1047" DrawAspect="Icon" ObjectID="_1707787335" r:id="rId9"/>
        </w:object>
      </w:r>
    </w:p>
    <w:p w14:paraId="4352483F" w14:textId="77777777" w:rsidR="00A50079" w:rsidRPr="00BF6E1B" w:rsidRDefault="00A50079" w:rsidP="00A5007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76DB496" w14:textId="3269F422" w:rsidR="009600EA" w:rsidRPr="00BF6E1B" w:rsidRDefault="009600EA" w:rsidP="00BF6E1B">
      <w:pPr>
        <w:pStyle w:val="Heading1"/>
      </w:pPr>
      <w:bookmarkStart w:id="2" w:name="_Toc97172980"/>
      <w:r w:rsidRPr="00BF6E1B">
        <w:lastRenderedPageBreak/>
        <w:t>Algorithm</w:t>
      </w:r>
      <w:bookmarkEnd w:id="2"/>
    </w:p>
    <w:p w14:paraId="5AB956D6" w14:textId="77777777" w:rsidR="00A50079" w:rsidRPr="00BF6E1B" w:rsidRDefault="00A50079" w:rsidP="00BF6E1B">
      <w:pPr>
        <w:pStyle w:val="Heading2"/>
        <w:ind w:left="360"/>
      </w:pPr>
      <w:bookmarkStart w:id="3" w:name="_Toc97172981"/>
      <w:r w:rsidRPr="00BF6E1B">
        <w:t>High Level</w:t>
      </w:r>
      <w:bookmarkEnd w:id="3"/>
    </w:p>
    <w:p w14:paraId="13454695" w14:textId="77777777" w:rsidR="00A50079" w:rsidRPr="00BF6E1B" w:rsidRDefault="00A50079" w:rsidP="00BF6E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Get data file</w:t>
      </w:r>
    </w:p>
    <w:p w14:paraId="63B18FC1" w14:textId="77777777" w:rsidR="00A50079" w:rsidRPr="00BF6E1B" w:rsidRDefault="00A50079" w:rsidP="00BF6E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Read data file line by line</w:t>
      </w:r>
    </w:p>
    <w:p w14:paraId="2DE4BFD9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Split columns</w:t>
      </w:r>
    </w:p>
    <w:p w14:paraId="3BA0AE6A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Get Datetime (WAST)</w:t>
      </w:r>
    </w:p>
    <w:p w14:paraId="1E4FF665" w14:textId="77777777" w:rsidR="00A50079" w:rsidRPr="00BF6E1B" w:rsidRDefault="00A50079" w:rsidP="00BF6E1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Split datetime into date and time</w:t>
      </w:r>
    </w:p>
    <w:p w14:paraId="7CAC4B04" w14:textId="77777777" w:rsidR="00A50079" w:rsidRPr="00BF6E1B" w:rsidRDefault="00A50079" w:rsidP="00BF6E1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Store date in Date class</w:t>
      </w:r>
    </w:p>
    <w:p w14:paraId="78C6DFD8" w14:textId="77777777" w:rsidR="00A50079" w:rsidRPr="00BF6E1B" w:rsidRDefault="00A50079" w:rsidP="00BF6E1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Store time in Time class</w:t>
      </w:r>
    </w:p>
    <w:p w14:paraId="00866A5E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Get Wind speed (S)</w:t>
      </w:r>
    </w:p>
    <w:p w14:paraId="3FAB463B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Get Solar radiation (SR)</w:t>
      </w:r>
    </w:p>
    <w:p w14:paraId="28B2141C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Get Ambient air temperature (T)</w:t>
      </w:r>
    </w:p>
    <w:p w14:paraId="52BA50D6" w14:textId="77777777" w:rsidR="00A50079" w:rsidRPr="00BF6E1B" w:rsidRDefault="00A50079" w:rsidP="00BF6E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Store extracted data into custom data type WindLogType</w:t>
      </w:r>
    </w:p>
    <w:p w14:paraId="50BBF357" w14:textId="77777777" w:rsidR="00A50079" w:rsidRPr="00BF6E1B" w:rsidRDefault="00A50079" w:rsidP="00BF6E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Store WindLogType into Vector</w:t>
      </w:r>
    </w:p>
    <w:p w14:paraId="55732307" w14:textId="77777777" w:rsidR="00A50079" w:rsidRPr="00BF6E1B" w:rsidRDefault="00A50079" w:rsidP="00BF6E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Repeat Step 2-4 till end of file</w:t>
      </w:r>
    </w:p>
    <w:p w14:paraId="3D1395E4" w14:textId="77777777" w:rsidR="00A50079" w:rsidRPr="00BF6E1B" w:rsidRDefault="00A50079" w:rsidP="00BF6E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Display menu</w:t>
      </w:r>
    </w:p>
    <w:p w14:paraId="336A1735" w14:textId="77777777" w:rsidR="00A50079" w:rsidRPr="00BF6E1B" w:rsidRDefault="00A50079" w:rsidP="00BF6E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If option 1 is chosen</w:t>
      </w:r>
    </w:p>
    <w:p w14:paraId="08091BC2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Ask user for month and year input</w:t>
      </w:r>
    </w:p>
    <w:p w14:paraId="607A8A3C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Search Vector for WindLogType with same month and year in date</w:t>
      </w:r>
    </w:p>
    <w:p w14:paraId="581618CE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Sum all the wind speed and air temperature and count the number of WindLogType that matches</w:t>
      </w:r>
    </w:p>
    <w:p w14:paraId="62C27E16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Divide wind speed and air temperature by count to get average</w:t>
      </w:r>
    </w:p>
    <w:p w14:paraId="5A6BF75E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Convert wind speed from m/s to km/h</w:t>
      </w:r>
    </w:p>
    <w:p w14:paraId="7AFDC822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Prints result</w:t>
      </w:r>
    </w:p>
    <w:p w14:paraId="74F3AB45" w14:textId="77777777" w:rsidR="00A50079" w:rsidRPr="00BF6E1B" w:rsidRDefault="00A50079" w:rsidP="00BF6E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If option 2 is chosen</w:t>
      </w:r>
    </w:p>
    <w:p w14:paraId="42FE7E10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Ask user for year input</w:t>
      </w:r>
    </w:p>
    <w:p w14:paraId="3836F95D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Search Vector for WindLogType with same year in date</w:t>
      </w:r>
    </w:p>
    <w:p w14:paraId="30093E8D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Sum all the wind speed and air temperature and count the number of WindLogType that matches</w:t>
      </w:r>
    </w:p>
    <w:p w14:paraId="6DB171EC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Divide wind speed and air temperature by count to get average</w:t>
      </w:r>
    </w:p>
    <w:p w14:paraId="4B6C6E9C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Convert wind speed from m/s to km/h</w:t>
      </w:r>
    </w:p>
    <w:p w14:paraId="19DC2486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Prints result</w:t>
      </w:r>
    </w:p>
    <w:p w14:paraId="2D71F7F5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Loop b - f for month 1-12</w:t>
      </w:r>
    </w:p>
    <w:p w14:paraId="08422C3A" w14:textId="77777777" w:rsidR="00A50079" w:rsidRPr="00BF6E1B" w:rsidRDefault="00A50079" w:rsidP="00BF6E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If option 3 is chosen</w:t>
      </w:r>
    </w:p>
    <w:p w14:paraId="6DA765B7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Ask user for year input</w:t>
      </w:r>
    </w:p>
    <w:p w14:paraId="49F6039C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Search vector for WindLogType with same year and month is 1 in date</w:t>
      </w:r>
    </w:p>
    <w:p w14:paraId="7DF54153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Sum all solar radiation</w:t>
      </w:r>
    </w:p>
    <w:p w14:paraId="44D7FC32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Convert W/m^2  to kWh/m^2</w:t>
      </w:r>
    </w:p>
    <w:p w14:paraId="2CF2EB7F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Print result</w:t>
      </w:r>
    </w:p>
    <w:p w14:paraId="7E413F19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Repeat step b – d for month 2-12</w:t>
      </w:r>
    </w:p>
    <w:p w14:paraId="281EABBA" w14:textId="77777777" w:rsidR="00A50079" w:rsidRPr="00BF6E1B" w:rsidRDefault="00A50079" w:rsidP="00BF6E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If option 4 is chosen</w:t>
      </w:r>
    </w:p>
    <w:p w14:paraId="3BAECBF9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Ask user for year input</w:t>
      </w:r>
    </w:p>
    <w:p w14:paraId="3BD3DB49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Search vector for WindLogType with same year and month is 1 in date</w:t>
      </w:r>
    </w:p>
    <w:p w14:paraId="49905277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Get Average wind speed, Average air temperature and total solar radiation (use functions from made for option 2 and 3 for this)</w:t>
      </w:r>
    </w:p>
    <w:p w14:paraId="40B87BFE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Print result </w:t>
      </w:r>
    </w:p>
    <w:p w14:paraId="0079942C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lastRenderedPageBreak/>
        <w:t>Repeat step b – d for month 2-12</w:t>
      </w:r>
    </w:p>
    <w:p w14:paraId="533607BE" w14:textId="77777777" w:rsidR="00A50079" w:rsidRPr="00BF6E1B" w:rsidRDefault="00A50079" w:rsidP="00BF6E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If option 5 is chosen</w:t>
      </w:r>
    </w:p>
    <w:p w14:paraId="5AD3E0DC" w14:textId="77777777" w:rsidR="00A50079" w:rsidRPr="00BF6E1B" w:rsidRDefault="00A50079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Exit program</w:t>
      </w:r>
    </w:p>
    <w:p w14:paraId="025D9211" w14:textId="20692BAC" w:rsidR="00A50079" w:rsidRPr="00BF6E1B" w:rsidRDefault="00A50079" w:rsidP="00BF6E1B">
      <w:pPr>
        <w:pStyle w:val="Heading2"/>
        <w:ind w:left="720"/>
      </w:pPr>
      <w:bookmarkStart w:id="4" w:name="_Toc97172982"/>
      <w:r w:rsidRPr="00BF6E1B">
        <w:t>Low Level</w:t>
      </w:r>
      <w:bookmarkEnd w:id="4"/>
    </w:p>
    <w:p w14:paraId="03D2AF35" w14:textId="44983029" w:rsidR="00471C23" w:rsidRPr="00BF6E1B" w:rsidRDefault="00471C23" w:rsidP="00471C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EB5C5C5" w14:textId="7DBC19E6" w:rsidR="00471C23" w:rsidRPr="00175D7F" w:rsidRDefault="003E34D8" w:rsidP="00175D7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object w:dxaOrig="1504" w:dyaOrig="982" w14:anchorId="2392DEA3">
          <v:shape id="_x0000_i1039" type="#_x0000_t75" style="width:75.15pt;height:48.85pt" o:ole="">
            <v:imagedata r:id="rId10" o:title=""/>
          </v:shape>
          <o:OLEObject Type="Embed" ProgID="Package" ShapeID="_x0000_i1039" DrawAspect="Icon" ObjectID="_1707787336" r:id="rId11"/>
        </w:object>
      </w:r>
    </w:p>
    <w:p w14:paraId="4FBD1830" w14:textId="4CD53A96" w:rsidR="009600EA" w:rsidRPr="00BF6E1B" w:rsidRDefault="009600EA" w:rsidP="00BF6E1B">
      <w:pPr>
        <w:pStyle w:val="Heading1"/>
      </w:pPr>
      <w:bookmarkStart w:id="5" w:name="_Toc97172983"/>
      <w:r w:rsidRPr="00BF6E1B">
        <w:t>Test plan</w:t>
      </w:r>
      <w:bookmarkEnd w:id="5"/>
      <w:r w:rsidRPr="00BF6E1B">
        <w:t xml:space="preserve"> </w:t>
      </w:r>
    </w:p>
    <w:p w14:paraId="2B35583F" w14:textId="201A6AD6" w:rsidR="007A7B65" w:rsidRPr="00BF6E1B" w:rsidRDefault="002E7219" w:rsidP="00BF6E1B">
      <w:pPr>
        <w:pStyle w:val="Heading2"/>
        <w:ind w:left="720"/>
      </w:pPr>
      <w:bookmarkStart w:id="6" w:name="_Toc97172984"/>
      <w:r w:rsidRPr="00BF6E1B">
        <w:t xml:space="preserve">Date </w:t>
      </w:r>
      <w:r w:rsidRPr="00BF6E1B">
        <w:rPr>
          <w:rStyle w:val="Heading2Char"/>
        </w:rPr>
        <w:t>Unit</w:t>
      </w:r>
      <w:r w:rsidRPr="00BF6E1B">
        <w:t xml:space="preserve"> Test</w:t>
      </w:r>
      <w:bookmarkEnd w:id="6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30"/>
        <w:gridCol w:w="3465"/>
        <w:gridCol w:w="3331"/>
        <w:gridCol w:w="870"/>
      </w:tblGrid>
      <w:tr w:rsidR="00E847AB" w:rsidRPr="00BF6E1B" w14:paraId="504F47EA" w14:textId="77777777" w:rsidTr="004567F3">
        <w:tc>
          <w:tcPr>
            <w:tcW w:w="630" w:type="dxa"/>
          </w:tcPr>
          <w:p w14:paraId="64ECF6EC" w14:textId="13AD445A" w:rsidR="00982350" w:rsidRPr="00BF6E1B" w:rsidRDefault="00E847AB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3465" w:type="dxa"/>
          </w:tcPr>
          <w:p w14:paraId="71C9AA7A" w14:textId="052EC3E0" w:rsidR="00982350" w:rsidRPr="00BF6E1B" w:rsidRDefault="00E847AB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331" w:type="dxa"/>
          </w:tcPr>
          <w:p w14:paraId="609DF5FE" w14:textId="282CE181" w:rsidR="00982350" w:rsidRPr="00BF6E1B" w:rsidRDefault="00E847AB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870" w:type="dxa"/>
          </w:tcPr>
          <w:p w14:paraId="26F2EBDD" w14:textId="19E7AF93" w:rsidR="00982350" w:rsidRPr="00BF6E1B" w:rsidRDefault="00E847AB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</w:tc>
      </w:tr>
      <w:tr w:rsidR="00E847AB" w:rsidRPr="00BF6E1B" w14:paraId="69740F9F" w14:textId="77777777" w:rsidTr="004567F3">
        <w:tc>
          <w:tcPr>
            <w:tcW w:w="630" w:type="dxa"/>
          </w:tcPr>
          <w:p w14:paraId="0C86B28E" w14:textId="02C08097" w:rsidR="00982350" w:rsidRPr="00BF6E1B" w:rsidRDefault="00BB2091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465" w:type="dxa"/>
          </w:tcPr>
          <w:p w14:paraId="267C9D32" w14:textId="650B6F7C" w:rsidR="00982350" w:rsidRPr="00BF6E1B" w:rsidRDefault="007F3329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constructor correctly initializes the data</w:t>
            </w:r>
            <w:r w:rsidR="00BB2091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="004567F3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all</w:t>
            </w:r>
            <w:r w:rsidR="00BB2091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getters are able to retrieve the data</w:t>
            </w:r>
          </w:p>
        </w:tc>
        <w:tc>
          <w:tcPr>
            <w:tcW w:w="3331" w:type="dxa"/>
          </w:tcPr>
          <w:p w14:paraId="3AA75BE4" w14:textId="33849312" w:rsidR="00232549" w:rsidRPr="00BF6E1B" w:rsidRDefault="00232549" w:rsidP="002325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fault Const</w:t>
            </w:r>
            <w:r w:rsidR="00F0570C" w:rsidRPr="00BF6E1B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uctor</w:t>
            </w:r>
          </w:p>
          <w:p w14:paraId="417D1517" w14:textId="2563D92F" w:rsidR="00232549" w:rsidRPr="00BF6E1B" w:rsidRDefault="00232549" w:rsidP="002325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Day: </w:t>
            </w:r>
            <w:r w:rsidR="001A648D" w:rsidRPr="00BF6E1B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  <w:p w14:paraId="769EF655" w14:textId="68CB2725" w:rsidR="00232549" w:rsidRPr="00BF6E1B" w:rsidRDefault="00232549" w:rsidP="002325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Month: </w:t>
            </w:r>
            <w:r w:rsidR="001A648D" w:rsidRPr="00BF6E1B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  <w:p w14:paraId="4B5D190F" w14:textId="2383229A" w:rsidR="00232549" w:rsidRPr="00BF6E1B" w:rsidRDefault="00232549" w:rsidP="002325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Year: </w:t>
            </w:r>
            <w:r w:rsidR="001A648D" w:rsidRPr="00BF6E1B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  <w:p w14:paraId="4D9729CB" w14:textId="413716F5" w:rsidR="00232549" w:rsidRPr="00BF6E1B" w:rsidRDefault="00232549" w:rsidP="002325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881E1" w14:textId="1F72DD4A" w:rsidR="00AB2410" w:rsidRPr="00BF6E1B" w:rsidRDefault="00AB2410" w:rsidP="002325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onstructor</w:t>
            </w:r>
          </w:p>
          <w:p w14:paraId="3B2B2651" w14:textId="77777777" w:rsidR="00232549" w:rsidRPr="00BF6E1B" w:rsidRDefault="00232549" w:rsidP="002325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ay: 1</w:t>
            </w:r>
          </w:p>
          <w:p w14:paraId="0169B58A" w14:textId="77777777" w:rsidR="00232549" w:rsidRPr="00BF6E1B" w:rsidRDefault="00232549" w:rsidP="002325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Month: 1</w:t>
            </w:r>
          </w:p>
          <w:p w14:paraId="15A75611" w14:textId="4F6626E1" w:rsidR="00982350" w:rsidRPr="00BF6E1B" w:rsidRDefault="00232549" w:rsidP="0023254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Year: 1</w:t>
            </w:r>
          </w:p>
        </w:tc>
        <w:tc>
          <w:tcPr>
            <w:tcW w:w="870" w:type="dxa"/>
          </w:tcPr>
          <w:p w14:paraId="4F9D87EB" w14:textId="416979B8" w:rsidR="00982350" w:rsidRPr="00BF6E1B" w:rsidRDefault="008F4A66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BB2091" w:rsidRPr="00BF6E1B" w14:paraId="61B96123" w14:textId="77777777" w:rsidTr="004567F3">
        <w:tc>
          <w:tcPr>
            <w:tcW w:w="630" w:type="dxa"/>
          </w:tcPr>
          <w:p w14:paraId="5EC3FFF0" w14:textId="7087ECCC" w:rsidR="00BB2091" w:rsidRPr="00BF6E1B" w:rsidRDefault="004567F3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465" w:type="dxa"/>
          </w:tcPr>
          <w:p w14:paraId="203E8F27" w14:textId="291E759B" w:rsidR="00BB2091" w:rsidRPr="00BF6E1B" w:rsidRDefault="00E20EB4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setter</w:t>
            </w:r>
            <w:r w:rsidR="004567F3" w:rsidRPr="00BF6E1B">
              <w:rPr>
                <w:rFonts w:ascii="Times New Roman" w:hAnsi="Times New Roman" w:cs="Times New Roman"/>
                <w:sz w:val="24"/>
                <w:szCs w:val="24"/>
              </w:rPr>
              <w:t>s are working</w:t>
            </w:r>
            <w:r w:rsidR="00416BC4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correctly</w:t>
            </w:r>
          </w:p>
        </w:tc>
        <w:tc>
          <w:tcPr>
            <w:tcW w:w="3331" w:type="dxa"/>
          </w:tcPr>
          <w:p w14:paraId="08F6AB19" w14:textId="335D4E91" w:rsidR="00A9471B" w:rsidRPr="00BF6E1B" w:rsidRDefault="00A9471B" w:rsidP="00A947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Setters</w:t>
            </w:r>
          </w:p>
          <w:p w14:paraId="330F454F" w14:textId="0E69B94E" w:rsidR="00A9471B" w:rsidRPr="00BF6E1B" w:rsidRDefault="00A9471B" w:rsidP="00A947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ay: 3</w:t>
            </w:r>
          </w:p>
          <w:p w14:paraId="6BE2B7CC" w14:textId="77777777" w:rsidR="00A9471B" w:rsidRPr="00BF6E1B" w:rsidRDefault="00A9471B" w:rsidP="00A947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Month: 3</w:t>
            </w:r>
          </w:p>
          <w:p w14:paraId="1B069367" w14:textId="73B1ED9D" w:rsidR="00BB2091" w:rsidRPr="00BF6E1B" w:rsidRDefault="00A9471B" w:rsidP="00A9471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Year: 3</w:t>
            </w:r>
          </w:p>
        </w:tc>
        <w:tc>
          <w:tcPr>
            <w:tcW w:w="870" w:type="dxa"/>
          </w:tcPr>
          <w:p w14:paraId="66518DCA" w14:textId="69CDF6CD" w:rsidR="00BB2091" w:rsidRPr="00BF6E1B" w:rsidRDefault="008F4A66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3AAAD792" w14:textId="752BA453" w:rsidR="004B048F" w:rsidRPr="00BF6E1B" w:rsidRDefault="004B048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442768E" w14:textId="4DA8A2AC" w:rsidR="004567F3" w:rsidRPr="00BF6E1B" w:rsidRDefault="004567F3" w:rsidP="00BF6E1B">
      <w:pPr>
        <w:pStyle w:val="Heading2"/>
        <w:ind w:left="720"/>
      </w:pPr>
      <w:bookmarkStart w:id="7" w:name="_Toc97172985"/>
      <w:r w:rsidRPr="00BF6E1B">
        <w:t>Time Unit Test</w:t>
      </w:r>
      <w:bookmarkEnd w:id="7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93"/>
        <w:gridCol w:w="3420"/>
        <w:gridCol w:w="3313"/>
        <w:gridCol w:w="870"/>
      </w:tblGrid>
      <w:tr w:rsidR="004567F3" w:rsidRPr="00BF6E1B" w14:paraId="61D6AE75" w14:textId="77777777" w:rsidTr="004567F3">
        <w:tc>
          <w:tcPr>
            <w:tcW w:w="693" w:type="dxa"/>
          </w:tcPr>
          <w:p w14:paraId="0AFD8727" w14:textId="1771369C" w:rsidR="004567F3" w:rsidRPr="00BF6E1B" w:rsidRDefault="004567F3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3420" w:type="dxa"/>
          </w:tcPr>
          <w:p w14:paraId="3B369AD7" w14:textId="692BB8F9" w:rsidR="004567F3" w:rsidRPr="00BF6E1B" w:rsidRDefault="004567F3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313" w:type="dxa"/>
          </w:tcPr>
          <w:p w14:paraId="38DF0DE0" w14:textId="14C68946" w:rsidR="004567F3" w:rsidRPr="00BF6E1B" w:rsidRDefault="004567F3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870" w:type="dxa"/>
          </w:tcPr>
          <w:p w14:paraId="60240B69" w14:textId="62626EE5" w:rsidR="004567F3" w:rsidRPr="00BF6E1B" w:rsidRDefault="004567F3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</w:tc>
      </w:tr>
      <w:tr w:rsidR="004567F3" w:rsidRPr="00BF6E1B" w14:paraId="6D85CE7D" w14:textId="77777777" w:rsidTr="004567F3">
        <w:tc>
          <w:tcPr>
            <w:tcW w:w="693" w:type="dxa"/>
          </w:tcPr>
          <w:p w14:paraId="03EFAD40" w14:textId="39C139A5" w:rsidR="004567F3" w:rsidRPr="00BF6E1B" w:rsidRDefault="004567F3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420" w:type="dxa"/>
          </w:tcPr>
          <w:p w14:paraId="1CD63590" w14:textId="5820EA4E" w:rsidR="004567F3" w:rsidRPr="00BF6E1B" w:rsidRDefault="00416BC4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constructor correctly initializes the data and all getters </w:t>
            </w:r>
            <w:r w:rsidR="0079553E" w:rsidRPr="00BF6E1B">
              <w:rPr>
                <w:rFonts w:ascii="Times New Roman" w:hAnsi="Times New Roman" w:cs="Times New Roman"/>
                <w:sz w:val="24"/>
                <w:szCs w:val="24"/>
              </w:rPr>
              <w:t>can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retrieve the data</w:t>
            </w:r>
          </w:p>
        </w:tc>
        <w:tc>
          <w:tcPr>
            <w:tcW w:w="3313" w:type="dxa"/>
          </w:tcPr>
          <w:p w14:paraId="51DD2DA3" w14:textId="7AFB00E9" w:rsidR="00A22FEA" w:rsidRPr="00BF6E1B" w:rsidRDefault="00A22FEA" w:rsidP="00A22F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fault Const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uctor</w:t>
            </w:r>
          </w:p>
          <w:p w14:paraId="2D2CA467" w14:textId="77777777" w:rsidR="00A22FEA" w:rsidRPr="00BF6E1B" w:rsidRDefault="00A22FEA" w:rsidP="00A22F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Hour: -1</w:t>
            </w:r>
          </w:p>
          <w:p w14:paraId="24ABC342" w14:textId="77777777" w:rsidR="00A22FEA" w:rsidRPr="00BF6E1B" w:rsidRDefault="00A22FEA" w:rsidP="00A22F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Minute: -1        </w:t>
            </w:r>
          </w:p>
          <w:p w14:paraId="6C6E8B86" w14:textId="77777777" w:rsidR="00A22FEA" w:rsidRPr="00BF6E1B" w:rsidRDefault="00A22FEA" w:rsidP="00A22F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EB77A2" w14:textId="77777777" w:rsidR="00A22FEA" w:rsidRPr="00BF6E1B" w:rsidRDefault="00A22FEA" w:rsidP="00A22F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onstructor       </w:t>
            </w:r>
          </w:p>
          <w:p w14:paraId="4F5967AE" w14:textId="77777777" w:rsidR="00A22FEA" w:rsidRPr="00BF6E1B" w:rsidRDefault="00A22FEA" w:rsidP="00A22F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Hour: 1</w:t>
            </w:r>
          </w:p>
          <w:p w14:paraId="60D18976" w14:textId="33EB5248" w:rsidR="004567F3" w:rsidRPr="00BF6E1B" w:rsidRDefault="00A22FEA" w:rsidP="00A22F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Minute: 1</w:t>
            </w:r>
          </w:p>
        </w:tc>
        <w:tc>
          <w:tcPr>
            <w:tcW w:w="870" w:type="dxa"/>
          </w:tcPr>
          <w:p w14:paraId="61935DE4" w14:textId="3FD8CB46" w:rsidR="004567F3" w:rsidRPr="00BF6E1B" w:rsidRDefault="00A22FEA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084CF4" w:rsidRPr="00BF6E1B" w14:paraId="5AB07546" w14:textId="77777777" w:rsidTr="004567F3">
        <w:tc>
          <w:tcPr>
            <w:tcW w:w="693" w:type="dxa"/>
          </w:tcPr>
          <w:p w14:paraId="2689F18A" w14:textId="1D81FA6E" w:rsidR="00084CF4" w:rsidRPr="00BF6E1B" w:rsidRDefault="008F4A66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420" w:type="dxa"/>
          </w:tcPr>
          <w:p w14:paraId="1503F4C1" w14:textId="5E188D0B" w:rsidR="00084CF4" w:rsidRPr="00BF6E1B" w:rsidRDefault="00416BC4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setters are working correctly</w:t>
            </w:r>
          </w:p>
        </w:tc>
        <w:tc>
          <w:tcPr>
            <w:tcW w:w="3313" w:type="dxa"/>
          </w:tcPr>
          <w:p w14:paraId="2F0BA7C5" w14:textId="77777777" w:rsidR="00667D9C" w:rsidRPr="00BF6E1B" w:rsidRDefault="00667D9C" w:rsidP="00667D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Setters      </w:t>
            </w:r>
          </w:p>
          <w:p w14:paraId="6D30029C" w14:textId="77777777" w:rsidR="00667D9C" w:rsidRPr="00BF6E1B" w:rsidRDefault="00667D9C" w:rsidP="00667D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Hour: 3</w:t>
            </w:r>
          </w:p>
          <w:p w14:paraId="53D15DBD" w14:textId="65E116E7" w:rsidR="00084CF4" w:rsidRPr="00BF6E1B" w:rsidRDefault="00667D9C" w:rsidP="00667D9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Minute: 3</w:t>
            </w:r>
          </w:p>
        </w:tc>
        <w:tc>
          <w:tcPr>
            <w:tcW w:w="870" w:type="dxa"/>
          </w:tcPr>
          <w:p w14:paraId="2205FC65" w14:textId="2B6E004F" w:rsidR="00084CF4" w:rsidRPr="00BF6E1B" w:rsidRDefault="00667D9C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59758A35" w14:textId="06138ACC" w:rsidR="004567F3" w:rsidRPr="00BF6E1B" w:rsidRDefault="004567F3" w:rsidP="004567F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6C067BC" w14:textId="54A245C8" w:rsidR="007809C4" w:rsidRPr="00BF6E1B" w:rsidRDefault="007809C4" w:rsidP="00BF6E1B">
      <w:pPr>
        <w:pStyle w:val="Heading2"/>
        <w:ind w:left="720"/>
      </w:pPr>
      <w:bookmarkStart w:id="8" w:name="_Toc97172986"/>
      <w:r w:rsidRPr="00BF6E1B">
        <w:t>Weather Unit Test</w:t>
      </w:r>
      <w:bookmarkEnd w:id="8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92"/>
        <w:gridCol w:w="3416"/>
        <w:gridCol w:w="3318"/>
        <w:gridCol w:w="870"/>
      </w:tblGrid>
      <w:tr w:rsidR="007809C4" w:rsidRPr="00BF6E1B" w14:paraId="2DC96925" w14:textId="77777777" w:rsidTr="007809C4">
        <w:tc>
          <w:tcPr>
            <w:tcW w:w="693" w:type="dxa"/>
          </w:tcPr>
          <w:p w14:paraId="3FAAA7AA" w14:textId="4EEAC134" w:rsidR="007809C4" w:rsidRPr="00BF6E1B" w:rsidRDefault="007809C4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3455" w:type="dxa"/>
          </w:tcPr>
          <w:p w14:paraId="10EEFD54" w14:textId="0EA102DD" w:rsidR="007809C4" w:rsidRPr="00BF6E1B" w:rsidRDefault="007809C4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349" w:type="dxa"/>
          </w:tcPr>
          <w:p w14:paraId="3B792774" w14:textId="7E0E5671" w:rsidR="007809C4" w:rsidRPr="00BF6E1B" w:rsidRDefault="007809C4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799" w:type="dxa"/>
          </w:tcPr>
          <w:p w14:paraId="31EB5FDD" w14:textId="783CAA95" w:rsidR="007809C4" w:rsidRPr="00BF6E1B" w:rsidRDefault="007809C4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</w:tc>
      </w:tr>
      <w:tr w:rsidR="007809C4" w:rsidRPr="00BF6E1B" w14:paraId="272FB816" w14:textId="77777777" w:rsidTr="007809C4">
        <w:tc>
          <w:tcPr>
            <w:tcW w:w="693" w:type="dxa"/>
          </w:tcPr>
          <w:p w14:paraId="22D36B56" w14:textId="7B1035A6" w:rsidR="006702A2" w:rsidRPr="00BF6E1B" w:rsidRDefault="006702A2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455" w:type="dxa"/>
          </w:tcPr>
          <w:p w14:paraId="23C9933E" w14:textId="01C9976B" w:rsidR="007809C4" w:rsidRPr="00BF6E1B" w:rsidRDefault="000E59AF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constructor correctly initialize the data and all getter</w:t>
            </w:r>
            <w:r w:rsidR="0079553E" w:rsidRPr="00BF6E1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553E" w:rsidRPr="00BF6E1B">
              <w:rPr>
                <w:rFonts w:ascii="Times New Roman" w:hAnsi="Times New Roman" w:cs="Times New Roman"/>
                <w:sz w:val="24"/>
                <w:szCs w:val="24"/>
              </w:rPr>
              <w:t>can retrieve the data</w:t>
            </w:r>
          </w:p>
        </w:tc>
        <w:tc>
          <w:tcPr>
            <w:tcW w:w="3349" w:type="dxa"/>
          </w:tcPr>
          <w:p w14:paraId="2C24CF1F" w14:textId="77777777" w:rsidR="0098668C" w:rsidRPr="00BF6E1B" w:rsidRDefault="0098668C" w:rsidP="009866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constructor</w:t>
            </w:r>
          </w:p>
          <w:p w14:paraId="1B2AAC7C" w14:textId="77777777" w:rsidR="0098668C" w:rsidRPr="00BF6E1B" w:rsidRDefault="0098668C" w:rsidP="009866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Date: -1/-1/-1   </w:t>
            </w:r>
          </w:p>
          <w:p w14:paraId="4F27CAD1" w14:textId="77777777" w:rsidR="0098668C" w:rsidRPr="00BF6E1B" w:rsidRDefault="0098668C" w:rsidP="009866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ime: 0-1:0-1    </w:t>
            </w:r>
          </w:p>
          <w:p w14:paraId="449C8F7D" w14:textId="4EEFD3B7" w:rsidR="0098668C" w:rsidRPr="00BF6E1B" w:rsidRDefault="0098668C" w:rsidP="009866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Wind</w:t>
            </w:r>
            <w:r w:rsidR="00CE77FC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peed: -1</w:t>
            </w:r>
          </w:p>
          <w:p w14:paraId="453986E7" w14:textId="77777777" w:rsidR="0098668C" w:rsidRPr="00BF6E1B" w:rsidRDefault="0098668C" w:rsidP="009866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olar Radiation-1</w:t>
            </w:r>
          </w:p>
          <w:p w14:paraId="07227291" w14:textId="4AF91340" w:rsidR="007809C4" w:rsidRPr="00BF6E1B" w:rsidRDefault="0098668C" w:rsidP="009866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ir Temperature: -1</w:t>
            </w:r>
          </w:p>
        </w:tc>
        <w:tc>
          <w:tcPr>
            <w:tcW w:w="799" w:type="dxa"/>
          </w:tcPr>
          <w:p w14:paraId="4F91CB43" w14:textId="7C719BED" w:rsidR="007809C4" w:rsidRPr="00BF6E1B" w:rsidRDefault="00CE77FC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ss</w:t>
            </w:r>
          </w:p>
        </w:tc>
      </w:tr>
      <w:tr w:rsidR="0079553E" w:rsidRPr="00BF6E1B" w14:paraId="021DBD62" w14:textId="77777777" w:rsidTr="007809C4">
        <w:tc>
          <w:tcPr>
            <w:tcW w:w="693" w:type="dxa"/>
          </w:tcPr>
          <w:p w14:paraId="65D5F710" w14:textId="2ED01147" w:rsidR="0079553E" w:rsidRPr="00BF6E1B" w:rsidRDefault="006702A2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455" w:type="dxa"/>
          </w:tcPr>
          <w:p w14:paraId="5C740E0E" w14:textId="63ADA7B0" w:rsidR="0079553E" w:rsidRPr="00BF6E1B" w:rsidRDefault="0079553E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setters are working correctly</w:t>
            </w:r>
          </w:p>
        </w:tc>
        <w:tc>
          <w:tcPr>
            <w:tcW w:w="3349" w:type="dxa"/>
          </w:tcPr>
          <w:p w14:paraId="12D3DC9E" w14:textId="77777777" w:rsidR="00D4126F" w:rsidRPr="00BF6E1B" w:rsidRDefault="00D4126F" w:rsidP="00D412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Setters</w:t>
            </w:r>
          </w:p>
          <w:p w14:paraId="64C35F28" w14:textId="77777777" w:rsidR="00D4126F" w:rsidRPr="00BF6E1B" w:rsidRDefault="00D4126F" w:rsidP="00D412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ate: 16/3/2016</w:t>
            </w:r>
          </w:p>
          <w:p w14:paraId="36265F7E" w14:textId="77777777" w:rsidR="00D4126F" w:rsidRPr="00BF6E1B" w:rsidRDefault="00D4126F" w:rsidP="00D412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ime: 09:15</w:t>
            </w:r>
          </w:p>
          <w:p w14:paraId="792A3611" w14:textId="77777777" w:rsidR="00D4126F" w:rsidRPr="00BF6E1B" w:rsidRDefault="00D4126F" w:rsidP="00D412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Wind Speed: 23.1</w:t>
            </w:r>
          </w:p>
          <w:p w14:paraId="63692D73" w14:textId="77777777" w:rsidR="00D4126F" w:rsidRPr="00BF6E1B" w:rsidRDefault="00D4126F" w:rsidP="00D412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olar Radiation53.15</w:t>
            </w:r>
          </w:p>
          <w:p w14:paraId="6B4C28D8" w14:textId="5501779B" w:rsidR="0079553E" w:rsidRPr="00BF6E1B" w:rsidRDefault="00D4126F" w:rsidP="00D412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ir Temperature: 53.25</w:t>
            </w:r>
          </w:p>
        </w:tc>
        <w:tc>
          <w:tcPr>
            <w:tcW w:w="799" w:type="dxa"/>
          </w:tcPr>
          <w:p w14:paraId="63C7C6AD" w14:textId="282623F9" w:rsidR="0079553E" w:rsidRPr="00BF6E1B" w:rsidRDefault="00D4126F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705BE67D" w14:textId="77777777" w:rsidR="007809C4" w:rsidRPr="00BF6E1B" w:rsidRDefault="007809C4" w:rsidP="007809C4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B5EFE8D" w14:textId="3BCE1A4F" w:rsidR="00BE6431" w:rsidRPr="00BF6E1B" w:rsidRDefault="00084CF4" w:rsidP="00BF6E1B">
      <w:pPr>
        <w:pStyle w:val="Heading2"/>
        <w:ind w:left="720"/>
      </w:pPr>
      <w:bookmarkStart w:id="9" w:name="_Toc97172987"/>
      <w:r w:rsidRPr="00BF6E1B">
        <w:t>Vector Unit Test</w:t>
      </w:r>
      <w:bookmarkEnd w:id="9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92"/>
        <w:gridCol w:w="3423"/>
        <w:gridCol w:w="3311"/>
        <w:gridCol w:w="870"/>
      </w:tblGrid>
      <w:tr w:rsidR="00C44C61" w:rsidRPr="00BF6E1B" w14:paraId="734B04C9" w14:textId="77777777" w:rsidTr="00D35701">
        <w:tc>
          <w:tcPr>
            <w:tcW w:w="692" w:type="dxa"/>
          </w:tcPr>
          <w:p w14:paraId="7AB60724" w14:textId="529003F2" w:rsidR="00C44C61" w:rsidRPr="00BF6E1B" w:rsidRDefault="00C44C6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3423" w:type="dxa"/>
          </w:tcPr>
          <w:p w14:paraId="343CE006" w14:textId="070B211D" w:rsidR="00C44C61" w:rsidRPr="00BF6E1B" w:rsidRDefault="00C44C6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311" w:type="dxa"/>
          </w:tcPr>
          <w:p w14:paraId="1E6B080B" w14:textId="1D1692E7" w:rsidR="00C44C61" w:rsidRPr="00BF6E1B" w:rsidRDefault="00C44C6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870" w:type="dxa"/>
          </w:tcPr>
          <w:p w14:paraId="0B205AE0" w14:textId="5661F280" w:rsidR="00C44C61" w:rsidRPr="00BF6E1B" w:rsidRDefault="00C44C6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</w:tc>
      </w:tr>
      <w:tr w:rsidR="00C44C61" w:rsidRPr="00BF6E1B" w14:paraId="6383316C" w14:textId="77777777" w:rsidTr="00D35701">
        <w:tc>
          <w:tcPr>
            <w:tcW w:w="692" w:type="dxa"/>
          </w:tcPr>
          <w:p w14:paraId="200382D1" w14:textId="7F338F81" w:rsidR="00C44C61" w:rsidRPr="00BF6E1B" w:rsidRDefault="006702A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423" w:type="dxa"/>
          </w:tcPr>
          <w:p w14:paraId="41BE3FB4" w14:textId="3E360D04" w:rsidR="00C44C61" w:rsidRPr="00BF6E1B" w:rsidRDefault="00471D1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r w:rsidR="00E07A57" w:rsidRPr="00BF6E1B">
              <w:rPr>
                <w:rFonts w:ascii="Times New Roman" w:hAnsi="Times New Roman" w:cs="Times New Roman"/>
                <w:sz w:val="24"/>
                <w:szCs w:val="24"/>
              </w:rPr>
              <w:t>Constructor</w:t>
            </w:r>
            <w:r w:rsidR="00C4486F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can</w:t>
            </w:r>
            <w:r w:rsidR="00E07A57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0350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orrectly initialize an empty Vector and </w:t>
            </w:r>
            <w:r w:rsidR="008E4633" w:rsidRPr="00BF6E1B">
              <w:rPr>
                <w:rFonts w:ascii="Times New Roman" w:hAnsi="Times New Roman" w:cs="Times New Roman"/>
                <w:sz w:val="24"/>
                <w:szCs w:val="24"/>
              </w:rPr>
              <w:t>Operator[]</w:t>
            </w:r>
            <w:r w:rsidR="00431EA4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94EFF" w:rsidRPr="00BF6E1B">
              <w:rPr>
                <w:rFonts w:ascii="Times New Roman" w:hAnsi="Times New Roman" w:cs="Times New Roman"/>
                <w:sz w:val="24"/>
                <w:szCs w:val="24"/>
              </w:rPr>
              <w:t>will throw out of range exception</w:t>
            </w:r>
          </w:p>
        </w:tc>
        <w:tc>
          <w:tcPr>
            <w:tcW w:w="3311" w:type="dxa"/>
          </w:tcPr>
          <w:p w14:paraId="3A6105C0" w14:textId="77777777" w:rsidR="008200E1" w:rsidRPr="00BF6E1B" w:rsidRDefault="008200E1" w:rsidP="00820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Constructor</w:t>
            </w:r>
          </w:p>
          <w:p w14:paraId="3A9EA393" w14:textId="37265DEF" w:rsidR="00C44C61" w:rsidRPr="00BF6E1B" w:rsidRDefault="008200E1" w:rsidP="008200E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ry retrieve: Unable to retrieve any elements</w:t>
            </w:r>
          </w:p>
        </w:tc>
        <w:tc>
          <w:tcPr>
            <w:tcW w:w="870" w:type="dxa"/>
          </w:tcPr>
          <w:p w14:paraId="72F6074E" w14:textId="0AD6862E" w:rsidR="00C44C61" w:rsidRPr="00BF6E1B" w:rsidRDefault="008200E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9B759A" w:rsidRPr="00BF6E1B" w14:paraId="2443049C" w14:textId="77777777" w:rsidTr="00D35701">
        <w:tc>
          <w:tcPr>
            <w:tcW w:w="692" w:type="dxa"/>
          </w:tcPr>
          <w:p w14:paraId="234B93F9" w14:textId="78154956" w:rsidR="009B759A" w:rsidRPr="00BF6E1B" w:rsidRDefault="006702A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423" w:type="dxa"/>
          </w:tcPr>
          <w:p w14:paraId="25786EC2" w14:textId="4CAE2EF0" w:rsidR="009B759A" w:rsidRPr="00BF6E1B" w:rsidRDefault="00C4486F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the copy constructor can correctly </w:t>
            </w:r>
            <w:r w:rsidR="008D0E45" w:rsidRPr="00BF6E1B">
              <w:rPr>
                <w:rFonts w:ascii="Times New Roman" w:hAnsi="Times New Roman" w:cs="Times New Roman"/>
                <w:sz w:val="24"/>
                <w:szCs w:val="24"/>
              </w:rPr>
              <w:t>deep copy another Vector</w:t>
            </w:r>
          </w:p>
        </w:tc>
        <w:tc>
          <w:tcPr>
            <w:tcW w:w="3311" w:type="dxa"/>
          </w:tcPr>
          <w:p w14:paraId="1A632763" w14:textId="77777777" w:rsidR="00AE1258" w:rsidRPr="00BF6E1B" w:rsidRDefault="00AE1258" w:rsidP="00AE12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Copy Constructor</w:t>
            </w:r>
          </w:p>
          <w:p w14:paraId="68EAB710" w14:textId="5BBA7722" w:rsidR="00AE1258" w:rsidRPr="00BF6E1B" w:rsidRDefault="00AE1258" w:rsidP="000F3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Retrieving test Vector: testpointer: </w:t>
            </w:r>
            <w:r w:rsidR="000F3CAD" w:rsidRPr="00BF6E1B">
              <w:rPr>
                <w:rFonts w:ascii="Times New Roman" w:hAnsi="Times New Roman" w:cs="Times New Roman"/>
                <w:sz w:val="24"/>
                <w:szCs w:val="24"/>
              </w:rPr>
              <w:t>&lt;pointer&gt;</w:t>
            </w:r>
          </w:p>
          <w:p w14:paraId="0F7DC033" w14:textId="41C8EB17" w:rsidR="00AE1258" w:rsidRPr="00BF6E1B" w:rsidRDefault="00AE1258" w:rsidP="000F3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Retrieving test Vector: test2pointer: </w:t>
            </w:r>
            <w:r w:rsidR="000F3CAD" w:rsidRPr="00BF6E1B">
              <w:rPr>
                <w:rFonts w:ascii="Times New Roman" w:hAnsi="Times New Roman" w:cs="Times New Roman"/>
                <w:sz w:val="24"/>
                <w:szCs w:val="24"/>
              </w:rPr>
              <w:t>&lt;pointer&gt;</w:t>
            </w:r>
          </w:p>
          <w:p w14:paraId="664320C5" w14:textId="6BF2DD15" w:rsidR="00AE1258" w:rsidRPr="00BF6E1B" w:rsidRDefault="00AE1258" w:rsidP="000F3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Retrieving test Vector: test3pointer: </w:t>
            </w:r>
            <w:r w:rsidR="000F3CAD" w:rsidRPr="00BF6E1B">
              <w:rPr>
                <w:rFonts w:ascii="Times New Roman" w:hAnsi="Times New Roman" w:cs="Times New Roman"/>
                <w:sz w:val="24"/>
                <w:szCs w:val="24"/>
              </w:rPr>
              <w:t>&lt;pointer&gt;</w:t>
            </w:r>
          </w:p>
          <w:p w14:paraId="384D00E8" w14:textId="324ACCAA" w:rsidR="00AE1258" w:rsidRPr="00BF6E1B" w:rsidRDefault="00AE1258" w:rsidP="000F3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Retrieving copy Vector: testpointer: </w:t>
            </w:r>
            <w:r w:rsidR="000F3CAD" w:rsidRPr="00BF6E1B">
              <w:rPr>
                <w:rFonts w:ascii="Times New Roman" w:hAnsi="Times New Roman" w:cs="Times New Roman"/>
                <w:sz w:val="24"/>
                <w:szCs w:val="24"/>
              </w:rPr>
              <w:t>&lt;pointer&gt;</w:t>
            </w:r>
          </w:p>
          <w:p w14:paraId="7D2887DD" w14:textId="23A35D29" w:rsidR="00AE1258" w:rsidRPr="00BF6E1B" w:rsidRDefault="00AE1258" w:rsidP="000F3C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Retrieving copy Vector: test2pointer: </w:t>
            </w:r>
            <w:r w:rsidR="000F3CAD" w:rsidRPr="00BF6E1B">
              <w:rPr>
                <w:rFonts w:ascii="Times New Roman" w:hAnsi="Times New Roman" w:cs="Times New Roman"/>
                <w:sz w:val="24"/>
                <w:szCs w:val="24"/>
              </w:rPr>
              <w:t>&lt;pointer&gt;</w:t>
            </w:r>
          </w:p>
          <w:p w14:paraId="183DBDE7" w14:textId="411AB770" w:rsidR="009B759A" w:rsidRPr="00BF6E1B" w:rsidRDefault="00AE1258" w:rsidP="00AE125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Retrieving copy Vector: test3pointer: </w:t>
            </w:r>
            <w:r w:rsidR="000F3CAD" w:rsidRPr="00BF6E1B">
              <w:rPr>
                <w:rFonts w:ascii="Times New Roman" w:hAnsi="Times New Roman" w:cs="Times New Roman"/>
                <w:sz w:val="24"/>
                <w:szCs w:val="24"/>
              </w:rPr>
              <w:t>&lt;pointer&gt;</w:t>
            </w:r>
            <w:r w:rsidR="000F3CAD" w:rsidRPr="00BF6E1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0F3CAD" w:rsidRPr="00BF6E1B">
              <w:rPr>
                <w:rFonts w:ascii="Times New Roman" w:hAnsi="Times New Roman" w:cs="Times New Roman"/>
                <w:sz w:val="24"/>
                <w:szCs w:val="24"/>
              </w:rPr>
              <w:br/>
              <w:t>*ensure pointer values are all different</w:t>
            </w:r>
          </w:p>
        </w:tc>
        <w:tc>
          <w:tcPr>
            <w:tcW w:w="870" w:type="dxa"/>
          </w:tcPr>
          <w:p w14:paraId="13AB0DF4" w14:textId="63BE8119" w:rsidR="009B759A" w:rsidRPr="00BF6E1B" w:rsidRDefault="000F3CAD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F17AEA" w:rsidRPr="00BF6E1B" w14:paraId="03BDA998" w14:textId="77777777" w:rsidTr="00D35701">
        <w:tc>
          <w:tcPr>
            <w:tcW w:w="692" w:type="dxa"/>
          </w:tcPr>
          <w:p w14:paraId="373A78C4" w14:textId="38FC1F40" w:rsidR="00F17AEA" w:rsidRPr="00BF6E1B" w:rsidRDefault="006702A2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423" w:type="dxa"/>
          </w:tcPr>
          <w:p w14:paraId="5937C581" w14:textId="5AEB8CFF" w:rsidR="00F17AEA" w:rsidRPr="00BF6E1B" w:rsidRDefault="00F17AEA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Size function can correctly return the size of the vector</w:t>
            </w:r>
          </w:p>
        </w:tc>
        <w:tc>
          <w:tcPr>
            <w:tcW w:w="3311" w:type="dxa"/>
          </w:tcPr>
          <w:p w14:paraId="4BA0B895" w14:textId="41E29556" w:rsidR="00F17AEA" w:rsidRPr="00BF6E1B" w:rsidRDefault="00074F14" w:rsidP="00F17A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Size of test vector: 3</w:t>
            </w:r>
          </w:p>
        </w:tc>
        <w:tc>
          <w:tcPr>
            <w:tcW w:w="870" w:type="dxa"/>
          </w:tcPr>
          <w:p w14:paraId="6FD61A59" w14:textId="2E09B061" w:rsidR="00F17AEA" w:rsidRPr="00BF6E1B" w:rsidRDefault="0003437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F17AEA" w:rsidRPr="00BF6E1B" w14:paraId="0D9E82D3" w14:textId="77777777" w:rsidTr="00D35701">
        <w:tc>
          <w:tcPr>
            <w:tcW w:w="692" w:type="dxa"/>
          </w:tcPr>
          <w:p w14:paraId="09B8F638" w14:textId="3B47B2BE" w:rsidR="00F17AEA" w:rsidRPr="00BF6E1B" w:rsidRDefault="006702A2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423" w:type="dxa"/>
          </w:tcPr>
          <w:p w14:paraId="17CA73A6" w14:textId="198D0415" w:rsidR="00F17AEA" w:rsidRPr="00BF6E1B" w:rsidRDefault="00F17AEA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Capacity function can correctly return the capacity of the vector</w:t>
            </w:r>
          </w:p>
        </w:tc>
        <w:tc>
          <w:tcPr>
            <w:tcW w:w="3311" w:type="dxa"/>
          </w:tcPr>
          <w:p w14:paraId="4CC36EB6" w14:textId="628E05F9" w:rsidR="00F17AEA" w:rsidRPr="00BF6E1B" w:rsidRDefault="00074F14" w:rsidP="00F17A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apacity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of test Vector: 4</w:t>
            </w:r>
          </w:p>
        </w:tc>
        <w:tc>
          <w:tcPr>
            <w:tcW w:w="870" w:type="dxa"/>
          </w:tcPr>
          <w:p w14:paraId="007B19EE" w14:textId="66EF6447" w:rsidR="00F17AEA" w:rsidRPr="00BF6E1B" w:rsidRDefault="0003437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F17AEA" w:rsidRPr="00BF6E1B" w14:paraId="5C5F6F77" w14:textId="77777777" w:rsidTr="00D35701">
        <w:tc>
          <w:tcPr>
            <w:tcW w:w="692" w:type="dxa"/>
          </w:tcPr>
          <w:p w14:paraId="776237C5" w14:textId="48A0EA5B" w:rsidR="00F17AEA" w:rsidRPr="00BF6E1B" w:rsidRDefault="006702A2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423" w:type="dxa"/>
          </w:tcPr>
          <w:p w14:paraId="0E02662C" w14:textId="1683CF57" w:rsidR="00F17AEA" w:rsidRPr="00BF6E1B" w:rsidRDefault="00F17AEA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the deconstructor can successfully delete the Vector</w:t>
            </w:r>
          </w:p>
        </w:tc>
        <w:tc>
          <w:tcPr>
            <w:tcW w:w="3311" w:type="dxa"/>
          </w:tcPr>
          <w:p w14:paraId="2E6B33D4" w14:textId="77777777" w:rsidR="00034375" w:rsidRPr="00BF6E1B" w:rsidRDefault="00034375" w:rsidP="000343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deconstructor</w:t>
            </w:r>
          </w:p>
          <w:p w14:paraId="61B0222E" w14:textId="77777777" w:rsidR="00034375" w:rsidRPr="00BF6E1B" w:rsidRDefault="00034375" w:rsidP="000343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ize of copy Vector before decontructing: 3</w:t>
            </w:r>
          </w:p>
          <w:p w14:paraId="0D166527" w14:textId="3D1C3A91" w:rsidR="00F17AEA" w:rsidRPr="00BF6E1B" w:rsidRDefault="00034375" w:rsidP="0003437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ize of copy Vector after decontructing: 0</w:t>
            </w:r>
          </w:p>
        </w:tc>
        <w:tc>
          <w:tcPr>
            <w:tcW w:w="870" w:type="dxa"/>
          </w:tcPr>
          <w:p w14:paraId="2F33415E" w14:textId="3E7E82A9" w:rsidR="00F17AEA" w:rsidRPr="00BF6E1B" w:rsidRDefault="0003437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F17AEA" w:rsidRPr="00BF6E1B" w14:paraId="270B04C8" w14:textId="77777777" w:rsidTr="00D35701">
        <w:tc>
          <w:tcPr>
            <w:tcW w:w="692" w:type="dxa"/>
          </w:tcPr>
          <w:p w14:paraId="35A9F3B3" w14:textId="604B7BE6" w:rsidR="00F17AEA" w:rsidRPr="00BF6E1B" w:rsidRDefault="006702A2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423" w:type="dxa"/>
          </w:tcPr>
          <w:p w14:paraId="53F6EA33" w14:textId="61C53B2D" w:rsidR="00F17AEA" w:rsidRPr="00BF6E1B" w:rsidRDefault="00F17AEA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Operator= can correctly deep copy another Vector</w:t>
            </w:r>
          </w:p>
        </w:tc>
        <w:tc>
          <w:tcPr>
            <w:tcW w:w="3311" w:type="dxa"/>
          </w:tcPr>
          <w:p w14:paraId="5F3F86BC" w14:textId="77777777" w:rsidR="00CA4B37" w:rsidRPr="00BF6E1B" w:rsidRDefault="00CA4B37" w:rsidP="00CA4B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Operator=</w:t>
            </w:r>
          </w:p>
          <w:p w14:paraId="2320D5EE" w14:textId="607E12A3" w:rsidR="00CA4B37" w:rsidRPr="00BF6E1B" w:rsidRDefault="00CA4B37" w:rsidP="00CA4B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Retrieve test Vector pointer: </w:t>
            </w:r>
            <w:r w:rsidR="00F6760D" w:rsidRPr="00BF6E1B">
              <w:rPr>
                <w:rFonts w:ascii="Times New Roman" w:hAnsi="Times New Roman" w:cs="Times New Roman"/>
                <w:sz w:val="24"/>
                <w:szCs w:val="24"/>
              </w:rPr>
              <w:t>&lt;pointer&gt;</w:t>
            </w:r>
          </w:p>
          <w:p w14:paraId="3DBBDA10" w14:textId="0E34585A" w:rsidR="00CA4B37" w:rsidRPr="00BF6E1B" w:rsidRDefault="00CA4B37" w:rsidP="00CA4B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Retrieving test Vector[0]: test, pointer: </w:t>
            </w:r>
            <w:r w:rsidR="00F6760D" w:rsidRPr="00BF6E1B">
              <w:rPr>
                <w:rFonts w:ascii="Times New Roman" w:hAnsi="Times New Roman" w:cs="Times New Roman"/>
                <w:sz w:val="24"/>
                <w:szCs w:val="24"/>
              </w:rPr>
              <w:t>&lt;pointer&gt;</w:t>
            </w:r>
          </w:p>
          <w:p w14:paraId="6AA9600B" w14:textId="171E8407" w:rsidR="00CA4B37" w:rsidRPr="00BF6E1B" w:rsidRDefault="00CA4B37" w:rsidP="00CA4B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Retrieving test Vector[1]: test2, pointer: </w:t>
            </w:r>
            <w:r w:rsidR="00F6760D" w:rsidRPr="00BF6E1B">
              <w:rPr>
                <w:rFonts w:ascii="Times New Roman" w:hAnsi="Times New Roman" w:cs="Times New Roman"/>
                <w:sz w:val="24"/>
                <w:szCs w:val="24"/>
              </w:rPr>
              <w:t>&lt;pointer&gt;</w:t>
            </w:r>
          </w:p>
          <w:p w14:paraId="7ED663BA" w14:textId="0CEF4D16" w:rsidR="00CA4B37" w:rsidRPr="00BF6E1B" w:rsidRDefault="00CA4B37" w:rsidP="00CA4B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etrieving test Vector[2]: test3, pointer: </w:t>
            </w:r>
            <w:r w:rsidR="00F6760D" w:rsidRPr="00BF6E1B">
              <w:rPr>
                <w:rFonts w:ascii="Times New Roman" w:hAnsi="Times New Roman" w:cs="Times New Roman"/>
                <w:sz w:val="24"/>
                <w:szCs w:val="24"/>
              </w:rPr>
              <w:t>&lt;pointer&gt;</w:t>
            </w:r>
          </w:p>
          <w:p w14:paraId="72C3588E" w14:textId="77777777" w:rsidR="00CA4B37" w:rsidRPr="00BF6E1B" w:rsidRDefault="00CA4B37" w:rsidP="00CA4B3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BCDFB1" w14:textId="405E2844" w:rsidR="00CA4B37" w:rsidRPr="00BF6E1B" w:rsidRDefault="00CA4B37" w:rsidP="00CA4B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Retrieve copy Vector pointer: </w:t>
            </w:r>
            <w:r w:rsidR="00F6760D" w:rsidRPr="00BF6E1B">
              <w:rPr>
                <w:rFonts w:ascii="Times New Roman" w:hAnsi="Times New Roman" w:cs="Times New Roman"/>
                <w:sz w:val="24"/>
                <w:szCs w:val="24"/>
              </w:rPr>
              <w:t>&lt;pointer&gt;</w:t>
            </w:r>
          </w:p>
          <w:p w14:paraId="45DE4C5D" w14:textId="6837969C" w:rsidR="00CA4B37" w:rsidRPr="00BF6E1B" w:rsidRDefault="00CA4B37" w:rsidP="00CA4B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Retrieving copy Vector[0]: test, pointer: </w:t>
            </w:r>
            <w:r w:rsidR="00F6760D" w:rsidRPr="00BF6E1B">
              <w:rPr>
                <w:rFonts w:ascii="Times New Roman" w:hAnsi="Times New Roman" w:cs="Times New Roman"/>
                <w:sz w:val="24"/>
                <w:szCs w:val="24"/>
              </w:rPr>
              <w:t>&lt;pointer&gt;</w:t>
            </w:r>
          </w:p>
          <w:p w14:paraId="7C245510" w14:textId="73857E90" w:rsidR="00CA4B37" w:rsidRPr="00BF6E1B" w:rsidRDefault="00CA4B37" w:rsidP="00CA4B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Retrieving copy Vector[1]: test2, pointer: </w:t>
            </w:r>
            <w:r w:rsidR="00F6760D" w:rsidRPr="00BF6E1B">
              <w:rPr>
                <w:rFonts w:ascii="Times New Roman" w:hAnsi="Times New Roman" w:cs="Times New Roman"/>
                <w:sz w:val="24"/>
                <w:szCs w:val="24"/>
              </w:rPr>
              <w:t>&lt;pointer&gt;</w:t>
            </w:r>
          </w:p>
          <w:p w14:paraId="25F03BC6" w14:textId="77777777" w:rsidR="00F17AEA" w:rsidRPr="00BF6E1B" w:rsidRDefault="00CA4B37" w:rsidP="00CA4B3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Retrieving copy Vector[2]: test3, pointer: </w:t>
            </w:r>
            <w:r w:rsidR="00F6760D" w:rsidRPr="00BF6E1B">
              <w:rPr>
                <w:rFonts w:ascii="Times New Roman" w:hAnsi="Times New Roman" w:cs="Times New Roman"/>
                <w:sz w:val="24"/>
                <w:szCs w:val="24"/>
              </w:rPr>
              <w:t>&lt;pointer</w:t>
            </w:r>
            <w:r w:rsidR="00E85A57" w:rsidRPr="00BF6E1B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14:paraId="72010CD3" w14:textId="77777777" w:rsidR="00E85A57" w:rsidRPr="00BF6E1B" w:rsidRDefault="00E85A57" w:rsidP="00CA4B3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838E01" w14:textId="1A73D00E" w:rsidR="00E85A57" w:rsidRPr="00BF6E1B" w:rsidRDefault="00E85A57" w:rsidP="00CA4B3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*Ensure all pointers are different</w:t>
            </w:r>
          </w:p>
        </w:tc>
        <w:tc>
          <w:tcPr>
            <w:tcW w:w="870" w:type="dxa"/>
          </w:tcPr>
          <w:p w14:paraId="4BEB9048" w14:textId="3F54EBCA" w:rsidR="00F17AEA" w:rsidRPr="00BF6E1B" w:rsidRDefault="00F6760D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ss</w:t>
            </w:r>
          </w:p>
        </w:tc>
      </w:tr>
      <w:tr w:rsidR="00F17AEA" w:rsidRPr="00BF6E1B" w14:paraId="28BD8846" w14:textId="77777777" w:rsidTr="00D35701">
        <w:tc>
          <w:tcPr>
            <w:tcW w:w="692" w:type="dxa"/>
          </w:tcPr>
          <w:p w14:paraId="3F2C7B28" w14:textId="4ADD1466" w:rsidR="00F17AEA" w:rsidRPr="00BF6E1B" w:rsidRDefault="006702A2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423" w:type="dxa"/>
          </w:tcPr>
          <w:p w14:paraId="287D758A" w14:textId="5390912C" w:rsidR="00F17AEA" w:rsidRPr="00BF6E1B" w:rsidRDefault="00F17AEA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Resize function can correctly increase the capacity of the vector by multiple of 2 if it isn’t enough</w:t>
            </w:r>
          </w:p>
        </w:tc>
        <w:tc>
          <w:tcPr>
            <w:tcW w:w="3311" w:type="dxa"/>
          </w:tcPr>
          <w:p w14:paraId="3473CFB7" w14:textId="77777777" w:rsidR="00E85A57" w:rsidRPr="00BF6E1B" w:rsidRDefault="00E85A57" w:rsidP="00E85A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Resize(int) function</w:t>
            </w:r>
          </w:p>
          <w:p w14:paraId="59F4623E" w14:textId="77777777" w:rsidR="00E85A57" w:rsidRPr="00BF6E1B" w:rsidRDefault="00E85A57" w:rsidP="00E85A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urrent size and capasity of vector, size(3) capasity(4)</w:t>
            </w:r>
          </w:p>
          <w:p w14:paraId="0F69B84C" w14:textId="77777777" w:rsidR="00E85A57" w:rsidRPr="00BF6E1B" w:rsidRDefault="00E85A57" w:rsidP="00E85A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ize and capasity of vector after resizing to 5, size(5) capasity(6)</w:t>
            </w:r>
          </w:p>
          <w:p w14:paraId="7012F7F6" w14:textId="65CFF1EE" w:rsidR="00F17AEA" w:rsidRPr="00BF6E1B" w:rsidRDefault="00E85A57" w:rsidP="00E85A5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ize and capasity of vector after resizing to 3, size(3) capasity(6)</w:t>
            </w:r>
          </w:p>
        </w:tc>
        <w:tc>
          <w:tcPr>
            <w:tcW w:w="870" w:type="dxa"/>
          </w:tcPr>
          <w:p w14:paraId="22BF877D" w14:textId="77777777" w:rsidR="00F17AEA" w:rsidRPr="00BF6E1B" w:rsidRDefault="00F17AEA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17AEA" w:rsidRPr="00BF6E1B" w14:paraId="53F65B76" w14:textId="77777777" w:rsidTr="00D35701">
        <w:tc>
          <w:tcPr>
            <w:tcW w:w="692" w:type="dxa"/>
          </w:tcPr>
          <w:p w14:paraId="5FD6C648" w14:textId="1E6471D6" w:rsidR="00F17AEA" w:rsidRPr="00BF6E1B" w:rsidRDefault="006702A2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423" w:type="dxa"/>
          </w:tcPr>
          <w:p w14:paraId="4D81B4B0" w14:textId="0D749668" w:rsidR="00F17AEA" w:rsidRPr="00BF6E1B" w:rsidRDefault="00F17AEA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Erase function can correctly remove an element in a vector while shifting all elements after the index to the left</w:t>
            </w:r>
          </w:p>
        </w:tc>
        <w:tc>
          <w:tcPr>
            <w:tcW w:w="3311" w:type="dxa"/>
          </w:tcPr>
          <w:p w14:paraId="0C88A00C" w14:textId="77777777" w:rsidR="006D63A6" w:rsidRPr="00BF6E1B" w:rsidRDefault="006D63A6" w:rsidP="006D63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Erase(int)</w:t>
            </w:r>
          </w:p>
          <w:p w14:paraId="707091BF" w14:textId="77777777" w:rsidR="006D63A6" w:rsidRPr="00BF6E1B" w:rsidRDefault="006D63A6" w:rsidP="006D63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Retrieving Vector index 0: test</w:t>
            </w:r>
          </w:p>
          <w:p w14:paraId="29943EBB" w14:textId="77777777" w:rsidR="006D63A6" w:rsidRPr="00BF6E1B" w:rsidRDefault="006D63A6" w:rsidP="006D63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Retrieving Vector index 1: test2</w:t>
            </w:r>
          </w:p>
          <w:p w14:paraId="3737469A" w14:textId="77777777" w:rsidR="006D63A6" w:rsidRPr="00BF6E1B" w:rsidRDefault="006D63A6" w:rsidP="006D63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Retrieving Vector index 2: test3</w:t>
            </w:r>
          </w:p>
          <w:p w14:paraId="5E9C6466" w14:textId="77777777" w:rsidR="006D63A6" w:rsidRPr="00BF6E1B" w:rsidRDefault="006D63A6" w:rsidP="006D63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fter erasing element at index 1</w:t>
            </w:r>
          </w:p>
          <w:p w14:paraId="30C490D2" w14:textId="77777777" w:rsidR="006D63A6" w:rsidRPr="00BF6E1B" w:rsidRDefault="006D63A6" w:rsidP="006D63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Retrieving Vector index 0: test</w:t>
            </w:r>
          </w:p>
          <w:p w14:paraId="03FD996F" w14:textId="7FF4941D" w:rsidR="00F17AEA" w:rsidRPr="00BF6E1B" w:rsidRDefault="006D63A6" w:rsidP="006D63A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Retrieving Vector index 1: test3</w:t>
            </w:r>
          </w:p>
        </w:tc>
        <w:tc>
          <w:tcPr>
            <w:tcW w:w="870" w:type="dxa"/>
          </w:tcPr>
          <w:p w14:paraId="32F3F478" w14:textId="07B10AAE" w:rsidR="00F17AEA" w:rsidRPr="00BF6E1B" w:rsidRDefault="006D63A6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F17AEA" w:rsidRPr="00BF6E1B" w14:paraId="21080359" w14:textId="77777777" w:rsidTr="00D35701">
        <w:tc>
          <w:tcPr>
            <w:tcW w:w="692" w:type="dxa"/>
          </w:tcPr>
          <w:p w14:paraId="675F8C00" w14:textId="0E6FDDFC" w:rsidR="00F17AEA" w:rsidRPr="00BF6E1B" w:rsidRDefault="006702A2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423" w:type="dxa"/>
          </w:tcPr>
          <w:p w14:paraId="578ADA41" w14:textId="6D5B450D" w:rsidR="00F17AEA" w:rsidRPr="00BF6E1B" w:rsidRDefault="00F17AEA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Insert function can correctly insert an element in a vector while shifting all elements from the index to the right</w:t>
            </w:r>
          </w:p>
        </w:tc>
        <w:tc>
          <w:tcPr>
            <w:tcW w:w="3311" w:type="dxa"/>
          </w:tcPr>
          <w:p w14:paraId="318703BE" w14:textId="77777777" w:rsidR="001468A3" w:rsidRPr="00BF6E1B" w:rsidRDefault="001468A3" w:rsidP="001468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Insert(int,&lt;T&gt;)</w:t>
            </w:r>
          </w:p>
          <w:p w14:paraId="23A76718" w14:textId="77777777" w:rsidR="001468A3" w:rsidRPr="00BF6E1B" w:rsidRDefault="001468A3" w:rsidP="001468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Retrieving copy Vector index 0: test</w:t>
            </w:r>
          </w:p>
          <w:p w14:paraId="682AB9BD" w14:textId="77777777" w:rsidR="001468A3" w:rsidRPr="00BF6E1B" w:rsidRDefault="001468A3" w:rsidP="001468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Retrieving copy Vector index 1: test3</w:t>
            </w:r>
          </w:p>
          <w:p w14:paraId="4A248670" w14:textId="77777777" w:rsidR="001468A3" w:rsidRPr="00BF6E1B" w:rsidRDefault="001468A3" w:rsidP="001468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nserted new element at index 1</w:t>
            </w:r>
          </w:p>
          <w:p w14:paraId="76465D69" w14:textId="77777777" w:rsidR="001468A3" w:rsidRPr="00BF6E1B" w:rsidRDefault="001468A3" w:rsidP="001468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Retrieving Vector index 0: test</w:t>
            </w:r>
          </w:p>
          <w:p w14:paraId="047A867A" w14:textId="77777777" w:rsidR="001468A3" w:rsidRPr="00BF6E1B" w:rsidRDefault="001468A3" w:rsidP="001468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Retrieving Vector index 1: Test</w:t>
            </w:r>
          </w:p>
          <w:p w14:paraId="04E3CBEE" w14:textId="6B859736" w:rsidR="00F17AEA" w:rsidRPr="00BF6E1B" w:rsidRDefault="001468A3" w:rsidP="001468A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Retrieving Vector index 2: test3</w:t>
            </w:r>
          </w:p>
        </w:tc>
        <w:tc>
          <w:tcPr>
            <w:tcW w:w="870" w:type="dxa"/>
          </w:tcPr>
          <w:p w14:paraId="3213148C" w14:textId="7776CF57" w:rsidR="00F17AEA" w:rsidRPr="00BF6E1B" w:rsidRDefault="00BC180B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F17AEA" w:rsidRPr="00BF6E1B" w14:paraId="5279F637" w14:textId="77777777" w:rsidTr="00D35701">
        <w:tc>
          <w:tcPr>
            <w:tcW w:w="692" w:type="dxa"/>
          </w:tcPr>
          <w:p w14:paraId="05E42FB3" w14:textId="4ACAE3AD" w:rsidR="00F17AEA" w:rsidRPr="00BF6E1B" w:rsidRDefault="006702A2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423" w:type="dxa"/>
          </w:tcPr>
          <w:p w14:paraId="1E0694B6" w14:textId="0DB60C96" w:rsidR="00F17AEA" w:rsidRPr="00BF6E1B" w:rsidRDefault="00F17AEA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clear function can correctly remove all elements in a vector</w:t>
            </w:r>
          </w:p>
        </w:tc>
        <w:tc>
          <w:tcPr>
            <w:tcW w:w="3311" w:type="dxa"/>
          </w:tcPr>
          <w:p w14:paraId="3EC2154A" w14:textId="77777777" w:rsidR="009F67C2" w:rsidRPr="00BF6E1B" w:rsidRDefault="009F67C2" w:rsidP="009F67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clear()</w:t>
            </w:r>
          </w:p>
          <w:p w14:paraId="36B7873C" w14:textId="77777777" w:rsidR="009F67C2" w:rsidRPr="00BF6E1B" w:rsidRDefault="009F67C2" w:rsidP="009F67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ize of Vector before clearing: 3</w:t>
            </w:r>
          </w:p>
          <w:p w14:paraId="7D83C3CF" w14:textId="39CBC9FC" w:rsidR="00F17AEA" w:rsidRPr="00BF6E1B" w:rsidRDefault="009F67C2" w:rsidP="009F67C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ize of Vector after clearing: 0</w:t>
            </w:r>
          </w:p>
        </w:tc>
        <w:tc>
          <w:tcPr>
            <w:tcW w:w="870" w:type="dxa"/>
          </w:tcPr>
          <w:p w14:paraId="42FBD728" w14:textId="4B6D6011" w:rsidR="00F17AEA" w:rsidRPr="00BF6E1B" w:rsidRDefault="009F67C2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6CD40DC8" w14:textId="77777777" w:rsidR="00C44C61" w:rsidRPr="00BF6E1B" w:rsidRDefault="00C44C61" w:rsidP="00C44C6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1D10C84" w14:textId="4CCF751B" w:rsidR="00084CF4" w:rsidRPr="00BF6E1B" w:rsidRDefault="00A74762" w:rsidP="00BF6E1B">
      <w:pPr>
        <w:pStyle w:val="Heading2"/>
        <w:ind w:left="720"/>
      </w:pPr>
      <w:bookmarkStart w:id="10" w:name="_Toc97172988"/>
      <w:r w:rsidRPr="00BF6E1B">
        <w:t>LogicHelper Unit Test</w:t>
      </w:r>
      <w:bookmarkEnd w:id="10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49"/>
        <w:gridCol w:w="2965"/>
        <w:gridCol w:w="4039"/>
        <w:gridCol w:w="743"/>
      </w:tblGrid>
      <w:tr w:rsidR="00236951" w:rsidRPr="00BF6E1B" w14:paraId="037229EB" w14:textId="77777777" w:rsidTr="00E70FE5">
        <w:tc>
          <w:tcPr>
            <w:tcW w:w="630" w:type="dxa"/>
          </w:tcPr>
          <w:p w14:paraId="15B77CD5" w14:textId="3C700BC3" w:rsidR="00C44C61" w:rsidRPr="00BF6E1B" w:rsidRDefault="00C44C6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3629" w:type="dxa"/>
          </w:tcPr>
          <w:p w14:paraId="3B3CB6B2" w14:textId="74280F3D" w:rsidR="00C44C61" w:rsidRPr="00BF6E1B" w:rsidRDefault="0023695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098" w:type="dxa"/>
          </w:tcPr>
          <w:p w14:paraId="233990CD" w14:textId="3622052A" w:rsidR="00C44C61" w:rsidRPr="00BF6E1B" w:rsidRDefault="0023695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939" w:type="dxa"/>
          </w:tcPr>
          <w:p w14:paraId="7274BC8C" w14:textId="455DD501" w:rsidR="00C44C61" w:rsidRPr="00BF6E1B" w:rsidRDefault="0023695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</w:tc>
      </w:tr>
      <w:tr w:rsidR="001F0C80" w:rsidRPr="00BF6E1B" w14:paraId="08AD5F76" w14:textId="77777777" w:rsidTr="00E70FE5">
        <w:tc>
          <w:tcPr>
            <w:tcW w:w="630" w:type="dxa"/>
          </w:tcPr>
          <w:p w14:paraId="780E9B16" w14:textId="648D46AD" w:rsidR="001F0C80" w:rsidRPr="00BF6E1B" w:rsidRDefault="006702A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29" w:type="dxa"/>
          </w:tcPr>
          <w:p w14:paraId="6360901A" w14:textId="26BD1B62" w:rsidR="001F0C80" w:rsidRPr="00BF6E1B" w:rsidRDefault="001F0C80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r w:rsidR="00B35111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RemoveLeadingZeros function can correctly </w:t>
            </w:r>
            <w:r w:rsidR="00B35111"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emove the leading zeros when given a string</w:t>
            </w:r>
          </w:p>
        </w:tc>
        <w:tc>
          <w:tcPr>
            <w:tcW w:w="3098" w:type="dxa"/>
          </w:tcPr>
          <w:p w14:paraId="5813EFE1" w14:textId="77777777" w:rsidR="00D2525C" w:rsidRPr="00BF6E1B" w:rsidRDefault="00D2525C" w:rsidP="00D252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est RemoveLeadingZeros(string)</w:t>
            </w:r>
          </w:p>
          <w:p w14:paraId="0FE6785D" w14:textId="77777777" w:rsidR="00D2525C" w:rsidRPr="00BF6E1B" w:rsidRDefault="00D2525C" w:rsidP="00D252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RemoveLeadingZeros(08): 8</w:t>
            </w:r>
          </w:p>
          <w:p w14:paraId="0A85320E" w14:textId="17A4314C" w:rsidR="001F0C80" w:rsidRPr="00BF6E1B" w:rsidRDefault="00D2525C" w:rsidP="00D2525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RemoveLeadingZeros(08.9): 8.9</w:t>
            </w:r>
          </w:p>
        </w:tc>
        <w:tc>
          <w:tcPr>
            <w:tcW w:w="939" w:type="dxa"/>
          </w:tcPr>
          <w:p w14:paraId="32DDF92F" w14:textId="03B3D4B7" w:rsidR="001F0C80" w:rsidRPr="00BF6E1B" w:rsidRDefault="003F4D0C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204A4B" w:rsidRPr="00BF6E1B" w14:paraId="19B2DFE0" w14:textId="77777777" w:rsidTr="00E70FE5">
        <w:tc>
          <w:tcPr>
            <w:tcW w:w="630" w:type="dxa"/>
          </w:tcPr>
          <w:p w14:paraId="205035A2" w14:textId="1ADD4B18" w:rsidR="00204A4B" w:rsidRPr="00BF6E1B" w:rsidRDefault="006702A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29" w:type="dxa"/>
          </w:tcPr>
          <w:p w14:paraId="40265747" w14:textId="40C9C351" w:rsidR="00204A4B" w:rsidRPr="00BF6E1B" w:rsidRDefault="00204A4B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DisplayMenu function can successfully display the menu</w:t>
            </w:r>
          </w:p>
        </w:tc>
        <w:tc>
          <w:tcPr>
            <w:tcW w:w="3098" w:type="dxa"/>
          </w:tcPr>
          <w:p w14:paraId="6C927BBF" w14:textId="77777777" w:rsidR="003F4D0C" w:rsidRPr="00BF6E1B" w:rsidRDefault="003F4D0C" w:rsidP="003F4D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DisplayMenu()</w:t>
            </w:r>
          </w:p>
          <w:p w14:paraId="4AA237E3" w14:textId="77777777" w:rsidR="003F4D0C" w:rsidRPr="00BF6E1B" w:rsidRDefault="003F4D0C" w:rsidP="003F4D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. The average wind speed and average ambient air temperature for a specified month and  year.</w:t>
            </w:r>
          </w:p>
          <w:p w14:paraId="4C46CFB6" w14:textId="77777777" w:rsidR="003F4D0C" w:rsidRPr="00BF6E1B" w:rsidRDefault="003F4D0C" w:rsidP="003F4D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. Average wind speed and average ambient air temperature for each month of a specified year.</w:t>
            </w:r>
          </w:p>
          <w:p w14:paraId="539B6790" w14:textId="77777777" w:rsidR="003F4D0C" w:rsidRPr="00BF6E1B" w:rsidRDefault="003F4D0C" w:rsidP="003F4D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3. Total solar radiation in kWh/m2 for each month of a specified year.</w:t>
            </w:r>
          </w:p>
          <w:p w14:paraId="0BE0CF1D" w14:textId="77777777" w:rsidR="003F4D0C" w:rsidRPr="00BF6E1B" w:rsidRDefault="003F4D0C" w:rsidP="003F4D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4. Write average wind speed (km/h), average ambient air temperature and total solar radiation in kWh/m2 for each month of a specified year to CSV.</w:t>
            </w:r>
          </w:p>
          <w:p w14:paraId="19EF06F4" w14:textId="4A76502B" w:rsidR="00204A4B" w:rsidRPr="00BF6E1B" w:rsidRDefault="003F4D0C" w:rsidP="003F4D0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5. Exit the program.</w:t>
            </w:r>
          </w:p>
        </w:tc>
        <w:tc>
          <w:tcPr>
            <w:tcW w:w="939" w:type="dxa"/>
          </w:tcPr>
          <w:p w14:paraId="01EA6F0C" w14:textId="47F73C4E" w:rsidR="00204A4B" w:rsidRPr="00BF6E1B" w:rsidRDefault="003F4D0C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540997" w:rsidRPr="00BF6E1B" w14:paraId="1670B86F" w14:textId="77777777" w:rsidTr="00E70FE5">
        <w:tc>
          <w:tcPr>
            <w:tcW w:w="630" w:type="dxa"/>
          </w:tcPr>
          <w:p w14:paraId="150659A8" w14:textId="34DA6FAA" w:rsidR="00540997" w:rsidRPr="00BF6E1B" w:rsidRDefault="006702A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29" w:type="dxa"/>
          </w:tcPr>
          <w:p w14:paraId="2FAA4DA3" w14:textId="538F93AD" w:rsidR="00540997" w:rsidRPr="00BF6E1B" w:rsidRDefault="00540997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IntMonthToString function can correctly return the month in string when provided with a month in integer</w:t>
            </w:r>
          </w:p>
        </w:tc>
        <w:tc>
          <w:tcPr>
            <w:tcW w:w="3098" w:type="dxa"/>
          </w:tcPr>
          <w:p w14:paraId="56F83024" w14:textId="77777777" w:rsidR="004E376A" w:rsidRPr="00BF6E1B" w:rsidRDefault="004E376A" w:rsidP="004E37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IntMonthToString(unsigned int)</w:t>
            </w:r>
          </w:p>
          <w:p w14:paraId="0A5BB930" w14:textId="77777777" w:rsidR="004E376A" w:rsidRPr="00BF6E1B" w:rsidRDefault="004E376A" w:rsidP="004E37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IntMonthToString(8): August</w:t>
            </w:r>
          </w:p>
          <w:p w14:paraId="7BDC0D52" w14:textId="77777777" w:rsidR="004E376A" w:rsidRPr="00BF6E1B" w:rsidRDefault="004E376A" w:rsidP="004E37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IntMonthToString(13):</w:t>
            </w:r>
          </w:p>
          <w:p w14:paraId="43F80D68" w14:textId="77777777" w:rsidR="004E376A" w:rsidRPr="00BF6E1B" w:rsidRDefault="004E376A" w:rsidP="004E37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rror converting int month to string</w:t>
            </w:r>
          </w:p>
          <w:p w14:paraId="33712442" w14:textId="1E272A1F" w:rsidR="00540997" w:rsidRPr="00BF6E1B" w:rsidRDefault="004E376A" w:rsidP="004E37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939" w:type="dxa"/>
          </w:tcPr>
          <w:p w14:paraId="1688BABE" w14:textId="4F9544E3" w:rsidR="00540997" w:rsidRPr="00BF6E1B" w:rsidRDefault="004E376A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01480" w:rsidRPr="00BF6E1B" w14:paraId="2B443D19" w14:textId="77777777" w:rsidTr="00E70FE5">
        <w:tc>
          <w:tcPr>
            <w:tcW w:w="630" w:type="dxa"/>
          </w:tcPr>
          <w:p w14:paraId="280834FA" w14:textId="3AFAADB7" w:rsidR="00E01480" w:rsidRPr="00BF6E1B" w:rsidRDefault="006702A2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629" w:type="dxa"/>
          </w:tcPr>
          <w:p w14:paraId="5DE529A5" w14:textId="50BACF44" w:rsidR="00E01480" w:rsidRPr="00BF6E1B" w:rsidRDefault="00E01480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ConvertWindMStoKMH function can correctly convert windspeed provided in m/s to km/h</w:t>
            </w:r>
          </w:p>
        </w:tc>
        <w:tc>
          <w:tcPr>
            <w:tcW w:w="3098" w:type="dxa"/>
          </w:tcPr>
          <w:p w14:paraId="739DD90A" w14:textId="77777777" w:rsidR="00696384" w:rsidRPr="00BF6E1B" w:rsidRDefault="00696384" w:rsidP="006963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ConvertWindMStoKMH(float)</w:t>
            </w:r>
          </w:p>
          <w:p w14:paraId="099C4BD9" w14:textId="77777777" w:rsidR="00696384" w:rsidRPr="00BF6E1B" w:rsidRDefault="00696384" w:rsidP="006963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ConvertWindMStoKMH(10): 36</w:t>
            </w:r>
          </w:p>
          <w:p w14:paraId="3B7B7C14" w14:textId="4C167702" w:rsidR="00E01480" w:rsidRPr="00BF6E1B" w:rsidRDefault="00696384" w:rsidP="0069638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ConvertWindMStoKMH(10.5): 37.8</w:t>
            </w:r>
          </w:p>
        </w:tc>
        <w:tc>
          <w:tcPr>
            <w:tcW w:w="939" w:type="dxa"/>
          </w:tcPr>
          <w:p w14:paraId="0B53DCA4" w14:textId="4C23C74E" w:rsidR="00E01480" w:rsidRPr="00BF6E1B" w:rsidRDefault="00696384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01480" w:rsidRPr="00BF6E1B" w14:paraId="63B036D1" w14:textId="77777777" w:rsidTr="00E70FE5">
        <w:tc>
          <w:tcPr>
            <w:tcW w:w="630" w:type="dxa"/>
          </w:tcPr>
          <w:p w14:paraId="5F3F9B42" w14:textId="3DE720F8" w:rsidR="00E01480" w:rsidRPr="00BF6E1B" w:rsidRDefault="006702A2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629" w:type="dxa"/>
          </w:tcPr>
          <w:p w14:paraId="26342B8A" w14:textId="29AE566C" w:rsidR="00E01480" w:rsidRPr="00BF6E1B" w:rsidRDefault="00E01480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ConvertSolarRadiationWMtoKWH function can correctly convert solar radiation provided in W/m</w:t>
            </w:r>
            <w:r w:rsidRPr="00BF6E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to kWh/m</w:t>
            </w:r>
            <w:r w:rsidRPr="00BF6E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3098" w:type="dxa"/>
          </w:tcPr>
          <w:p w14:paraId="2AB04BD2" w14:textId="77777777" w:rsidR="00071E57" w:rsidRPr="00BF6E1B" w:rsidRDefault="00071E57" w:rsidP="00071E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ConvertSolarRadiationWMtoKWH(float)</w:t>
            </w:r>
          </w:p>
          <w:p w14:paraId="485970AF" w14:textId="77777777" w:rsidR="00071E57" w:rsidRPr="00BF6E1B" w:rsidRDefault="00071E57" w:rsidP="00071E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ConvertSolarRadiationWMtoKWH(120): 0.02</w:t>
            </w:r>
          </w:p>
          <w:p w14:paraId="3A770A93" w14:textId="2A44C8A9" w:rsidR="00E01480" w:rsidRPr="00BF6E1B" w:rsidRDefault="00071E57" w:rsidP="00071E5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ConvertSolarRadiationWMtoKWH(120.42): 0.02007</w:t>
            </w:r>
          </w:p>
        </w:tc>
        <w:tc>
          <w:tcPr>
            <w:tcW w:w="939" w:type="dxa"/>
          </w:tcPr>
          <w:p w14:paraId="03DD8126" w14:textId="3BF0E2F0" w:rsidR="00E01480" w:rsidRPr="00BF6E1B" w:rsidRDefault="00071E57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01480" w:rsidRPr="00BF6E1B" w14:paraId="2A3B0432" w14:textId="77777777" w:rsidTr="00E70FE5">
        <w:tc>
          <w:tcPr>
            <w:tcW w:w="630" w:type="dxa"/>
          </w:tcPr>
          <w:p w14:paraId="119C8BD3" w14:textId="66E89B9D" w:rsidR="00E01480" w:rsidRPr="00BF6E1B" w:rsidRDefault="006702A2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629" w:type="dxa"/>
          </w:tcPr>
          <w:p w14:paraId="3DACD52D" w14:textId="021CC217" w:rsidR="00E01480" w:rsidRPr="00BF6E1B" w:rsidRDefault="00E01480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LoadDataFileCSV function can correctly load csv data file</w:t>
            </w:r>
          </w:p>
        </w:tc>
        <w:tc>
          <w:tcPr>
            <w:tcW w:w="3098" w:type="dxa"/>
          </w:tcPr>
          <w:p w14:paraId="7757CD36" w14:textId="77777777" w:rsidR="00071E57" w:rsidRPr="00BF6E1B" w:rsidRDefault="00071E57" w:rsidP="00071E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LoadDataFileCSV function</w:t>
            </w:r>
          </w:p>
          <w:p w14:paraId="7E689769" w14:textId="77777777" w:rsidR="00071E57" w:rsidRPr="00BF6E1B" w:rsidRDefault="00071E57" w:rsidP="00071E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31/3/2016,09:00,6,512,20.74</w:t>
            </w:r>
          </w:p>
          <w:p w14:paraId="0D858EA9" w14:textId="77777777" w:rsidR="00071E57" w:rsidRPr="00BF6E1B" w:rsidRDefault="00071E57" w:rsidP="00071E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31/3/2016,09:10,5,565,20.97</w:t>
            </w:r>
          </w:p>
          <w:p w14:paraId="57BE9214" w14:textId="77777777" w:rsidR="00071E57" w:rsidRPr="00BF6E1B" w:rsidRDefault="00071E57" w:rsidP="00071E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31/3/2016,09:20,5,574,20.92</w:t>
            </w:r>
          </w:p>
          <w:p w14:paraId="44F6FB4E" w14:textId="77777777" w:rsidR="00071E57" w:rsidRPr="00BF6E1B" w:rsidRDefault="00071E57" w:rsidP="00071E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31/3/2016,09:30,5,623,21.63</w:t>
            </w:r>
          </w:p>
          <w:p w14:paraId="2A7AE9AE" w14:textId="5213CAB5" w:rsidR="00E01480" w:rsidRPr="00BF6E1B" w:rsidRDefault="00071E57" w:rsidP="00071E5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31/3/2016,09:40,6,617,22.39</w:t>
            </w:r>
          </w:p>
        </w:tc>
        <w:tc>
          <w:tcPr>
            <w:tcW w:w="939" w:type="dxa"/>
          </w:tcPr>
          <w:p w14:paraId="486372E1" w14:textId="38EE9E6F" w:rsidR="00E01480" w:rsidRPr="00BF6E1B" w:rsidRDefault="00071E57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01480" w:rsidRPr="00BF6E1B" w14:paraId="0D344B54" w14:textId="77777777" w:rsidTr="00E70FE5">
        <w:tc>
          <w:tcPr>
            <w:tcW w:w="630" w:type="dxa"/>
          </w:tcPr>
          <w:p w14:paraId="1C32898E" w14:textId="04A6C7DB" w:rsidR="00E01480" w:rsidRPr="00BF6E1B" w:rsidRDefault="006702A2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629" w:type="dxa"/>
          </w:tcPr>
          <w:p w14:paraId="59D3C5C1" w14:textId="598FE999" w:rsidR="00E01480" w:rsidRPr="00BF6E1B" w:rsidRDefault="00E01480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AverageWindSpeedMonth function can correctly find and calculate the average windspeed for a month</w:t>
            </w:r>
          </w:p>
        </w:tc>
        <w:tc>
          <w:tcPr>
            <w:tcW w:w="3098" w:type="dxa"/>
          </w:tcPr>
          <w:p w14:paraId="31E1A9AF" w14:textId="77777777" w:rsidR="0086634D" w:rsidRPr="00BF6E1B" w:rsidRDefault="0086634D" w:rsidP="00866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AverageWindSpeedMonth(vector,int,int)</w:t>
            </w:r>
          </w:p>
          <w:p w14:paraId="39377425" w14:textId="77777777" w:rsidR="0086634D" w:rsidRPr="00BF6E1B" w:rsidRDefault="0086634D" w:rsidP="00866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AverageWindSpeedMonth(TestLog,3,2016): 5.4</w:t>
            </w:r>
          </w:p>
          <w:p w14:paraId="2C566DA8" w14:textId="1F6F738E" w:rsidR="00E01480" w:rsidRPr="00BF6E1B" w:rsidRDefault="0086634D" w:rsidP="0086634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est AverageWindSpeedMonth(TestLog,1,2020): -1</w:t>
            </w:r>
          </w:p>
        </w:tc>
        <w:tc>
          <w:tcPr>
            <w:tcW w:w="939" w:type="dxa"/>
          </w:tcPr>
          <w:p w14:paraId="0AB99921" w14:textId="2425F9F4" w:rsidR="00E01480" w:rsidRPr="00BF6E1B" w:rsidRDefault="0086634D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ss</w:t>
            </w:r>
          </w:p>
        </w:tc>
      </w:tr>
      <w:tr w:rsidR="00E01480" w:rsidRPr="00BF6E1B" w14:paraId="3A5CBA44" w14:textId="77777777" w:rsidTr="00E70FE5">
        <w:tc>
          <w:tcPr>
            <w:tcW w:w="630" w:type="dxa"/>
          </w:tcPr>
          <w:p w14:paraId="0C70EAFD" w14:textId="0D4DCCAA" w:rsidR="00E01480" w:rsidRPr="00BF6E1B" w:rsidRDefault="006702A2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629" w:type="dxa"/>
          </w:tcPr>
          <w:p w14:paraId="62F3A2FB" w14:textId="69A51237" w:rsidR="00E01480" w:rsidRPr="00BF6E1B" w:rsidRDefault="00E01480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AverageAirTemperatureMonth function can correctly find and calculate the average ambient air temperature for a month</w:t>
            </w:r>
          </w:p>
        </w:tc>
        <w:tc>
          <w:tcPr>
            <w:tcW w:w="3098" w:type="dxa"/>
          </w:tcPr>
          <w:p w14:paraId="567D7ECC" w14:textId="77777777" w:rsidR="0086634D" w:rsidRPr="00BF6E1B" w:rsidRDefault="0086634D" w:rsidP="00866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AverageAirTemperatureMonth(vector,int,int)</w:t>
            </w:r>
          </w:p>
          <w:p w14:paraId="27763313" w14:textId="77777777" w:rsidR="0086634D" w:rsidRPr="00BF6E1B" w:rsidRDefault="0086634D" w:rsidP="00866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AverageAirTemperatureMonth(TestLog,3,2016): 21.33</w:t>
            </w:r>
          </w:p>
          <w:p w14:paraId="37C0646E" w14:textId="7C922702" w:rsidR="00E01480" w:rsidRPr="00BF6E1B" w:rsidRDefault="0086634D" w:rsidP="0086634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AverageAirTemperatureMonth(TestLog,1,2020): -1</w:t>
            </w:r>
          </w:p>
        </w:tc>
        <w:tc>
          <w:tcPr>
            <w:tcW w:w="939" w:type="dxa"/>
          </w:tcPr>
          <w:p w14:paraId="6AD9A35B" w14:textId="148FC2B0" w:rsidR="00E01480" w:rsidRPr="00BF6E1B" w:rsidRDefault="0086634D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01480" w:rsidRPr="00BF6E1B" w14:paraId="4FDF0913" w14:textId="77777777" w:rsidTr="00E70FE5">
        <w:tc>
          <w:tcPr>
            <w:tcW w:w="630" w:type="dxa"/>
          </w:tcPr>
          <w:p w14:paraId="58E9EA9F" w14:textId="7CB160C2" w:rsidR="00E01480" w:rsidRPr="00BF6E1B" w:rsidRDefault="006702A2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629" w:type="dxa"/>
          </w:tcPr>
          <w:p w14:paraId="20DAC70E" w14:textId="369D52DB" w:rsidR="00E01480" w:rsidRPr="00BF6E1B" w:rsidRDefault="00E01480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SumSolarRadiationMonth function can correctly find and calculate the total solar radiation for a month</w:t>
            </w:r>
          </w:p>
        </w:tc>
        <w:tc>
          <w:tcPr>
            <w:tcW w:w="3098" w:type="dxa"/>
          </w:tcPr>
          <w:p w14:paraId="4083600F" w14:textId="77777777" w:rsidR="00D74386" w:rsidRPr="00BF6E1B" w:rsidRDefault="00D74386" w:rsidP="00D743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SumSolarRadiationMonth(vector,int,int)</w:t>
            </w:r>
          </w:p>
          <w:p w14:paraId="0B08F28C" w14:textId="77777777" w:rsidR="00D74386" w:rsidRPr="00BF6E1B" w:rsidRDefault="00D74386" w:rsidP="00D743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SumSolarRadiationMonth(TestLog,3,2016): 2891</w:t>
            </w:r>
          </w:p>
          <w:p w14:paraId="04133024" w14:textId="714DA931" w:rsidR="00E01480" w:rsidRPr="00BF6E1B" w:rsidRDefault="00D74386" w:rsidP="00D7438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SumSolarRadiationMonth(TestLog,1,2020): -1</w:t>
            </w:r>
          </w:p>
        </w:tc>
        <w:tc>
          <w:tcPr>
            <w:tcW w:w="939" w:type="dxa"/>
          </w:tcPr>
          <w:p w14:paraId="6F2A9690" w14:textId="276F1304" w:rsidR="00E01480" w:rsidRPr="00BF6E1B" w:rsidRDefault="00D74386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01480" w:rsidRPr="00BF6E1B" w14:paraId="712071A7" w14:textId="77777777" w:rsidTr="00E70FE5">
        <w:tc>
          <w:tcPr>
            <w:tcW w:w="630" w:type="dxa"/>
          </w:tcPr>
          <w:p w14:paraId="67279053" w14:textId="323A3AA7" w:rsidR="00E01480" w:rsidRPr="00BF6E1B" w:rsidRDefault="006702A2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629" w:type="dxa"/>
          </w:tcPr>
          <w:p w14:paraId="73D8A753" w14:textId="75FA80A2" w:rsidR="00E01480" w:rsidRPr="00BF6E1B" w:rsidRDefault="00E01480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WriteAppendFile able to correctly write to "WindTempSolar.csv"</w:t>
            </w:r>
          </w:p>
        </w:tc>
        <w:tc>
          <w:tcPr>
            <w:tcW w:w="3098" w:type="dxa"/>
          </w:tcPr>
          <w:p w14:paraId="3E7AF015" w14:textId="77777777" w:rsidR="00E01480" w:rsidRPr="00BF6E1B" w:rsidRDefault="00D74386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 WriteAppendFile(string)</w:t>
            </w:r>
          </w:p>
          <w:p w14:paraId="313FA31D" w14:textId="77777777" w:rsidR="00D74386" w:rsidRPr="00BF6E1B" w:rsidRDefault="00D74386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B0C221" w14:textId="77777777" w:rsidR="00D74386" w:rsidRPr="00BF6E1B" w:rsidRDefault="00D74386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*Look for the WindTempSolar.csv file</w:t>
            </w:r>
          </w:p>
          <w:p w14:paraId="41D86462" w14:textId="77777777" w:rsidR="00693B37" w:rsidRPr="00BF6E1B" w:rsidRDefault="00693B37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53DB26" w14:textId="77777777" w:rsidR="00693B37" w:rsidRPr="00BF6E1B" w:rsidRDefault="00693B37" w:rsidP="00693B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string</w:t>
            </w:r>
          </w:p>
          <w:p w14:paraId="59981FED" w14:textId="130B0A9D" w:rsidR="00693B37" w:rsidRPr="00BF6E1B" w:rsidRDefault="00693B37" w:rsidP="00693B3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string2</w:t>
            </w:r>
          </w:p>
        </w:tc>
        <w:tc>
          <w:tcPr>
            <w:tcW w:w="939" w:type="dxa"/>
          </w:tcPr>
          <w:p w14:paraId="3C0D9BD8" w14:textId="57707F41" w:rsidR="00E01480" w:rsidRPr="00BF6E1B" w:rsidRDefault="006702A2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4DCC7782" w14:textId="77777777" w:rsidR="00C44C61" w:rsidRPr="00BF6E1B" w:rsidRDefault="00C44C61" w:rsidP="00C44C6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80C9661" w14:textId="1E3B024A" w:rsidR="00A74762" w:rsidRPr="00BF6E1B" w:rsidRDefault="00A74762" w:rsidP="00BF6E1B">
      <w:pPr>
        <w:pStyle w:val="Heading2"/>
        <w:ind w:left="720"/>
      </w:pPr>
      <w:bookmarkStart w:id="11" w:name="_Toc97172989"/>
      <w:r w:rsidRPr="00BF6E1B">
        <w:t>ValidationHelper Unit Test</w:t>
      </w:r>
      <w:bookmarkEnd w:id="11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30"/>
        <w:gridCol w:w="3557"/>
        <w:gridCol w:w="3168"/>
        <w:gridCol w:w="941"/>
      </w:tblGrid>
      <w:tr w:rsidR="00E93E00" w:rsidRPr="00BF6E1B" w14:paraId="35B0AA2B" w14:textId="77777777" w:rsidTr="00E93E00">
        <w:tc>
          <w:tcPr>
            <w:tcW w:w="630" w:type="dxa"/>
          </w:tcPr>
          <w:p w14:paraId="254A5838" w14:textId="394AF634" w:rsidR="00C44C61" w:rsidRPr="00BF6E1B" w:rsidRDefault="00E93E00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3557" w:type="dxa"/>
          </w:tcPr>
          <w:p w14:paraId="30272746" w14:textId="6DD900B7" w:rsidR="00C44C61" w:rsidRPr="00BF6E1B" w:rsidRDefault="00E93E00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168" w:type="dxa"/>
          </w:tcPr>
          <w:p w14:paraId="691A747B" w14:textId="4697EC33" w:rsidR="00C44C61" w:rsidRPr="00BF6E1B" w:rsidRDefault="00E93E00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941" w:type="dxa"/>
          </w:tcPr>
          <w:p w14:paraId="36F37A89" w14:textId="117B43A0" w:rsidR="00C44C61" w:rsidRPr="00BF6E1B" w:rsidRDefault="00E93E00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</w:tc>
      </w:tr>
      <w:tr w:rsidR="00E93E00" w:rsidRPr="00BF6E1B" w14:paraId="638BDE37" w14:textId="77777777" w:rsidTr="00E93E00">
        <w:tc>
          <w:tcPr>
            <w:tcW w:w="630" w:type="dxa"/>
          </w:tcPr>
          <w:p w14:paraId="557D09A3" w14:textId="7EE8E970" w:rsidR="00C44C61" w:rsidRPr="00BF6E1B" w:rsidRDefault="006702A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57" w:type="dxa"/>
          </w:tcPr>
          <w:p w14:paraId="38E7A023" w14:textId="2FA8F741" w:rsidR="00C44C61" w:rsidRPr="00BF6E1B" w:rsidRDefault="00CF39E4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IsValidDate function </w:t>
            </w:r>
            <w:r w:rsidR="00147895" w:rsidRPr="00BF6E1B">
              <w:rPr>
                <w:rFonts w:ascii="Times New Roman" w:hAnsi="Times New Roman" w:cs="Times New Roman"/>
                <w:sz w:val="24"/>
                <w:szCs w:val="24"/>
              </w:rPr>
              <w:t>can</w:t>
            </w:r>
            <w:r w:rsidR="00242BE7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correctly determine if a date is valid when given the day, month and year</w:t>
            </w:r>
          </w:p>
        </w:tc>
        <w:tc>
          <w:tcPr>
            <w:tcW w:w="3168" w:type="dxa"/>
          </w:tcPr>
          <w:p w14:paraId="345DC5CF" w14:textId="77777777" w:rsidR="004C32A9" w:rsidRPr="00BF6E1B" w:rsidRDefault="004C32A9" w:rsidP="004C32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ing IsValidDate(int day, int month, int year)</w:t>
            </w:r>
          </w:p>
          <w:p w14:paraId="0C7A77E9" w14:textId="77777777" w:rsidR="004C32A9" w:rsidRPr="00BF6E1B" w:rsidRDefault="004C32A9" w:rsidP="004C32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ositive case (29/2/2020): 1</w:t>
            </w:r>
          </w:p>
          <w:p w14:paraId="5156D3BA" w14:textId="77777777" w:rsidR="004C32A9" w:rsidRPr="00BF6E1B" w:rsidRDefault="004C32A9" w:rsidP="004C32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wrong day (31/2/2020):  0</w:t>
            </w:r>
          </w:p>
          <w:p w14:paraId="0B055540" w14:textId="77777777" w:rsidR="004C32A9" w:rsidRPr="00BF6E1B" w:rsidRDefault="004C32A9" w:rsidP="004C32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wrong month (29/13/2020): 0</w:t>
            </w:r>
          </w:p>
          <w:p w14:paraId="66A42115" w14:textId="77777777" w:rsidR="004C32A9" w:rsidRPr="00BF6E1B" w:rsidRDefault="004C32A9" w:rsidP="004C32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wrong year (29/2/99): 0</w:t>
            </w:r>
          </w:p>
          <w:p w14:paraId="28F7241A" w14:textId="4196229B" w:rsidR="00C44C61" w:rsidRPr="00BF6E1B" w:rsidRDefault="004C32A9" w:rsidP="004C32A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not leap year (29/2/2022): 0</w:t>
            </w:r>
          </w:p>
        </w:tc>
        <w:tc>
          <w:tcPr>
            <w:tcW w:w="941" w:type="dxa"/>
          </w:tcPr>
          <w:p w14:paraId="2C30B491" w14:textId="3BBB8406" w:rsidR="00C44C61" w:rsidRPr="00BF6E1B" w:rsidRDefault="00EB166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242BE7" w:rsidRPr="00BF6E1B" w14:paraId="54F780D9" w14:textId="77777777" w:rsidTr="00E93E00">
        <w:tc>
          <w:tcPr>
            <w:tcW w:w="630" w:type="dxa"/>
          </w:tcPr>
          <w:p w14:paraId="44FD3319" w14:textId="4850668C" w:rsidR="00242BE7" w:rsidRPr="00BF6E1B" w:rsidRDefault="006702A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557" w:type="dxa"/>
          </w:tcPr>
          <w:p w14:paraId="409E162E" w14:textId="1BEDB8E5" w:rsidR="00242BE7" w:rsidRPr="00BF6E1B" w:rsidRDefault="00242BE7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IsValidDate function </w:t>
            </w:r>
            <w:r w:rsidR="00147895" w:rsidRPr="00BF6E1B">
              <w:rPr>
                <w:rFonts w:ascii="Times New Roman" w:hAnsi="Times New Roman" w:cs="Times New Roman"/>
                <w:sz w:val="24"/>
                <w:szCs w:val="24"/>
              </w:rPr>
              <w:t>can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correctly determine if a date is valid when given the month and year only</w:t>
            </w:r>
          </w:p>
        </w:tc>
        <w:tc>
          <w:tcPr>
            <w:tcW w:w="3168" w:type="dxa"/>
          </w:tcPr>
          <w:p w14:paraId="21435897" w14:textId="77777777" w:rsidR="00733DB6" w:rsidRPr="00BF6E1B" w:rsidRDefault="00733DB6" w:rsidP="00733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ing IsValidDate(int month, int year)</w:t>
            </w:r>
          </w:p>
          <w:p w14:paraId="2FAA66B5" w14:textId="77777777" w:rsidR="00733DB6" w:rsidRPr="00BF6E1B" w:rsidRDefault="00733DB6" w:rsidP="00733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ositive case (2/2020): 1</w:t>
            </w:r>
          </w:p>
          <w:p w14:paraId="3732FD07" w14:textId="77777777" w:rsidR="00733DB6" w:rsidRPr="00BF6E1B" w:rsidRDefault="00733DB6" w:rsidP="00733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wrong month (13/2020): 0</w:t>
            </w:r>
          </w:p>
          <w:p w14:paraId="0BC5C339" w14:textId="3A21D620" w:rsidR="00242BE7" w:rsidRPr="00BF6E1B" w:rsidRDefault="00733DB6" w:rsidP="00733DB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wrong year (2/99): 0</w:t>
            </w:r>
          </w:p>
        </w:tc>
        <w:tc>
          <w:tcPr>
            <w:tcW w:w="941" w:type="dxa"/>
          </w:tcPr>
          <w:p w14:paraId="3CDF1363" w14:textId="57FB9607" w:rsidR="00242BE7" w:rsidRPr="00BF6E1B" w:rsidRDefault="00EB166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2591C" w:rsidRPr="00BF6E1B" w14:paraId="3EB435E3" w14:textId="77777777" w:rsidTr="00E93E00">
        <w:tc>
          <w:tcPr>
            <w:tcW w:w="630" w:type="dxa"/>
          </w:tcPr>
          <w:p w14:paraId="5B5A3B67" w14:textId="331BDA83" w:rsidR="0082591C" w:rsidRPr="00BF6E1B" w:rsidRDefault="00C0607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3557" w:type="dxa"/>
          </w:tcPr>
          <w:p w14:paraId="2FA5B2B7" w14:textId="5F167D28" w:rsidR="0082591C" w:rsidRPr="00BF6E1B" w:rsidRDefault="0082591C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IsValidMonth function can correctly determine if a int is valid month</w:t>
            </w:r>
          </w:p>
        </w:tc>
        <w:tc>
          <w:tcPr>
            <w:tcW w:w="3168" w:type="dxa"/>
          </w:tcPr>
          <w:p w14:paraId="327144D8" w14:textId="77777777" w:rsidR="00C06072" w:rsidRPr="00BF6E1B" w:rsidRDefault="00C06072" w:rsidP="00C060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ing IsValidMonth(int month)</w:t>
            </w:r>
          </w:p>
          <w:p w14:paraId="3E6AEEA2" w14:textId="77777777" w:rsidR="00C06072" w:rsidRPr="00BF6E1B" w:rsidRDefault="00C06072" w:rsidP="00C060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ositive case (2): 1</w:t>
            </w:r>
          </w:p>
          <w:p w14:paraId="02C5D739" w14:textId="2751805D" w:rsidR="0082591C" w:rsidRPr="00BF6E1B" w:rsidRDefault="00C06072" w:rsidP="00C060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wrong month (13): 0</w:t>
            </w:r>
          </w:p>
        </w:tc>
        <w:tc>
          <w:tcPr>
            <w:tcW w:w="941" w:type="dxa"/>
          </w:tcPr>
          <w:p w14:paraId="7ADE56C8" w14:textId="1CF9B830" w:rsidR="0082591C" w:rsidRPr="00BF6E1B" w:rsidRDefault="00C0607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242BE7" w:rsidRPr="00BF6E1B" w14:paraId="18DEED22" w14:textId="77777777" w:rsidTr="00E93E00">
        <w:tc>
          <w:tcPr>
            <w:tcW w:w="630" w:type="dxa"/>
          </w:tcPr>
          <w:p w14:paraId="0B4C6896" w14:textId="1E094190" w:rsidR="00242BE7" w:rsidRPr="00BF6E1B" w:rsidRDefault="00C0607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557" w:type="dxa"/>
          </w:tcPr>
          <w:p w14:paraId="0D550329" w14:textId="4B070FFB" w:rsidR="00242BE7" w:rsidRPr="00BF6E1B" w:rsidRDefault="00147895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IsLeapYear function can correctly </w:t>
            </w:r>
            <w:r w:rsidR="00A3008B" w:rsidRPr="00BF6E1B">
              <w:rPr>
                <w:rFonts w:ascii="Times New Roman" w:hAnsi="Times New Roman" w:cs="Times New Roman"/>
                <w:sz w:val="24"/>
                <w:szCs w:val="24"/>
              </w:rPr>
              <w:t>determine if a year is a leap year</w:t>
            </w:r>
          </w:p>
        </w:tc>
        <w:tc>
          <w:tcPr>
            <w:tcW w:w="3168" w:type="dxa"/>
          </w:tcPr>
          <w:p w14:paraId="15F55C14" w14:textId="77777777" w:rsidR="00733DB6" w:rsidRPr="00BF6E1B" w:rsidRDefault="00733DB6" w:rsidP="00733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ing IsLeapYear(int year)</w:t>
            </w:r>
          </w:p>
          <w:p w14:paraId="00DA3A05" w14:textId="77777777" w:rsidR="00733DB6" w:rsidRPr="00BF6E1B" w:rsidRDefault="00733DB6" w:rsidP="00733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ositive case (2020): 1</w:t>
            </w:r>
          </w:p>
          <w:p w14:paraId="1166E602" w14:textId="31B5596C" w:rsidR="00242BE7" w:rsidRPr="00BF6E1B" w:rsidRDefault="00733DB6" w:rsidP="00733DB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 (2022): 0</w:t>
            </w:r>
          </w:p>
        </w:tc>
        <w:tc>
          <w:tcPr>
            <w:tcW w:w="941" w:type="dxa"/>
          </w:tcPr>
          <w:p w14:paraId="3392915A" w14:textId="2C160DEE" w:rsidR="00242BE7" w:rsidRPr="00BF6E1B" w:rsidRDefault="00EB166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A3008B" w:rsidRPr="00BF6E1B" w14:paraId="6CD49259" w14:textId="77777777" w:rsidTr="00E93E00">
        <w:tc>
          <w:tcPr>
            <w:tcW w:w="630" w:type="dxa"/>
          </w:tcPr>
          <w:p w14:paraId="275E4770" w14:textId="79A8A5AD" w:rsidR="00A3008B" w:rsidRPr="00BF6E1B" w:rsidRDefault="00C0607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557" w:type="dxa"/>
          </w:tcPr>
          <w:p w14:paraId="66E765CF" w14:textId="5737B202" w:rsidR="00A3008B" w:rsidRPr="00BF6E1B" w:rsidRDefault="007D567C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IsValid24HourTime function </w:t>
            </w:r>
            <w:r w:rsidR="006C24E5" w:rsidRPr="00BF6E1B">
              <w:rPr>
                <w:rFonts w:ascii="Times New Roman" w:hAnsi="Times New Roman" w:cs="Times New Roman"/>
                <w:sz w:val="24"/>
                <w:szCs w:val="24"/>
              </w:rPr>
              <w:t>can correctly determine if a given hour and minute is valid 24 hour time</w:t>
            </w:r>
          </w:p>
        </w:tc>
        <w:tc>
          <w:tcPr>
            <w:tcW w:w="3168" w:type="dxa"/>
          </w:tcPr>
          <w:p w14:paraId="1691D9D1" w14:textId="77777777" w:rsidR="00733DB6" w:rsidRPr="00BF6E1B" w:rsidRDefault="00733DB6" w:rsidP="00733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ing IsValid24HourTime(int hour, int minute)</w:t>
            </w:r>
          </w:p>
          <w:p w14:paraId="745DF466" w14:textId="77777777" w:rsidR="00733DB6" w:rsidRPr="00BF6E1B" w:rsidRDefault="00733DB6" w:rsidP="00733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ositive case (8,50): 1</w:t>
            </w:r>
          </w:p>
          <w:p w14:paraId="5375E636" w14:textId="77777777" w:rsidR="00733DB6" w:rsidRPr="00BF6E1B" w:rsidRDefault="00733DB6" w:rsidP="00733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wrong hour (25,50): 0</w:t>
            </w:r>
          </w:p>
          <w:p w14:paraId="1E08BBA0" w14:textId="6D0D9AE1" w:rsidR="00A3008B" w:rsidRPr="00BF6E1B" w:rsidRDefault="00733DB6" w:rsidP="00733DB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wrong minute (24,60): 0</w:t>
            </w:r>
          </w:p>
          <w:p w14:paraId="56399309" w14:textId="0A45422F" w:rsidR="00733DB6" w:rsidRPr="00BF6E1B" w:rsidRDefault="00733DB6" w:rsidP="00733DB6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1" w:type="dxa"/>
          </w:tcPr>
          <w:p w14:paraId="79CA9C21" w14:textId="14056A5D" w:rsidR="00A3008B" w:rsidRPr="00BF6E1B" w:rsidRDefault="00EB166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6C24E5" w:rsidRPr="00BF6E1B" w14:paraId="030D920B" w14:textId="77777777" w:rsidTr="00E93E00">
        <w:tc>
          <w:tcPr>
            <w:tcW w:w="630" w:type="dxa"/>
          </w:tcPr>
          <w:p w14:paraId="6E1EB2BF" w14:textId="61480E4B" w:rsidR="006C24E5" w:rsidRPr="00BF6E1B" w:rsidRDefault="00C0607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557" w:type="dxa"/>
          </w:tcPr>
          <w:p w14:paraId="2ABC41B9" w14:textId="2F82A7A6" w:rsidR="006C24E5" w:rsidRPr="00BF6E1B" w:rsidRDefault="006C24E5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IsNumber </w:t>
            </w:r>
            <w:r w:rsidR="008C1ED9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function can correctly </w:t>
            </w:r>
            <w:r w:rsidR="00A05192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determine if a provided string is </w:t>
            </w:r>
            <w:r w:rsidR="00FC6EB7" w:rsidRPr="00BF6E1B">
              <w:rPr>
                <w:rFonts w:ascii="Times New Roman" w:hAnsi="Times New Roman" w:cs="Times New Roman"/>
                <w:sz w:val="24"/>
                <w:szCs w:val="24"/>
              </w:rPr>
              <w:t>positive</w:t>
            </w:r>
            <w:r w:rsidR="00A05192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int/float</w:t>
            </w:r>
          </w:p>
        </w:tc>
        <w:tc>
          <w:tcPr>
            <w:tcW w:w="3168" w:type="dxa"/>
          </w:tcPr>
          <w:p w14:paraId="33C1887B" w14:textId="77777777" w:rsidR="00073C71" w:rsidRPr="00BF6E1B" w:rsidRDefault="00073C71" w:rsidP="00073C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ing IsNumber(string input)</w:t>
            </w:r>
          </w:p>
          <w:p w14:paraId="229DB339" w14:textId="080C6880" w:rsidR="00073C71" w:rsidRPr="00BF6E1B" w:rsidRDefault="00073C71" w:rsidP="00073C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ositive case (415): 1</w:t>
            </w:r>
          </w:p>
          <w:p w14:paraId="16F151B3" w14:textId="77777777" w:rsidR="00073C71" w:rsidRPr="00BF6E1B" w:rsidRDefault="00073C71" w:rsidP="00073C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ositive case (63.41): 1</w:t>
            </w:r>
          </w:p>
          <w:p w14:paraId="42D7F826" w14:textId="77777777" w:rsidR="00073C71" w:rsidRPr="00BF6E1B" w:rsidRDefault="00073C71" w:rsidP="00073C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negative int (-1): 0</w:t>
            </w:r>
          </w:p>
          <w:p w14:paraId="7257A584" w14:textId="77777777" w:rsidR="00073C71" w:rsidRPr="00BF6E1B" w:rsidRDefault="00073C71" w:rsidP="00073C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negative float (-1.2): 0</w:t>
            </w:r>
          </w:p>
          <w:p w14:paraId="27759F62" w14:textId="77777777" w:rsidR="00073C71" w:rsidRPr="00BF6E1B" w:rsidRDefault="00073C71" w:rsidP="00073C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too many decimal points (123456.123456789012345): 1</w:t>
            </w:r>
          </w:p>
          <w:p w14:paraId="13322542" w14:textId="55FF1DDF" w:rsidR="006C24E5" w:rsidRPr="00BF6E1B" w:rsidRDefault="00073C71" w:rsidP="00073C7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octal numbers (08): 0</w:t>
            </w:r>
          </w:p>
        </w:tc>
        <w:tc>
          <w:tcPr>
            <w:tcW w:w="941" w:type="dxa"/>
          </w:tcPr>
          <w:p w14:paraId="05CC20A8" w14:textId="11395954" w:rsidR="006C24E5" w:rsidRPr="00BF6E1B" w:rsidRDefault="00EB166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A05192" w:rsidRPr="00BF6E1B" w14:paraId="796D6A3E" w14:textId="77777777" w:rsidTr="00E93E00">
        <w:tc>
          <w:tcPr>
            <w:tcW w:w="630" w:type="dxa"/>
          </w:tcPr>
          <w:p w14:paraId="545639B2" w14:textId="0ED277C2" w:rsidR="00A05192" w:rsidRPr="00BF6E1B" w:rsidRDefault="00C0607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557" w:type="dxa"/>
          </w:tcPr>
          <w:p w14:paraId="0AF03CEE" w14:textId="2355FDC7" w:rsidR="00A05192" w:rsidRPr="00BF6E1B" w:rsidRDefault="00A0519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IsInteger function can correctly determine if </w:t>
            </w:r>
            <w:r w:rsidR="00A22495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a provided string </w:t>
            </w:r>
            <w:r w:rsidR="00FC6EB7" w:rsidRPr="00BF6E1B">
              <w:rPr>
                <w:rFonts w:ascii="Times New Roman" w:hAnsi="Times New Roman" w:cs="Times New Roman"/>
                <w:sz w:val="24"/>
                <w:szCs w:val="24"/>
              </w:rPr>
              <w:t>is a positive integer</w:t>
            </w:r>
          </w:p>
        </w:tc>
        <w:tc>
          <w:tcPr>
            <w:tcW w:w="3168" w:type="dxa"/>
          </w:tcPr>
          <w:p w14:paraId="6B32A82B" w14:textId="77777777" w:rsidR="00EB1662" w:rsidRPr="00BF6E1B" w:rsidRDefault="00EB1662" w:rsidP="00EB16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ing IsInteger(string input)</w:t>
            </w:r>
          </w:p>
          <w:p w14:paraId="116A5C14" w14:textId="77777777" w:rsidR="00EB1662" w:rsidRPr="00BF6E1B" w:rsidRDefault="00EB1662" w:rsidP="00EB16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ositive case (415): 1</w:t>
            </w:r>
          </w:p>
          <w:p w14:paraId="385B38D1" w14:textId="77777777" w:rsidR="00EB1662" w:rsidRPr="00BF6E1B" w:rsidRDefault="00EB1662" w:rsidP="00EB16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 (45.21): 0</w:t>
            </w:r>
          </w:p>
          <w:p w14:paraId="1E9F83B1" w14:textId="77777777" w:rsidR="00EB1662" w:rsidRPr="00BF6E1B" w:rsidRDefault="00EB1662" w:rsidP="00EB16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 (-1): 0</w:t>
            </w:r>
          </w:p>
          <w:p w14:paraId="3D5E3E8B" w14:textId="688BE801" w:rsidR="00A05192" w:rsidRPr="00BF6E1B" w:rsidRDefault="00EB1662" w:rsidP="00EB166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 (08): 0</w:t>
            </w:r>
          </w:p>
        </w:tc>
        <w:tc>
          <w:tcPr>
            <w:tcW w:w="941" w:type="dxa"/>
          </w:tcPr>
          <w:p w14:paraId="63922A4B" w14:textId="4C9A856D" w:rsidR="00A05192" w:rsidRPr="00BF6E1B" w:rsidRDefault="00EB166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58D3A254" w14:textId="77777777" w:rsidR="00C44C61" w:rsidRPr="00BF6E1B" w:rsidRDefault="00C44C61" w:rsidP="00C44C6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F291AEA" w14:textId="5D29B00B" w:rsidR="003A35F6" w:rsidRPr="00BF6E1B" w:rsidRDefault="003A35F6" w:rsidP="00BF6E1B">
      <w:pPr>
        <w:pStyle w:val="Heading2"/>
        <w:ind w:left="720"/>
      </w:pPr>
      <w:bookmarkStart w:id="12" w:name="_Toc97172990"/>
      <w:r w:rsidRPr="00BF6E1B">
        <w:t>Main SIT</w:t>
      </w:r>
      <w:r w:rsidR="00140C60" w:rsidRPr="00BF6E1B">
        <w:t xml:space="preserve"> (Using Test.csv)</w:t>
      </w:r>
      <w:bookmarkEnd w:id="12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30"/>
        <w:gridCol w:w="2803"/>
        <w:gridCol w:w="3963"/>
        <w:gridCol w:w="900"/>
      </w:tblGrid>
      <w:tr w:rsidR="003A35F6" w:rsidRPr="00BF6E1B" w14:paraId="20947626" w14:textId="77777777" w:rsidTr="00EE10D6">
        <w:tc>
          <w:tcPr>
            <w:tcW w:w="630" w:type="dxa"/>
          </w:tcPr>
          <w:p w14:paraId="6DD8AC25" w14:textId="538CE1E2" w:rsidR="003A35F6" w:rsidRPr="00BF6E1B" w:rsidRDefault="003A35F6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3465" w:type="dxa"/>
          </w:tcPr>
          <w:p w14:paraId="2C51088B" w14:textId="5EC26AE6" w:rsidR="003A35F6" w:rsidRPr="00BF6E1B" w:rsidRDefault="003A35F6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286" w:type="dxa"/>
          </w:tcPr>
          <w:p w14:paraId="3BC19523" w14:textId="638BE48D" w:rsidR="003A35F6" w:rsidRPr="00BF6E1B" w:rsidRDefault="003A35F6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915" w:type="dxa"/>
          </w:tcPr>
          <w:p w14:paraId="0C8334FD" w14:textId="08CBDDC0" w:rsidR="003A35F6" w:rsidRPr="00BF6E1B" w:rsidRDefault="003A35F6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</w:tc>
      </w:tr>
      <w:tr w:rsidR="003A35F6" w:rsidRPr="00BF6E1B" w14:paraId="2C81A795" w14:textId="77777777" w:rsidTr="00EE10D6">
        <w:tc>
          <w:tcPr>
            <w:tcW w:w="630" w:type="dxa"/>
          </w:tcPr>
          <w:p w14:paraId="7A855808" w14:textId="65AFE05C" w:rsidR="003A35F6" w:rsidRPr="00BF6E1B" w:rsidRDefault="00A9042D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465" w:type="dxa"/>
          </w:tcPr>
          <w:p w14:paraId="688F2F01" w14:textId="6B8793B0" w:rsidR="003A35F6" w:rsidRPr="00BF6E1B" w:rsidRDefault="0078624A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r w:rsidR="0068273C" w:rsidRPr="00BF6E1B">
              <w:rPr>
                <w:rFonts w:ascii="Times New Roman" w:hAnsi="Times New Roman" w:cs="Times New Roman"/>
                <w:sz w:val="24"/>
                <w:szCs w:val="24"/>
              </w:rPr>
              <w:t>if user entered a invalid file</w:t>
            </w:r>
            <w:r w:rsidR="00E413C8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name the program will repeatedly prompt for file name until a file is found and able to be opened</w:t>
            </w:r>
          </w:p>
        </w:tc>
        <w:tc>
          <w:tcPr>
            <w:tcW w:w="3286" w:type="dxa"/>
          </w:tcPr>
          <w:p w14:paraId="507EE16D" w14:textId="77777777" w:rsidR="00F9708B" w:rsidRPr="00BF6E1B" w:rsidRDefault="00F9708B" w:rsidP="00F970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File not found, please enter a existing file's name</w:t>
            </w:r>
          </w:p>
          <w:p w14:paraId="580B1C31" w14:textId="6A437A85" w:rsidR="003A35F6" w:rsidRPr="00BF6E1B" w:rsidRDefault="00F9708B" w:rsidP="00F9708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nter file name to read (Must be in data folder)</w:t>
            </w:r>
          </w:p>
        </w:tc>
        <w:tc>
          <w:tcPr>
            <w:tcW w:w="915" w:type="dxa"/>
          </w:tcPr>
          <w:p w14:paraId="3D45740B" w14:textId="57812AB1" w:rsidR="003A35F6" w:rsidRPr="00BF6E1B" w:rsidRDefault="00052855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A029BA" w:rsidRPr="00BF6E1B" w14:paraId="4BF3AF13" w14:textId="77777777" w:rsidTr="00EE10D6">
        <w:tc>
          <w:tcPr>
            <w:tcW w:w="630" w:type="dxa"/>
          </w:tcPr>
          <w:p w14:paraId="4CC5F263" w14:textId="273F165F" w:rsidR="00A029BA" w:rsidRPr="00BF6E1B" w:rsidRDefault="00A9042D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465" w:type="dxa"/>
          </w:tcPr>
          <w:p w14:paraId="60F0A09F" w14:textId="36DABACA" w:rsidR="00A029BA" w:rsidRPr="00BF6E1B" w:rsidRDefault="00A029BA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r w:rsidR="003C0B4B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invalid month or year input while using </w:t>
            </w:r>
            <w:r w:rsidR="003C0B4B"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unction 1</w:t>
            </w:r>
            <w:r w:rsidR="00884CAE" w:rsidRPr="00BF6E1B">
              <w:rPr>
                <w:rFonts w:ascii="Times New Roman" w:hAnsi="Times New Roman" w:cs="Times New Roman"/>
                <w:sz w:val="24"/>
                <w:szCs w:val="24"/>
              </w:rPr>
              <w:t>, it</w:t>
            </w:r>
            <w:r w:rsidR="006D48F6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will result in error</w:t>
            </w:r>
          </w:p>
        </w:tc>
        <w:tc>
          <w:tcPr>
            <w:tcW w:w="3286" w:type="dxa"/>
          </w:tcPr>
          <w:p w14:paraId="0A4ED9BE" w14:textId="77777777" w:rsidR="00A029BA" w:rsidRPr="00BF6E1B" w:rsidRDefault="000C3645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rror: invalid month. Expects integer.</w:t>
            </w:r>
          </w:p>
        </w:tc>
        <w:tc>
          <w:tcPr>
            <w:tcW w:w="915" w:type="dxa"/>
          </w:tcPr>
          <w:p w14:paraId="0E0409AB" w14:textId="070DCC96" w:rsidR="00A029BA" w:rsidRPr="00BF6E1B" w:rsidRDefault="000C3645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0882C24D" w14:textId="77777777" w:rsidTr="00EE10D6">
        <w:tc>
          <w:tcPr>
            <w:tcW w:w="630" w:type="dxa"/>
          </w:tcPr>
          <w:p w14:paraId="196213BD" w14:textId="3A49F209" w:rsidR="00846461" w:rsidRPr="00BF6E1B" w:rsidRDefault="00A9042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465" w:type="dxa"/>
          </w:tcPr>
          <w:p w14:paraId="629BFDC5" w14:textId="6F63EE21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invalid month and year combination will result in error and stopping of program</w:t>
            </w:r>
          </w:p>
        </w:tc>
        <w:tc>
          <w:tcPr>
            <w:tcW w:w="3286" w:type="dxa"/>
          </w:tcPr>
          <w:p w14:paraId="15634CAE" w14:textId="3041F68A" w:rsidR="00846461" w:rsidRPr="00BF6E1B" w:rsidRDefault="00846461" w:rsidP="008464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  <w:r w:rsidR="00E80371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80371" w:rsidRPr="00BF6E1B">
              <w:rPr>
                <w:rFonts w:ascii="Times New Roman" w:hAnsi="Times New Roman" w:cs="Times New Roman"/>
                <w:sz w:val="24"/>
                <w:szCs w:val="24"/>
              </w:rPr>
              <w:t>: invalid date.</w:t>
            </w:r>
          </w:p>
        </w:tc>
        <w:tc>
          <w:tcPr>
            <w:tcW w:w="915" w:type="dxa"/>
          </w:tcPr>
          <w:p w14:paraId="1D816815" w14:textId="0DFB9A93" w:rsidR="00846461" w:rsidRPr="00BF6E1B" w:rsidRDefault="00E8037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7713FD5D" w14:textId="77777777" w:rsidTr="00EE10D6">
        <w:tc>
          <w:tcPr>
            <w:tcW w:w="630" w:type="dxa"/>
          </w:tcPr>
          <w:p w14:paraId="436CED89" w14:textId="41D70D99" w:rsidR="00846461" w:rsidRPr="00BF6E1B" w:rsidRDefault="00A9042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465" w:type="dxa"/>
          </w:tcPr>
          <w:p w14:paraId="44E16D92" w14:textId="0E3DA502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function 1 can print correctly average wind speed and average air temperature when data is found for the specific month and year in km/h and degrees C respectively</w:t>
            </w:r>
          </w:p>
        </w:tc>
        <w:tc>
          <w:tcPr>
            <w:tcW w:w="3286" w:type="dxa"/>
          </w:tcPr>
          <w:p w14:paraId="17355AD9" w14:textId="180AA130" w:rsidR="00846461" w:rsidRPr="00BF6E1B" w:rsidRDefault="00DC0FE9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March 2016: 19.44 km/h, 21.33 degrees C</w:t>
            </w:r>
          </w:p>
        </w:tc>
        <w:tc>
          <w:tcPr>
            <w:tcW w:w="915" w:type="dxa"/>
          </w:tcPr>
          <w:p w14:paraId="74EB0461" w14:textId="65ECD2BF" w:rsidR="00846461" w:rsidRPr="00BF6E1B" w:rsidRDefault="007740AC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3B8C316C" w14:textId="77777777" w:rsidTr="00EE10D6">
        <w:tc>
          <w:tcPr>
            <w:tcW w:w="630" w:type="dxa"/>
          </w:tcPr>
          <w:p w14:paraId="6A125587" w14:textId="7231879D" w:rsidR="00846461" w:rsidRPr="00BF6E1B" w:rsidRDefault="00A9042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465" w:type="dxa"/>
          </w:tcPr>
          <w:p w14:paraId="5C68168D" w14:textId="195441EA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function 1 will show no data if no data is found for the specific month and year</w:t>
            </w:r>
          </w:p>
        </w:tc>
        <w:tc>
          <w:tcPr>
            <w:tcW w:w="3286" w:type="dxa"/>
          </w:tcPr>
          <w:p w14:paraId="2035F864" w14:textId="043B5928" w:rsidR="00846461" w:rsidRPr="00BF6E1B" w:rsidRDefault="00723243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January 2016: No Data</w:t>
            </w:r>
          </w:p>
        </w:tc>
        <w:tc>
          <w:tcPr>
            <w:tcW w:w="915" w:type="dxa"/>
          </w:tcPr>
          <w:p w14:paraId="5186CDA6" w14:textId="5B61D8FF" w:rsidR="00846461" w:rsidRPr="00BF6E1B" w:rsidRDefault="00723243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5B7C4D5D" w14:textId="77777777" w:rsidTr="00EE10D6">
        <w:tc>
          <w:tcPr>
            <w:tcW w:w="630" w:type="dxa"/>
          </w:tcPr>
          <w:p w14:paraId="2937A587" w14:textId="712C747D" w:rsidR="00846461" w:rsidRPr="00BF6E1B" w:rsidRDefault="00A9042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465" w:type="dxa"/>
          </w:tcPr>
          <w:p w14:paraId="56D5E403" w14:textId="6491D99F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if user entered invalid year while using function 2, it will result in error</w:t>
            </w:r>
          </w:p>
        </w:tc>
        <w:tc>
          <w:tcPr>
            <w:tcW w:w="3286" w:type="dxa"/>
          </w:tcPr>
          <w:p w14:paraId="66993B3A" w14:textId="44645CFF" w:rsidR="00846461" w:rsidRPr="00BF6E1B" w:rsidRDefault="007D480F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rror: invalid year. Expects integer.</w:t>
            </w:r>
          </w:p>
        </w:tc>
        <w:tc>
          <w:tcPr>
            <w:tcW w:w="915" w:type="dxa"/>
          </w:tcPr>
          <w:p w14:paraId="1F820EBE" w14:textId="436BE298" w:rsidR="00846461" w:rsidRPr="00BF6E1B" w:rsidRDefault="007D480F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6B62FADD" w14:textId="77777777" w:rsidTr="00EE10D6">
        <w:tc>
          <w:tcPr>
            <w:tcW w:w="630" w:type="dxa"/>
          </w:tcPr>
          <w:p w14:paraId="420D49DC" w14:textId="517DD353" w:rsidR="00846461" w:rsidRPr="00BF6E1B" w:rsidRDefault="00A9042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465" w:type="dxa"/>
          </w:tcPr>
          <w:p w14:paraId="12D752DE" w14:textId="1CFE607E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function 2 can correctly print the average wind speed and average air temperature of all 12 months in the specific year in km/h and degrees C respectively and no data if no data is found for the month</w:t>
            </w:r>
          </w:p>
        </w:tc>
        <w:tc>
          <w:tcPr>
            <w:tcW w:w="3286" w:type="dxa"/>
          </w:tcPr>
          <w:p w14:paraId="279F76BD" w14:textId="77777777" w:rsidR="003A018D" w:rsidRPr="00BF6E1B" w:rsidRDefault="003A018D" w:rsidP="003A0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  <w:p w14:paraId="2B9AF24B" w14:textId="77777777" w:rsidR="003A018D" w:rsidRPr="00BF6E1B" w:rsidRDefault="003A018D" w:rsidP="003A0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January 2016: No Data</w:t>
            </w:r>
          </w:p>
          <w:p w14:paraId="724DF26F" w14:textId="77777777" w:rsidR="003A018D" w:rsidRPr="00BF6E1B" w:rsidRDefault="003A018D" w:rsidP="003A0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February 2016: No Data</w:t>
            </w:r>
          </w:p>
          <w:p w14:paraId="335A83F3" w14:textId="77777777" w:rsidR="003A018D" w:rsidRPr="00BF6E1B" w:rsidRDefault="003A018D" w:rsidP="003A0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March 2016: 19.44 km/h, 21.33 degrees C</w:t>
            </w:r>
          </w:p>
          <w:p w14:paraId="3284C7A3" w14:textId="77777777" w:rsidR="003A018D" w:rsidRPr="00BF6E1B" w:rsidRDefault="003A018D" w:rsidP="003A0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pril 2016: No Data</w:t>
            </w:r>
          </w:p>
          <w:p w14:paraId="2AEB8132" w14:textId="77777777" w:rsidR="003A018D" w:rsidRPr="00BF6E1B" w:rsidRDefault="003A018D" w:rsidP="003A0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May 2016: No Data</w:t>
            </w:r>
          </w:p>
          <w:p w14:paraId="27C831DC" w14:textId="77777777" w:rsidR="003A018D" w:rsidRPr="00BF6E1B" w:rsidRDefault="003A018D" w:rsidP="003A0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June 2016: No Data</w:t>
            </w:r>
          </w:p>
          <w:p w14:paraId="462D7E77" w14:textId="77777777" w:rsidR="003A018D" w:rsidRPr="00BF6E1B" w:rsidRDefault="003A018D" w:rsidP="003A0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July 2016: No Data</w:t>
            </w:r>
          </w:p>
          <w:p w14:paraId="5A598840" w14:textId="77777777" w:rsidR="003A018D" w:rsidRPr="00BF6E1B" w:rsidRDefault="003A018D" w:rsidP="003A0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ugust 2016: No Data</w:t>
            </w:r>
          </w:p>
          <w:p w14:paraId="37CCE41B" w14:textId="77777777" w:rsidR="003A018D" w:rsidRPr="00BF6E1B" w:rsidRDefault="003A018D" w:rsidP="003A0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eptember 2016: No Data</w:t>
            </w:r>
          </w:p>
          <w:p w14:paraId="4A57A604" w14:textId="77777777" w:rsidR="003A018D" w:rsidRPr="00BF6E1B" w:rsidRDefault="003A018D" w:rsidP="003A0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October 2016: No Data</w:t>
            </w:r>
          </w:p>
          <w:p w14:paraId="1F88C8DD" w14:textId="77777777" w:rsidR="003A018D" w:rsidRPr="00BF6E1B" w:rsidRDefault="003A018D" w:rsidP="003A0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ovember 2016: No Data</w:t>
            </w:r>
          </w:p>
          <w:p w14:paraId="6992CF3C" w14:textId="5D8E7EDB" w:rsidR="00846461" w:rsidRPr="00BF6E1B" w:rsidRDefault="003A018D" w:rsidP="003A0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cember 2016: No Data</w:t>
            </w:r>
          </w:p>
        </w:tc>
        <w:tc>
          <w:tcPr>
            <w:tcW w:w="915" w:type="dxa"/>
          </w:tcPr>
          <w:p w14:paraId="402520AA" w14:textId="50EBF24A" w:rsidR="00846461" w:rsidRPr="00BF6E1B" w:rsidRDefault="003A018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0AFF9562" w14:textId="77777777" w:rsidTr="00EE10D6">
        <w:tc>
          <w:tcPr>
            <w:tcW w:w="630" w:type="dxa"/>
          </w:tcPr>
          <w:p w14:paraId="673F15FF" w14:textId="79596214" w:rsidR="00846461" w:rsidRPr="00BF6E1B" w:rsidRDefault="00E10B9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465" w:type="dxa"/>
          </w:tcPr>
          <w:p w14:paraId="7A3BB85E" w14:textId="529C9A04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if user entered invalid year while using function 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, it will result in error</w:t>
            </w:r>
          </w:p>
        </w:tc>
        <w:tc>
          <w:tcPr>
            <w:tcW w:w="3286" w:type="dxa"/>
          </w:tcPr>
          <w:p w14:paraId="601CDB18" w14:textId="4F8484F9" w:rsidR="00846461" w:rsidRPr="00BF6E1B" w:rsidRDefault="00336FFB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rror: invalid year. Expects integer.</w:t>
            </w:r>
          </w:p>
        </w:tc>
        <w:tc>
          <w:tcPr>
            <w:tcW w:w="915" w:type="dxa"/>
          </w:tcPr>
          <w:p w14:paraId="4E0E05C1" w14:textId="45175897" w:rsidR="00846461" w:rsidRPr="00BF6E1B" w:rsidRDefault="00336FFB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33A6F9CB" w14:textId="77777777" w:rsidTr="00EE10D6">
        <w:tc>
          <w:tcPr>
            <w:tcW w:w="630" w:type="dxa"/>
          </w:tcPr>
          <w:p w14:paraId="6A5686E6" w14:textId="7514A468" w:rsidR="00846461" w:rsidRPr="00BF6E1B" w:rsidRDefault="00E10B9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465" w:type="dxa"/>
          </w:tcPr>
          <w:p w14:paraId="1482205D" w14:textId="6D452651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function 3 can correctly print the total solar radiation for each month for a specific year in kWh/m</w:t>
            </w:r>
            <w:r w:rsidRPr="00BF6E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and no data if no data is found for the month</w:t>
            </w:r>
          </w:p>
        </w:tc>
        <w:tc>
          <w:tcPr>
            <w:tcW w:w="3286" w:type="dxa"/>
          </w:tcPr>
          <w:p w14:paraId="02A824D9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  <w:p w14:paraId="079A4FE8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January 2016: No Data</w:t>
            </w:r>
          </w:p>
          <w:p w14:paraId="45F83E2A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February 2016: No Data</w:t>
            </w:r>
          </w:p>
          <w:p w14:paraId="5F75BBA5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March 2016: 0.481833 kWh/m²</w:t>
            </w:r>
          </w:p>
          <w:p w14:paraId="42AC9729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pril 2016: No Data</w:t>
            </w:r>
          </w:p>
          <w:p w14:paraId="722FE126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May 2016: No Data</w:t>
            </w:r>
          </w:p>
          <w:p w14:paraId="31DD662B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June 2016: No Data</w:t>
            </w:r>
          </w:p>
          <w:p w14:paraId="15A540BD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July 2016: No Data</w:t>
            </w:r>
          </w:p>
          <w:p w14:paraId="7FB14037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ugust 2016: No Data</w:t>
            </w:r>
          </w:p>
          <w:p w14:paraId="4DF9689A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eptember 2016: No Data</w:t>
            </w:r>
          </w:p>
          <w:p w14:paraId="742EC810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October 2016: No Data</w:t>
            </w:r>
          </w:p>
          <w:p w14:paraId="41BE1223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ovember 2016: No Data</w:t>
            </w:r>
          </w:p>
          <w:p w14:paraId="5F205E75" w14:textId="33CA9A2A" w:rsidR="00846461" w:rsidRPr="00BF6E1B" w:rsidRDefault="00F516E4" w:rsidP="00F516E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cember 2016: No Data</w:t>
            </w:r>
          </w:p>
        </w:tc>
        <w:tc>
          <w:tcPr>
            <w:tcW w:w="915" w:type="dxa"/>
          </w:tcPr>
          <w:p w14:paraId="77D4A410" w14:textId="35B98A6F" w:rsidR="00846461" w:rsidRPr="00BF6E1B" w:rsidRDefault="00F516E4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ss</w:t>
            </w:r>
          </w:p>
        </w:tc>
      </w:tr>
      <w:tr w:rsidR="00846461" w:rsidRPr="00BF6E1B" w14:paraId="551FE776" w14:textId="77777777" w:rsidTr="00EE10D6">
        <w:tc>
          <w:tcPr>
            <w:tcW w:w="630" w:type="dxa"/>
          </w:tcPr>
          <w:p w14:paraId="49566344" w14:textId="3501E813" w:rsidR="00846461" w:rsidRPr="00BF6E1B" w:rsidRDefault="00E10B9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465" w:type="dxa"/>
          </w:tcPr>
          <w:p w14:paraId="122B001F" w14:textId="1F3317A4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if user entered invalid year while using function 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, it will result in error and stopping of program</w:t>
            </w:r>
          </w:p>
        </w:tc>
        <w:tc>
          <w:tcPr>
            <w:tcW w:w="3286" w:type="dxa"/>
          </w:tcPr>
          <w:p w14:paraId="16B065A1" w14:textId="5182D71A" w:rsidR="00846461" w:rsidRPr="00BF6E1B" w:rsidRDefault="00856E3C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rror: invalid year. Expects integer.</w:t>
            </w:r>
          </w:p>
        </w:tc>
        <w:tc>
          <w:tcPr>
            <w:tcW w:w="915" w:type="dxa"/>
          </w:tcPr>
          <w:p w14:paraId="08378617" w14:textId="64BFBB02" w:rsidR="00846461" w:rsidRPr="00BF6E1B" w:rsidRDefault="00856E3C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7D7DE224" w14:textId="77777777" w:rsidTr="00EE10D6">
        <w:tc>
          <w:tcPr>
            <w:tcW w:w="630" w:type="dxa"/>
          </w:tcPr>
          <w:p w14:paraId="5806B0C8" w14:textId="4C093ACC" w:rsidR="004F713D" w:rsidRPr="00BF6E1B" w:rsidRDefault="004F713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465" w:type="dxa"/>
          </w:tcPr>
          <w:p w14:paraId="13B8CF16" w14:textId="67F5FCDB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function 4 can correctly output the average wind speed, average temperature and total solar radiation for each month of a specific year in km/h, degrees C and kWh/m2 and no line for months with no data</w:t>
            </w:r>
          </w:p>
        </w:tc>
        <w:tc>
          <w:tcPr>
            <w:tcW w:w="3286" w:type="dxa"/>
          </w:tcPr>
          <w:p w14:paraId="0D0A18D6" w14:textId="77777777" w:rsidR="00846461" w:rsidRPr="00BF6E1B" w:rsidRDefault="00EE10D6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*Check WindTempSolar.csv</w:t>
            </w:r>
          </w:p>
          <w:p w14:paraId="3941333F" w14:textId="77777777" w:rsidR="00EE10D6" w:rsidRPr="00BF6E1B" w:rsidRDefault="00EE10D6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45D352" w14:textId="77777777" w:rsidR="00EE10D6" w:rsidRPr="00BF6E1B" w:rsidRDefault="00EE10D6" w:rsidP="00EE10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  <w:p w14:paraId="33ED3E15" w14:textId="2BC8E0F5" w:rsidR="00EE10D6" w:rsidRPr="00BF6E1B" w:rsidRDefault="00EE10D6" w:rsidP="00EE10D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March,19.440001,21.329998,0.481833</w:t>
            </w:r>
          </w:p>
        </w:tc>
        <w:tc>
          <w:tcPr>
            <w:tcW w:w="915" w:type="dxa"/>
          </w:tcPr>
          <w:p w14:paraId="2F738339" w14:textId="15205E61" w:rsidR="00846461" w:rsidRPr="00BF6E1B" w:rsidRDefault="00EE10D6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6AE1BCD1" w14:textId="77777777" w:rsidTr="00EE10D6">
        <w:tc>
          <w:tcPr>
            <w:tcW w:w="630" w:type="dxa"/>
          </w:tcPr>
          <w:p w14:paraId="69EEE5F5" w14:textId="338AF4BA" w:rsidR="00846461" w:rsidRPr="00BF6E1B" w:rsidRDefault="004F713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465" w:type="dxa"/>
          </w:tcPr>
          <w:p w14:paraId="0CF8E25E" w14:textId="406C6AB3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function 5 can quit the program</w:t>
            </w:r>
          </w:p>
        </w:tc>
        <w:tc>
          <w:tcPr>
            <w:tcW w:w="3286" w:type="dxa"/>
          </w:tcPr>
          <w:p w14:paraId="4310D503" w14:textId="65DB6270" w:rsidR="00846461" w:rsidRPr="00BF6E1B" w:rsidRDefault="00FB308A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*Program exits</w:t>
            </w:r>
          </w:p>
        </w:tc>
        <w:tc>
          <w:tcPr>
            <w:tcW w:w="915" w:type="dxa"/>
          </w:tcPr>
          <w:p w14:paraId="77C8BC03" w14:textId="48E4F688" w:rsidR="00846461" w:rsidRPr="00BF6E1B" w:rsidRDefault="00FB308A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6207FAC0" w14:textId="77777777" w:rsidTr="00EE10D6">
        <w:tc>
          <w:tcPr>
            <w:tcW w:w="630" w:type="dxa"/>
          </w:tcPr>
          <w:p w14:paraId="554959D8" w14:textId="1F25509C" w:rsidR="00846461" w:rsidRPr="00BF6E1B" w:rsidRDefault="004F713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465" w:type="dxa"/>
          </w:tcPr>
          <w:p w14:paraId="7A088F1A" w14:textId="35DD5159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inputting any function other than 1-5 will return in error and repeatedly display the menu</w:t>
            </w:r>
          </w:p>
        </w:tc>
        <w:tc>
          <w:tcPr>
            <w:tcW w:w="3286" w:type="dxa"/>
          </w:tcPr>
          <w:p w14:paraId="065992F8" w14:textId="77777777" w:rsidR="00846461" w:rsidRPr="00BF6E1B" w:rsidRDefault="00023BD4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rror: Unknown command. Only numbers 1-5 accepted.</w:t>
            </w:r>
          </w:p>
          <w:p w14:paraId="3D2B39C6" w14:textId="77777777" w:rsidR="00023BD4" w:rsidRPr="00BF6E1B" w:rsidRDefault="00023BD4" w:rsidP="00023B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. The average wind speed and average ambient air temperature for a specified month and  year.</w:t>
            </w:r>
          </w:p>
          <w:p w14:paraId="3E5422B8" w14:textId="77777777" w:rsidR="00023BD4" w:rsidRPr="00BF6E1B" w:rsidRDefault="00023BD4" w:rsidP="00023B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2. Average wind speed and average ambient air temperature </w:t>
            </w:r>
          </w:p>
          <w:p w14:paraId="3CC4B2C1" w14:textId="77777777" w:rsidR="00023BD4" w:rsidRPr="00BF6E1B" w:rsidRDefault="00023BD4" w:rsidP="00023B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for each month of a specified year.</w:t>
            </w:r>
          </w:p>
          <w:p w14:paraId="610A5BA5" w14:textId="77777777" w:rsidR="00023BD4" w:rsidRPr="00BF6E1B" w:rsidRDefault="00023BD4" w:rsidP="00023B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3. Total solar radiation in kWh/m2 for each month of a specified year.</w:t>
            </w:r>
          </w:p>
          <w:p w14:paraId="656AB85C" w14:textId="77777777" w:rsidR="00023BD4" w:rsidRPr="00BF6E1B" w:rsidRDefault="00023BD4" w:rsidP="00023B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4. Write average wind speed (km/h), average ambient air temperature and total solar radiation in kWh/m2 for each month of a specified year to CSV.</w:t>
            </w:r>
          </w:p>
          <w:p w14:paraId="3566DE45" w14:textId="4A2F7F15" w:rsidR="00023BD4" w:rsidRPr="00BF6E1B" w:rsidRDefault="00023BD4" w:rsidP="00023BD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5. Exit the program.</w:t>
            </w:r>
          </w:p>
        </w:tc>
        <w:tc>
          <w:tcPr>
            <w:tcW w:w="915" w:type="dxa"/>
          </w:tcPr>
          <w:p w14:paraId="4669C06D" w14:textId="36D22C33" w:rsidR="00846461" w:rsidRPr="00BF6E1B" w:rsidRDefault="00023BD4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2F8AB8E7" w14:textId="77777777" w:rsidR="003A35F6" w:rsidRPr="00BF6E1B" w:rsidRDefault="003A35F6" w:rsidP="003A35F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23D8A2" w14:textId="57D35D56" w:rsidR="004567F3" w:rsidRDefault="004567F3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B0A21A" w14:textId="7D2C6DD7" w:rsidR="00175D7F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7EDCD9" w14:textId="6A78B342" w:rsidR="00175D7F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381D84C" w14:textId="173DD067" w:rsidR="00175D7F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70D044" w14:textId="5BF47FD6" w:rsidR="00175D7F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DD9298E" w14:textId="12EEB582" w:rsidR="00175D7F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AB6062E" w14:textId="6DC986F1" w:rsidR="00175D7F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74ACF59" w14:textId="527A71FE" w:rsidR="00175D7F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E74002E" w14:textId="3F789FB4" w:rsidR="00175D7F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939B05" w14:textId="77777777" w:rsidR="00175D7F" w:rsidRPr="00BF6E1B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5E4E4FF" w14:textId="1FD1B065" w:rsidR="00190D61" w:rsidRPr="00BF6E1B" w:rsidRDefault="009600EA" w:rsidP="00BF6E1B">
      <w:pPr>
        <w:pStyle w:val="Heading1"/>
      </w:pPr>
      <w:bookmarkStart w:id="13" w:name="_Toc97172991"/>
      <w:r w:rsidRPr="00BF6E1B">
        <w:lastRenderedPageBreak/>
        <w:t>Output of test run(s)</w:t>
      </w:r>
      <w:bookmarkEnd w:id="13"/>
      <w:r w:rsidRPr="00BF6E1B">
        <w:t xml:space="preserve"> </w:t>
      </w:r>
    </w:p>
    <w:p w14:paraId="34A901B4" w14:textId="282DD3FA" w:rsidR="00190D61" w:rsidRPr="00BF6E1B" w:rsidRDefault="00F52DCE" w:rsidP="00BF6E1B">
      <w:pPr>
        <w:pStyle w:val="Heading2"/>
        <w:ind w:left="720"/>
      </w:pPr>
      <w:bookmarkStart w:id="14" w:name="_Toc97172992"/>
      <w:r w:rsidRPr="00BF6E1B">
        <w:t>Date Unit Test</w:t>
      </w:r>
      <w:bookmarkEnd w:id="14"/>
    </w:p>
    <w:p w14:paraId="0129F724" w14:textId="3E19B403" w:rsidR="00EF3CF8" w:rsidRPr="00BF6E1B" w:rsidRDefault="00EF3CF8" w:rsidP="00BF6E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C6D0C7" w14:textId="21410E6E" w:rsidR="00175D7F" w:rsidRPr="00175D7F" w:rsidRDefault="00EF3CF8" w:rsidP="00175D7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1364C0C" wp14:editId="2B103A42">
            <wp:extent cx="1990725" cy="2114550"/>
            <wp:effectExtent l="0" t="0" r="952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02ADD" w14:textId="397B9EA1" w:rsidR="00EF3CF8" w:rsidRPr="00BF6E1B" w:rsidRDefault="00EF3CF8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816C04" w14:textId="026251A8" w:rsidR="00EF3CF8" w:rsidRPr="00BF6E1B" w:rsidRDefault="008F4A66" w:rsidP="00EF3CF8">
      <w:pPr>
        <w:pStyle w:val="ListParagraph"/>
        <w:ind w:left="23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E35A8C" wp14:editId="7D156F65">
            <wp:extent cx="1447800" cy="1038225"/>
            <wp:effectExtent l="0" t="0" r="0" b="9525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53275" w14:textId="01221D1A" w:rsidR="00F52DCE" w:rsidRPr="00BF6E1B" w:rsidRDefault="00F52DCE" w:rsidP="00F52DC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9FB6DA4" w14:textId="3A5F71EC" w:rsidR="00F52DCE" w:rsidRPr="00BF6E1B" w:rsidRDefault="00F52DCE" w:rsidP="00BF6E1B">
      <w:pPr>
        <w:pStyle w:val="Heading2"/>
        <w:ind w:left="720"/>
      </w:pPr>
      <w:bookmarkStart w:id="15" w:name="_Toc97172993"/>
      <w:r w:rsidRPr="00BF6E1B">
        <w:t>Time Unit Test</w:t>
      </w:r>
      <w:bookmarkEnd w:id="15"/>
    </w:p>
    <w:p w14:paraId="7AA24ADD" w14:textId="23A4AA42" w:rsidR="008F4A66" w:rsidRPr="00BF6E1B" w:rsidRDefault="008F4A66" w:rsidP="00BF6E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247B3E" w14:textId="7B58926C" w:rsidR="008F4A66" w:rsidRPr="00BF6E1B" w:rsidRDefault="001D392C" w:rsidP="00667D9C">
      <w:pPr>
        <w:pStyle w:val="ListParagraph"/>
        <w:ind w:left="23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F627E8" wp14:editId="7165ADB2">
            <wp:extent cx="2028825" cy="1676400"/>
            <wp:effectExtent l="0" t="0" r="9525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5C62F" w14:textId="14002468" w:rsidR="008F4A66" w:rsidRPr="00BF6E1B" w:rsidRDefault="008F4A66" w:rsidP="00BF6E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8161C0" w14:textId="75202DD2" w:rsidR="008F4A66" w:rsidRDefault="001D392C" w:rsidP="001D392C">
      <w:pPr>
        <w:pStyle w:val="ListParagraph"/>
        <w:ind w:left="23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929AD1" wp14:editId="0549F54F">
            <wp:extent cx="1447800" cy="752475"/>
            <wp:effectExtent l="0" t="0" r="0" b="952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ACE0B" w14:textId="5BFAA37E" w:rsidR="00175D7F" w:rsidRDefault="00175D7F" w:rsidP="001D392C">
      <w:pPr>
        <w:pStyle w:val="ListParagraph"/>
        <w:ind w:left="2340"/>
        <w:rPr>
          <w:rFonts w:ascii="Times New Roman" w:hAnsi="Times New Roman" w:cs="Times New Roman"/>
          <w:sz w:val="24"/>
          <w:szCs w:val="24"/>
        </w:rPr>
      </w:pPr>
    </w:p>
    <w:p w14:paraId="395F0FAF" w14:textId="75A32F56" w:rsidR="00175D7F" w:rsidRDefault="00175D7F" w:rsidP="001D392C">
      <w:pPr>
        <w:pStyle w:val="ListParagraph"/>
        <w:ind w:left="2340"/>
        <w:rPr>
          <w:rFonts w:ascii="Times New Roman" w:hAnsi="Times New Roman" w:cs="Times New Roman"/>
          <w:sz w:val="24"/>
          <w:szCs w:val="24"/>
        </w:rPr>
      </w:pPr>
    </w:p>
    <w:p w14:paraId="105BF70C" w14:textId="01210758" w:rsidR="00175D7F" w:rsidRDefault="00175D7F" w:rsidP="001D392C">
      <w:pPr>
        <w:pStyle w:val="ListParagraph"/>
        <w:ind w:left="2340"/>
        <w:rPr>
          <w:rFonts w:ascii="Times New Roman" w:hAnsi="Times New Roman" w:cs="Times New Roman"/>
          <w:sz w:val="24"/>
          <w:szCs w:val="24"/>
        </w:rPr>
      </w:pPr>
    </w:p>
    <w:p w14:paraId="6B236AEC" w14:textId="62D84640" w:rsidR="00175D7F" w:rsidRDefault="00175D7F" w:rsidP="001D392C">
      <w:pPr>
        <w:pStyle w:val="ListParagraph"/>
        <w:ind w:left="2340"/>
        <w:rPr>
          <w:rFonts w:ascii="Times New Roman" w:hAnsi="Times New Roman" w:cs="Times New Roman"/>
          <w:sz w:val="24"/>
          <w:szCs w:val="24"/>
        </w:rPr>
      </w:pPr>
    </w:p>
    <w:p w14:paraId="1E0BEA7B" w14:textId="77777777" w:rsidR="00175D7F" w:rsidRPr="00BF6E1B" w:rsidRDefault="00175D7F" w:rsidP="001D392C">
      <w:pPr>
        <w:pStyle w:val="ListParagraph"/>
        <w:ind w:left="2340"/>
        <w:rPr>
          <w:rFonts w:ascii="Times New Roman" w:hAnsi="Times New Roman" w:cs="Times New Roman"/>
          <w:sz w:val="24"/>
          <w:szCs w:val="24"/>
        </w:rPr>
      </w:pPr>
    </w:p>
    <w:p w14:paraId="0C1EBD7C" w14:textId="7D9A0365" w:rsidR="007C44C7" w:rsidRPr="00BF6E1B" w:rsidRDefault="007C44C7" w:rsidP="00BF6E1B">
      <w:pPr>
        <w:pStyle w:val="Heading2"/>
        <w:ind w:left="720"/>
      </w:pPr>
      <w:bookmarkStart w:id="16" w:name="_Toc97172994"/>
      <w:r w:rsidRPr="00BF6E1B">
        <w:lastRenderedPageBreak/>
        <w:t>Weather Unit Test</w:t>
      </w:r>
      <w:bookmarkEnd w:id="16"/>
    </w:p>
    <w:p w14:paraId="18813EB1" w14:textId="383920E8" w:rsidR="007C44C7" w:rsidRPr="00BF6E1B" w:rsidRDefault="007C44C7" w:rsidP="00BF6E1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</w:p>
    <w:p w14:paraId="7B07BBF0" w14:textId="08124CBF" w:rsidR="007C44C7" w:rsidRPr="00BF6E1B" w:rsidRDefault="00B52CE5" w:rsidP="00BF6E1B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16F6F4" wp14:editId="290CD7FE">
            <wp:extent cx="2333625" cy="1447800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B0C7A" w14:textId="0C55EF52" w:rsidR="007C44C7" w:rsidRPr="00BF6E1B" w:rsidRDefault="007C44C7" w:rsidP="00BF6E1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0AF788" w14:textId="575EDAF2" w:rsidR="007C44C7" w:rsidRPr="00BF6E1B" w:rsidRDefault="00C13CC7" w:rsidP="00C13CC7">
      <w:pPr>
        <w:pStyle w:val="ListParagraph"/>
        <w:ind w:left="23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FA4DCB" wp14:editId="6287215C">
            <wp:extent cx="2505075" cy="1447800"/>
            <wp:effectExtent l="0" t="0" r="952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F301C" w14:textId="14C30C58" w:rsidR="001A4CA2" w:rsidRPr="00BF6E1B" w:rsidRDefault="001A4CA2" w:rsidP="001A4CA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1B442CF" w14:textId="295B4E32" w:rsidR="001D392C" w:rsidRPr="00BF6E1B" w:rsidRDefault="001A4CA2" w:rsidP="00BF6E1B">
      <w:pPr>
        <w:pStyle w:val="Heading2"/>
        <w:ind w:left="720"/>
      </w:pPr>
      <w:bookmarkStart w:id="17" w:name="_Toc97172995"/>
      <w:r w:rsidRPr="00BF6E1B">
        <w:t>Vector Unit Test</w:t>
      </w:r>
      <w:bookmarkEnd w:id="17"/>
    </w:p>
    <w:p w14:paraId="2ED39FC5" w14:textId="74E51FB4" w:rsidR="001D392C" w:rsidRPr="00BF6E1B" w:rsidRDefault="001D392C" w:rsidP="00BF6E1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FE3900" w14:textId="23A8C53A" w:rsidR="001D392C" w:rsidRPr="00BF6E1B" w:rsidRDefault="0052077E" w:rsidP="000A31D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A2FE64" wp14:editId="3405FE46">
            <wp:extent cx="4867275" cy="5334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A8AE1" w14:textId="188ACD5E" w:rsidR="001D392C" w:rsidRPr="00BF6E1B" w:rsidRDefault="001D392C" w:rsidP="00BF6E1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F54F11" w14:textId="3FADD014" w:rsidR="001D392C" w:rsidRPr="00BF6E1B" w:rsidRDefault="00412893" w:rsidP="000A31D8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1460A4" wp14:editId="4ACC3118">
            <wp:extent cx="5448300" cy="1666875"/>
            <wp:effectExtent l="0" t="0" r="0" b="952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08A63" w14:textId="6B41FA36" w:rsidR="001D392C" w:rsidRPr="00BF6E1B" w:rsidRDefault="00412893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28EA0B" w14:textId="4D50EA61" w:rsidR="00412893" w:rsidRPr="00BF6E1B" w:rsidRDefault="0039200D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3C5DBC" wp14:editId="0AE4CE9D">
            <wp:extent cx="3048000" cy="2476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DA118" w14:textId="4D231BE0" w:rsidR="00412893" w:rsidRPr="00BF6E1B" w:rsidRDefault="00412893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F14407" w14:textId="27BF6A4D" w:rsidR="00412893" w:rsidRPr="00BF6E1B" w:rsidRDefault="003B23F2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5DC849" wp14:editId="29D9A131">
            <wp:extent cx="3486150" cy="295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0613D" w14:textId="17DEB6C8" w:rsidR="00412893" w:rsidRPr="00BF6E1B" w:rsidRDefault="00412893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16CA22" w14:textId="6FC400BA" w:rsidR="00412893" w:rsidRPr="00BF6E1B" w:rsidRDefault="003B23F2" w:rsidP="000A31D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5CD369" wp14:editId="7D273616">
            <wp:extent cx="4695825" cy="790575"/>
            <wp:effectExtent l="0" t="0" r="9525" b="9525"/>
            <wp:docPr id="14" name="Picture 1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BFE0D" w14:textId="164F0345" w:rsidR="00BF6E1B" w:rsidRPr="00BF6E1B" w:rsidRDefault="00412893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F26591" w14:textId="032CE765" w:rsidR="00412893" w:rsidRPr="00BF6E1B" w:rsidRDefault="00612C94" w:rsidP="000A31D8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CB5CA02" wp14:editId="7F29FBAA">
            <wp:extent cx="5731510" cy="2040255"/>
            <wp:effectExtent l="0" t="0" r="254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3399C" w14:textId="7C990F50" w:rsidR="003B23F2" w:rsidRPr="00BF6E1B" w:rsidRDefault="003B23F2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ED5D63" w14:textId="5CA94CA6" w:rsidR="003B23F2" w:rsidRPr="00BF6E1B" w:rsidRDefault="00747E95" w:rsidP="000A31D8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EE7636" wp14:editId="209997D6">
            <wp:extent cx="5731510" cy="838200"/>
            <wp:effectExtent l="0" t="0" r="254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903B9" w14:textId="49CDCEE7" w:rsidR="003B23F2" w:rsidRPr="00BF6E1B" w:rsidRDefault="003B23F2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875ADE" w14:textId="2C739F21" w:rsidR="003B23F2" w:rsidRPr="00BF6E1B" w:rsidRDefault="00C74ACA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AC81B6" wp14:editId="76F92351">
            <wp:extent cx="3514725" cy="1704975"/>
            <wp:effectExtent l="0" t="0" r="9525" b="9525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503BE" w14:textId="7FC9766F" w:rsidR="003B23F2" w:rsidRPr="00BF6E1B" w:rsidRDefault="003B23F2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D17296" w14:textId="44E9D0CA" w:rsidR="003B23F2" w:rsidRPr="00BF6E1B" w:rsidRDefault="003E1EBC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FBA70E" wp14:editId="49449D7A">
            <wp:extent cx="3924300" cy="1733550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A3A5B" w14:textId="6479099C" w:rsidR="003B23F2" w:rsidRPr="00BF6E1B" w:rsidRDefault="003E1EBC" w:rsidP="00BF6E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309977" w14:textId="0BE19D49" w:rsidR="003E1EBC" w:rsidRPr="00BF6E1B" w:rsidRDefault="003E1EBC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83275C2" wp14:editId="42DC9BFF">
            <wp:extent cx="3543300" cy="704850"/>
            <wp:effectExtent l="0" t="0" r="0" b="0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BBCBA" w14:textId="23305233" w:rsidR="003E1EBC" w:rsidRDefault="003E1EBC" w:rsidP="003E1EBC">
      <w:pPr>
        <w:rPr>
          <w:rFonts w:ascii="Times New Roman" w:hAnsi="Times New Roman" w:cs="Times New Roman"/>
          <w:sz w:val="24"/>
          <w:szCs w:val="24"/>
        </w:rPr>
      </w:pPr>
    </w:p>
    <w:p w14:paraId="0FCE36FC" w14:textId="77777777" w:rsidR="00175D7F" w:rsidRPr="00BF6E1B" w:rsidRDefault="00175D7F" w:rsidP="003E1EBC">
      <w:pPr>
        <w:rPr>
          <w:rFonts w:ascii="Times New Roman" w:hAnsi="Times New Roman" w:cs="Times New Roman"/>
          <w:sz w:val="24"/>
          <w:szCs w:val="24"/>
        </w:rPr>
      </w:pPr>
    </w:p>
    <w:p w14:paraId="07DA5C78" w14:textId="7B12EFE3" w:rsidR="001A4CA2" w:rsidRPr="00BF6E1B" w:rsidRDefault="001A4CA2" w:rsidP="00BF6E1B">
      <w:pPr>
        <w:pStyle w:val="Heading2"/>
        <w:ind w:left="720"/>
      </w:pPr>
      <w:bookmarkStart w:id="18" w:name="_Toc97172996"/>
      <w:r w:rsidRPr="00BF6E1B">
        <w:lastRenderedPageBreak/>
        <w:t>LogicHelper Unit Test</w:t>
      </w:r>
      <w:bookmarkEnd w:id="18"/>
    </w:p>
    <w:p w14:paraId="2089D772" w14:textId="4575DCD0" w:rsidR="00B2676B" w:rsidRPr="00BF6E1B" w:rsidRDefault="003E1EBC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A4EABB" w14:textId="5AAA75F4" w:rsidR="003E1EBC" w:rsidRPr="00BF6E1B" w:rsidRDefault="00860D1B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7BEB54" wp14:editId="24FFDF9E">
            <wp:extent cx="3724275" cy="723900"/>
            <wp:effectExtent l="0" t="0" r="9525" b="0"/>
            <wp:docPr id="20" name="Picture 20" descr="A black background with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black background with white text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B8892" w14:textId="57CBD2B0" w:rsidR="003E1EBC" w:rsidRPr="00BF6E1B" w:rsidRDefault="003E1EBC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5E7D8F" w14:textId="009D533F" w:rsidR="003E1EBC" w:rsidRPr="00BF6E1B" w:rsidRDefault="00CF3013" w:rsidP="000A31D8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8F4C90" wp14:editId="54C1420A">
            <wp:extent cx="5731510" cy="1484630"/>
            <wp:effectExtent l="0" t="0" r="2540" b="127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045A8" w14:textId="69BC6700" w:rsidR="003E1EBC" w:rsidRPr="00BF6E1B" w:rsidRDefault="003E1EBC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C849DB" w14:textId="4EC900CC" w:rsidR="003E1EBC" w:rsidRPr="00BF6E1B" w:rsidRDefault="007910B0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3060DD" wp14:editId="2B00AE17">
            <wp:extent cx="3876675" cy="1209675"/>
            <wp:effectExtent l="0" t="0" r="9525" b="952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F6941" w14:textId="5F8366FB" w:rsidR="003E1EBC" w:rsidRPr="00BF6E1B" w:rsidRDefault="003E1EBC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1292F5" w14:textId="62F60880" w:rsidR="003E1EBC" w:rsidRPr="00BF6E1B" w:rsidRDefault="007910B0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B103AC" wp14:editId="08E6A9EA">
            <wp:extent cx="3819525" cy="771525"/>
            <wp:effectExtent l="0" t="0" r="9525" b="9525"/>
            <wp:docPr id="23" name="Picture 2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ACA6F" w14:textId="7303B99C" w:rsidR="003E1EBC" w:rsidRPr="00BF6E1B" w:rsidRDefault="007910B0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F493EC" w14:textId="68D2BACB" w:rsidR="007910B0" w:rsidRPr="00BF6E1B" w:rsidRDefault="002F060E" w:rsidP="000A31D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54EFB5" wp14:editId="107CFD86">
            <wp:extent cx="5391150" cy="838200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44D8A" w14:textId="69EBFB46" w:rsidR="007910B0" w:rsidRPr="00BF6E1B" w:rsidRDefault="007910B0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139196" w14:textId="6335B2DA" w:rsidR="007910B0" w:rsidRPr="00BF6E1B" w:rsidRDefault="006353CD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1B4D9C" wp14:editId="187D092E">
            <wp:extent cx="3219450" cy="1219200"/>
            <wp:effectExtent l="0" t="0" r="0" b="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71192" w14:textId="1B4165C3" w:rsidR="007910B0" w:rsidRPr="00BF6E1B" w:rsidRDefault="007910B0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E997CE" w14:textId="0DC23A23" w:rsidR="007910B0" w:rsidRPr="00BF6E1B" w:rsidRDefault="006353CD" w:rsidP="000A31D8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3CF8B9" wp14:editId="2C9A2423">
            <wp:extent cx="5731510" cy="49784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E0659" w14:textId="53BD7AE8" w:rsidR="007910B0" w:rsidRPr="00BF6E1B" w:rsidRDefault="007910B0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20FCEF" w14:textId="4B0F43B7" w:rsidR="007910B0" w:rsidRPr="00BF6E1B" w:rsidRDefault="000A31D8" w:rsidP="000A31D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3A5A710" wp14:editId="2506D3A7">
            <wp:extent cx="5276850" cy="838200"/>
            <wp:effectExtent l="0" t="0" r="0" b="0"/>
            <wp:docPr id="27" name="Picture 2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 with medium confidenc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0B6E0" w14:textId="3791B6B5" w:rsidR="007910B0" w:rsidRPr="00BF6E1B" w:rsidRDefault="007910B0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1B05AF" w14:textId="03ED8C38" w:rsidR="007910B0" w:rsidRPr="00BF6E1B" w:rsidRDefault="00C200E0" w:rsidP="00BF6E1B">
      <w:pPr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99BB42" wp14:editId="74B19D14">
            <wp:extent cx="3076575" cy="26670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8F817" w14:textId="7002FBC8" w:rsidR="00510C99" w:rsidRPr="00BF6E1B" w:rsidRDefault="00510C99" w:rsidP="00BF6E1B">
      <w:pPr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8219C6" wp14:editId="43238CFB">
            <wp:extent cx="2276475" cy="1209675"/>
            <wp:effectExtent l="0" t="0" r="9525" b="9525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5E1FB" w14:textId="19BD51A8" w:rsidR="001A4CA2" w:rsidRPr="00BF6E1B" w:rsidRDefault="001A4CA2" w:rsidP="00BF6E1B">
      <w:pPr>
        <w:pStyle w:val="Heading2"/>
        <w:ind w:left="720"/>
      </w:pPr>
      <w:bookmarkStart w:id="19" w:name="_Toc97172997"/>
      <w:r w:rsidRPr="00BF6E1B">
        <w:t>ValidationHelper Unit Test</w:t>
      </w:r>
      <w:bookmarkEnd w:id="19"/>
    </w:p>
    <w:p w14:paraId="248A7E90" w14:textId="157C1911" w:rsidR="00AE7A16" w:rsidRPr="00BF6E1B" w:rsidRDefault="00510C99" w:rsidP="00BF6E1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DA60B7" w14:textId="6A58DB3C" w:rsidR="00510C99" w:rsidRPr="00BF6E1B" w:rsidRDefault="00CA2D0A" w:rsidP="00CA2D0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DF7AA4" wp14:editId="3170CA5C">
            <wp:extent cx="5334000" cy="1438275"/>
            <wp:effectExtent l="0" t="0" r="0" b="9525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6CB82" w14:textId="3A7BEB6B" w:rsidR="00510C99" w:rsidRPr="00BF6E1B" w:rsidRDefault="00510C99" w:rsidP="00BF6E1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033F50" w14:textId="09FD740E" w:rsidR="00510C99" w:rsidRPr="00BF6E1B" w:rsidRDefault="00E8504B" w:rsidP="00E8504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F1E1ED" wp14:editId="0E7511F3">
            <wp:extent cx="4467225" cy="1104900"/>
            <wp:effectExtent l="0" t="0" r="9525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9EE9D" w14:textId="65C5024A" w:rsidR="002E5372" w:rsidRPr="00BF6E1B" w:rsidRDefault="002E5372" w:rsidP="00BF6E1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F5C938" w14:textId="33789CC9" w:rsidR="002E5372" w:rsidRPr="00BF6E1B" w:rsidRDefault="002E5372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239D71" wp14:editId="325BCA66">
            <wp:extent cx="3705225" cy="733425"/>
            <wp:effectExtent l="0" t="0" r="9525" b="9525"/>
            <wp:docPr id="49" name="Picture 49" descr="A black background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black background with white text&#10;&#10;Description automatically generated with low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BADBD" w14:textId="58D39662" w:rsidR="00510C99" w:rsidRPr="00BF6E1B" w:rsidRDefault="00510C99" w:rsidP="00BF6E1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3D1693" w14:textId="6B5E5DFE" w:rsidR="00510C99" w:rsidRDefault="00E8504B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AB6E8A" wp14:editId="48BC69F7">
            <wp:extent cx="3257550" cy="771525"/>
            <wp:effectExtent l="0" t="0" r="0" b="9525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8D07D" w14:textId="318F9C8B" w:rsidR="00175D7F" w:rsidRDefault="00175D7F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D754D38" w14:textId="48205D8C" w:rsidR="00175D7F" w:rsidRDefault="00175D7F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CB1959C" w14:textId="63C53BAA" w:rsidR="00175D7F" w:rsidRDefault="00175D7F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08ED93A" w14:textId="77777777" w:rsidR="00175D7F" w:rsidRPr="00BF6E1B" w:rsidRDefault="00175D7F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588F1C3" w14:textId="712AD991" w:rsidR="00510C99" w:rsidRPr="00BF6E1B" w:rsidRDefault="00E8504B" w:rsidP="00BF6E1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13E9937A" w14:textId="2C7392D4" w:rsidR="00E8504B" w:rsidRPr="00BF6E1B" w:rsidRDefault="009101B1" w:rsidP="009101B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D4A7A7" wp14:editId="4130AD4D">
            <wp:extent cx="5181600" cy="1009650"/>
            <wp:effectExtent l="0" t="0" r="0" b="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D469E" w14:textId="5B6D3F7B" w:rsidR="00E8504B" w:rsidRPr="00BF6E1B" w:rsidRDefault="00E8504B" w:rsidP="00BF6E1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292BFA" w14:textId="0202124E" w:rsidR="00E8504B" w:rsidRPr="00BF6E1B" w:rsidRDefault="009101B1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84DC81" wp14:editId="180C141D">
            <wp:extent cx="4191000" cy="1428750"/>
            <wp:effectExtent l="0" t="0" r="0" b="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7A66F" w14:textId="61E9397F" w:rsidR="00E8504B" w:rsidRPr="00BF6E1B" w:rsidRDefault="00E8504B" w:rsidP="00BF6E1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5C60BF" w14:textId="268658E3" w:rsidR="00E8504B" w:rsidRPr="00BF6E1B" w:rsidRDefault="00D75EAD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863282" wp14:editId="4E4C61D8">
            <wp:extent cx="3562350" cy="1304925"/>
            <wp:effectExtent l="0" t="0" r="0" b="9525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2562A" w14:textId="72940A2C" w:rsidR="00AE7A16" w:rsidRPr="00BF6E1B" w:rsidRDefault="003A35F6" w:rsidP="00BF6E1B">
      <w:pPr>
        <w:pStyle w:val="Heading2"/>
        <w:ind w:left="720"/>
      </w:pPr>
      <w:bookmarkStart w:id="20" w:name="_Toc97172998"/>
      <w:r w:rsidRPr="00BF6E1B">
        <w:t>Main SIT</w:t>
      </w:r>
      <w:bookmarkEnd w:id="20"/>
    </w:p>
    <w:p w14:paraId="34573A1D" w14:textId="3FD6026A" w:rsidR="00B92C62" w:rsidRPr="00BF6E1B" w:rsidRDefault="00B92C62" w:rsidP="00BF6E1B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27621F" w14:textId="58CFD3E1" w:rsidR="00B92C62" w:rsidRPr="00BF6E1B" w:rsidRDefault="00603B40" w:rsidP="00B92C6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004A7C" wp14:editId="7E365886">
            <wp:extent cx="5457825" cy="1000125"/>
            <wp:effectExtent l="0" t="0" r="9525" b="9525"/>
            <wp:docPr id="37" name="Picture 3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67C98" w14:textId="7A7150A8" w:rsidR="00B92C62" w:rsidRPr="00BF6E1B" w:rsidRDefault="00B92C62" w:rsidP="00BF6E1B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303D3C" w14:textId="5F483775" w:rsidR="00B92C62" w:rsidRPr="00BF6E1B" w:rsidRDefault="003B7480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8466EE" wp14:editId="226DBA17">
            <wp:extent cx="4067175" cy="942975"/>
            <wp:effectExtent l="0" t="0" r="9525" b="9525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A4A35" w14:textId="0CA6FBD6" w:rsidR="00B92C62" w:rsidRPr="00BF6E1B" w:rsidRDefault="00B92C62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17FF74" w14:textId="21DAE7DC" w:rsidR="00B92C62" w:rsidRPr="00BF6E1B" w:rsidRDefault="007740AC" w:rsidP="00D80A2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FDAEF9" wp14:editId="502E6E4F">
            <wp:extent cx="2286000" cy="781050"/>
            <wp:effectExtent l="0" t="0" r="0" b="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B6E8F" w14:textId="6AF16859" w:rsidR="003B7480" w:rsidRPr="00BF6E1B" w:rsidRDefault="003B7480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3D1099" w14:textId="7A3F8EE8" w:rsidR="003B7480" w:rsidRPr="00BF6E1B" w:rsidRDefault="00757D54" w:rsidP="00757D5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5A5204" wp14:editId="6B09477B">
            <wp:extent cx="4314825" cy="361950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90074" w14:textId="70D0109B" w:rsidR="003B7480" w:rsidRPr="00BF6E1B" w:rsidRDefault="003B7480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19F9E0" w14:textId="6D05CA5E" w:rsidR="003B7480" w:rsidRPr="00BF6E1B" w:rsidRDefault="00E2086D" w:rsidP="00D80A2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2315D01" wp14:editId="0AC9B5B9">
            <wp:extent cx="2133600" cy="2952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A84FA" w14:textId="31BF7084" w:rsidR="003B7480" w:rsidRPr="00BF6E1B" w:rsidRDefault="003B7480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4C473B" w14:textId="09DA7C44" w:rsidR="003B7480" w:rsidRPr="00BF6E1B" w:rsidRDefault="001E0B72" w:rsidP="00D80A2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DDF534" wp14:editId="671494B6">
            <wp:extent cx="3933825" cy="295275"/>
            <wp:effectExtent l="0" t="0" r="9525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3FFA" w14:textId="2ABBFF20" w:rsidR="003B7480" w:rsidRPr="00BF6E1B" w:rsidRDefault="003B7480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373B9E" w14:textId="3DBAE3E1" w:rsidR="003B7480" w:rsidRPr="00BF6E1B" w:rsidRDefault="00E10B91" w:rsidP="00D80A2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C4F612" wp14:editId="3020E762">
            <wp:extent cx="4229100" cy="3028950"/>
            <wp:effectExtent l="0" t="0" r="0" b="0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3E327" w14:textId="76230CA6" w:rsidR="003B7480" w:rsidRPr="00BF6E1B" w:rsidRDefault="003B7480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A94653" w14:textId="5045D7E0" w:rsidR="003B7480" w:rsidRPr="00BF6E1B" w:rsidRDefault="00F033BB" w:rsidP="00D80A2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7783BE" wp14:editId="5E05E1EB">
            <wp:extent cx="3924300" cy="3048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0D87C" w14:textId="29DC7BFC" w:rsidR="003B7480" w:rsidRPr="00BF6E1B" w:rsidRDefault="00F033BB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8D3F6D" w14:textId="595D5436" w:rsidR="00F033BB" w:rsidRPr="00BF6E1B" w:rsidRDefault="00946717" w:rsidP="00D80A2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747800" wp14:editId="4B2C96C7">
            <wp:extent cx="2943225" cy="3038475"/>
            <wp:effectExtent l="0" t="0" r="9525" b="9525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3DE74" w14:textId="077329D9" w:rsidR="00F033BB" w:rsidRPr="00BF6E1B" w:rsidRDefault="00F033BB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191331" w14:textId="2240F5E6" w:rsidR="00F033BB" w:rsidRPr="00BF6E1B" w:rsidRDefault="00267388" w:rsidP="00D80A2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263878" wp14:editId="22512B1D">
            <wp:extent cx="3962400" cy="24765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F3AC6" w14:textId="7AE6D2C5" w:rsidR="00F033BB" w:rsidRPr="00BF6E1B" w:rsidRDefault="00F033BB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30C030" w14:textId="0842EB0F" w:rsidR="00F033BB" w:rsidRPr="00BF6E1B" w:rsidRDefault="00804DC7" w:rsidP="00804DC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A406350" wp14:editId="632EA4C4">
            <wp:extent cx="4714875" cy="1276350"/>
            <wp:effectExtent l="0" t="0" r="9525" b="0"/>
            <wp:docPr id="47" name="Picture 4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7722A" w14:textId="07945516" w:rsidR="00F033BB" w:rsidRPr="00BF6E1B" w:rsidRDefault="00F033BB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90EF27" w14:textId="163AA2E4" w:rsidR="00F033BB" w:rsidRPr="00BF6E1B" w:rsidRDefault="00556532" w:rsidP="004F713D">
      <w:pPr>
        <w:pStyle w:val="ListParagraph"/>
        <w:ind w:left="234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Program exits</w:t>
      </w:r>
    </w:p>
    <w:p w14:paraId="11B4C5B0" w14:textId="68EFAC45" w:rsidR="00F033BB" w:rsidRPr="00BF6E1B" w:rsidRDefault="00804DC7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B0B9CB" w14:textId="6EEAE871" w:rsidR="00804DC7" w:rsidRPr="00BF6E1B" w:rsidRDefault="004F713D" w:rsidP="004F713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E42DAA" wp14:editId="79E1B5FF">
            <wp:extent cx="5731510" cy="2499995"/>
            <wp:effectExtent l="0" t="0" r="2540" b="0"/>
            <wp:docPr id="48" name="Picture 4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ext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76BEB" w14:textId="77777777" w:rsidR="001A4CA2" w:rsidRPr="00BF6E1B" w:rsidRDefault="001A4CA2" w:rsidP="001A4CA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A68E1BE" w14:textId="77777777" w:rsidR="00190D61" w:rsidRPr="00BF6E1B" w:rsidRDefault="00190D61" w:rsidP="001A4CA2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47802CF" w14:textId="2A6CC03A" w:rsidR="00F744FA" w:rsidRPr="00BF6E1B" w:rsidRDefault="00D80A22" w:rsidP="00175D7F">
      <w:pPr>
        <w:pStyle w:val="Heading1"/>
      </w:pPr>
      <w:r>
        <w:t>Evaluation</w:t>
      </w:r>
    </w:p>
    <w:p w14:paraId="3255D307" w14:textId="7CAC7332" w:rsidR="00D80A22" w:rsidRPr="00BF6E1B" w:rsidRDefault="000C1FCD" w:rsidP="00D80A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object w:dxaOrig="1504" w:dyaOrig="982" w14:anchorId="7ECC3C4C">
          <v:shape id="_x0000_i1043" type="#_x0000_t75" style="width:75.15pt;height:48.85pt" o:ole="">
            <v:imagedata r:id="rId57" o:title=""/>
          </v:shape>
          <o:OLEObject Type="Embed" ProgID="Package" ShapeID="_x0000_i1043" DrawAspect="Icon" ObjectID="_1707787337" r:id="rId58"/>
        </w:object>
      </w:r>
    </w:p>
    <w:sectPr w:rsidR="00D80A22" w:rsidRPr="00BF6E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A711A"/>
    <w:multiLevelType w:val="hybridMultilevel"/>
    <w:tmpl w:val="5A20133E"/>
    <w:lvl w:ilvl="0" w:tplc="48090011">
      <w:start w:val="1"/>
      <w:numFmt w:val="decimal"/>
      <w:lvlText w:val="%1)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1B4094"/>
    <w:multiLevelType w:val="hybridMultilevel"/>
    <w:tmpl w:val="CC7A1302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446B52"/>
    <w:multiLevelType w:val="hybridMultilevel"/>
    <w:tmpl w:val="53287D3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1">
      <w:start w:val="1"/>
      <w:numFmt w:val="decimal"/>
      <w:lvlText w:val="%2)"/>
      <w:lvlJc w:val="left"/>
      <w:pPr>
        <w:ind w:left="1440" w:hanging="360"/>
      </w:pPr>
    </w:lvl>
    <w:lvl w:ilvl="2" w:tplc="48090011">
      <w:start w:val="1"/>
      <w:numFmt w:val="decimal"/>
      <w:lvlText w:val="%3)"/>
      <w:lvlJc w:val="left"/>
      <w:pPr>
        <w:ind w:left="2340" w:hanging="360"/>
      </w:pPr>
    </w:lvl>
    <w:lvl w:ilvl="3" w:tplc="48090017">
      <w:start w:val="1"/>
      <w:numFmt w:val="lowerLetter"/>
      <w:lvlText w:val="%4)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C343D5"/>
    <w:multiLevelType w:val="hybridMultilevel"/>
    <w:tmpl w:val="0A42096C"/>
    <w:lvl w:ilvl="0" w:tplc="620E1C40">
      <w:start w:val="2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F51BC9"/>
    <w:multiLevelType w:val="hybridMultilevel"/>
    <w:tmpl w:val="C03EAF76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46A3344"/>
    <w:multiLevelType w:val="hybridMultilevel"/>
    <w:tmpl w:val="E634E8A8"/>
    <w:lvl w:ilvl="0" w:tplc="48090011">
      <w:start w:val="1"/>
      <w:numFmt w:val="decimal"/>
      <w:lvlText w:val="%1)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57D4A91"/>
    <w:multiLevelType w:val="hybridMultilevel"/>
    <w:tmpl w:val="C08683E2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F264A4C"/>
    <w:multiLevelType w:val="hybridMultilevel"/>
    <w:tmpl w:val="FE18ACF8"/>
    <w:lvl w:ilvl="0" w:tplc="9BEAD600">
      <w:start w:val="3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4819EF"/>
    <w:multiLevelType w:val="hybridMultilevel"/>
    <w:tmpl w:val="C26C5BD2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AF908AD"/>
    <w:multiLevelType w:val="hybridMultilevel"/>
    <w:tmpl w:val="03CCFE0A"/>
    <w:lvl w:ilvl="0" w:tplc="48090011">
      <w:start w:val="1"/>
      <w:numFmt w:val="decimal"/>
      <w:lvlText w:val="%1)"/>
      <w:lvlJc w:val="left"/>
      <w:pPr>
        <w:ind w:left="1800" w:hanging="360"/>
      </w:p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4809001B" w:tentative="1">
      <w:start w:val="1"/>
      <w:numFmt w:val="lowerRoman"/>
      <w:lvlText w:val="%3."/>
      <w:lvlJc w:val="right"/>
      <w:pPr>
        <w:ind w:left="3240" w:hanging="180"/>
      </w:p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C260DE0"/>
    <w:multiLevelType w:val="hybridMultilevel"/>
    <w:tmpl w:val="E1CCDD7E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C6B68FA"/>
    <w:multiLevelType w:val="hybridMultilevel"/>
    <w:tmpl w:val="F2AEBD34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CF646B8"/>
    <w:multiLevelType w:val="hybridMultilevel"/>
    <w:tmpl w:val="38F0C164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EF853CA"/>
    <w:multiLevelType w:val="hybridMultilevel"/>
    <w:tmpl w:val="EB944494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0A80E5B"/>
    <w:multiLevelType w:val="hybridMultilevel"/>
    <w:tmpl w:val="FC3E947E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0E81BEB"/>
    <w:multiLevelType w:val="hybridMultilevel"/>
    <w:tmpl w:val="95E4BA3E"/>
    <w:lvl w:ilvl="0" w:tplc="48090011">
      <w:start w:val="1"/>
      <w:numFmt w:val="decimal"/>
      <w:lvlText w:val="%1)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42C5B28"/>
    <w:multiLevelType w:val="hybridMultilevel"/>
    <w:tmpl w:val="A822D352"/>
    <w:lvl w:ilvl="0" w:tplc="48090011">
      <w:start w:val="1"/>
      <w:numFmt w:val="decimal"/>
      <w:lvlText w:val="%1)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6E67C91"/>
    <w:multiLevelType w:val="hybridMultilevel"/>
    <w:tmpl w:val="1C2AC1C2"/>
    <w:lvl w:ilvl="0" w:tplc="48090011">
      <w:start w:val="1"/>
      <w:numFmt w:val="decimal"/>
      <w:lvlText w:val="%1)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74B32C9"/>
    <w:multiLevelType w:val="hybridMultilevel"/>
    <w:tmpl w:val="1A605A74"/>
    <w:lvl w:ilvl="0" w:tplc="48090011">
      <w:start w:val="1"/>
      <w:numFmt w:val="decimal"/>
      <w:lvlText w:val="%1)"/>
      <w:lvlJc w:val="left"/>
      <w:pPr>
        <w:ind w:left="2160" w:hanging="360"/>
      </w:pPr>
    </w:lvl>
    <w:lvl w:ilvl="1" w:tplc="48090019" w:tentative="1">
      <w:start w:val="1"/>
      <w:numFmt w:val="lowerLetter"/>
      <w:lvlText w:val="%2."/>
      <w:lvlJc w:val="left"/>
      <w:pPr>
        <w:ind w:left="2880" w:hanging="360"/>
      </w:pPr>
    </w:lvl>
    <w:lvl w:ilvl="2" w:tplc="4809001B" w:tentative="1">
      <w:start w:val="1"/>
      <w:numFmt w:val="lowerRoman"/>
      <w:lvlText w:val="%3."/>
      <w:lvlJc w:val="right"/>
      <w:pPr>
        <w:ind w:left="3600" w:hanging="180"/>
      </w:pPr>
    </w:lvl>
    <w:lvl w:ilvl="3" w:tplc="4809000F" w:tentative="1">
      <w:start w:val="1"/>
      <w:numFmt w:val="decimal"/>
      <w:lvlText w:val="%4."/>
      <w:lvlJc w:val="left"/>
      <w:pPr>
        <w:ind w:left="4320" w:hanging="360"/>
      </w:pPr>
    </w:lvl>
    <w:lvl w:ilvl="4" w:tplc="48090019" w:tentative="1">
      <w:start w:val="1"/>
      <w:numFmt w:val="lowerLetter"/>
      <w:lvlText w:val="%5."/>
      <w:lvlJc w:val="left"/>
      <w:pPr>
        <w:ind w:left="5040" w:hanging="360"/>
      </w:pPr>
    </w:lvl>
    <w:lvl w:ilvl="5" w:tplc="4809001B" w:tentative="1">
      <w:start w:val="1"/>
      <w:numFmt w:val="lowerRoman"/>
      <w:lvlText w:val="%6."/>
      <w:lvlJc w:val="right"/>
      <w:pPr>
        <w:ind w:left="5760" w:hanging="180"/>
      </w:pPr>
    </w:lvl>
    <w:lvl w:ilvl="6" w:tplc="4809000F" w:tentative="1">
      <w:start w:val="1"/>
      <w:numFmt w:val="decimal"/>
      <w:lvlText w:val="%7."/>
      <w:lvlJc w:val="left"/>
      <w:pPr>
        <w:ind w:left="6480" w:hanging="360"/>
      </w:pPr>
    </w:lvl>
    <w:lvl w:ilvl="7" w:tplc="48090019" w:tentative="1">
      <w:start w:val="1"/>
      <w:numFmt w:val="lowerLetter"/>
      <w:lvlText w:val="%8."/>
      <w:lvlJc w:val="left"/>
      <w:pPr>
        <w:ind w:left="7200" w:hanging="360"/>
      </w:pPr>
    </w:lvl>
    <w:lvl w:ilvl="8" w:tplc="4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59305060"/>
    <w:multiLevelType w:val="hybridMultilevel"/>
    <w:tmpl w:val="926E2466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F6A3715"/>
    <w:multiLevelType w:val="hybridMultilevel"/>
    <w:tmpl w:val="732002FC"/>
    <w:lvl w:ilvl="0" w:tplc="4F086140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2C974B0"/>
    <w:multiLevelType w:val="hybridMultilevel"/>
    <w:tmpl w:val="143A32BC"/>
    <w:lvl w:ilvl="0" w:tplc="48090011">
      <w:start w:val="1"/>
      <w:numFmt w:val="decimal"/>
      <w:lvlText w:val="%1)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7AD2054"/>
    <w:multiLevelType w:val="hybridMultilevel"/>
    <w:tmpl w:val="EFDC6CFA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86F3234"/>
    <w:multiLevelType w:val="hybridMultilevel"/>
    <w:tmpl w:val="09BCB2C8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CCB663D"/>
    <w:multiLevelType w:val="hybridMultilevel"/>
    <w:tmpl w:val="5A20133E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0177846"/>
    <w:multiLevelType w:val="hybridMultilevel"/>
    <w:tmpl w:val="DDC0CF6E"/>
    <w:lvl w:ilvl="0" w:tplc="48090011">
      <w:start w:val="1"/>
      <w:numFmt w:val="decimal"/>
      <w:lvlText w:val="%1)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2D078F8"/>
    <w:multiLevelType w:val="hybridMultilevel"/>
    <w:tmpl w:val="E1CCDD7E"/>
    <w:lvl w:ilvl="0" w:tplc="48090011">
      <w:start w:val="1"/>
      <w:numFmt w:val="decimal"/>
      <w:lvlText w:val="%1)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BE26890"/>
    <w:multiLevelType w:val="hybridMultilevel"/>
    <w:tmpl w:val="3676B7BE"/>
    <w:lvl w:ilvl="0" w:tplc="48090011">
      <w:start w:val="1"/>
      <w:numFmt w:val="decimal"/>
      <w:lvlText w:val="%1)"/>
      <w:lvlJc w:val="left"/>
      <w:pPr>
        <w:ind w:left="2160" w:hanging="360"/>
      </w:pPr>
    </w:lvl>
    <w:lvl w:ilvl="1" w:tplc="48090019" w:tentative="1">
      <w:start w:val="1"/>
      <w:numFmt w:val="lowerLetter"/>
      <w:lvlText w:val="%2."/>
      <w:lvlJc w:val="left"/>
      <w:pPr>
        <w:ind w:left="2880" w:hanging="360"/>
      </w:pPr>
    </w:lvl>
    <w:lvl w:ilvl="2" w:tplc="4809001B" w:tentative="1">
      <w:start w:val="1"/>
      <w:numFmt w:val="lowerRoman"/>
      <w:lvlText w:val="%3."/>
      <w:lvlJc w:val="right"/>
      <w:pPr>
        <w:ind w:left="3600" w:hanging="180"/>
      </w:pPr>
    </w:lvl>
    <w:lvl w:ilvl="3" w:tplc="4809000F" w:tentative="1">
      <w:start w:val="1"/>
      <w:numFmt w:val="decimal"/>
      <w:lvlText w:val="%4."/>
      <w:lvlJc w:val="left"/>
      <w:pPr>
        <w:ind w:left="4320" w:hanging="360"/>
      </w:pPr>
    </w:lvl>
    <w:lvl w:ilvl="4" w:tplc="48090019" w:tentative="1">
      <w:start w:val="1"/>
      <w:numFmt w:val="lowerLetter"/>
      <w:lvlText w:val="%5."/>
      <w:lvlJc w:val="left"/>
      <w:pPr>
        <w:ind w:left="5040" w:hanging="360"/>
      </w:pPr>
    </w:lvl>
    <w:lvl w:ilvl="5" w:tplc="4809001B" w:tentative="1">
      <w:start w:val="1"/>
      <w:numFmt w:val="lowerRoman"/>
      <w:lvlText w:val="%6."/>
      <w:lvlJc w:val="right"/>
      <w:pPr>
        <w:ind w:left="5760" w:hanging="180"/>
      </w:pPr>
    </w:lvl>
    <w:lvl w:ilvl="6" w:tplc="4809000F" w:tentative="1">
      <w:start w:val="1"/>
      <w:numFmt w:val="decimal"/>
      <w:lvlText w:val="%7."/>
      <w:lvlJc w:val="left"/>
      <w:pPr>
        <w:ind w:left="6480" w:hanging="360"/>
      </w:pPr>
    </w:lvl>
    <w:lvl w:ilvl="7" w:tplc="48090019" w:tentative="1">
      <w:start w:val="1"/>
      <w:numFmt w:val="lowerLetter"/>
      <w:lvlText w:val="%8."/>
      <w:lvlJc w:val="left"/>
      <w:pPr>
        <w:ind w:left="7200" w:hanging="360"/>
      </w:pPr>
    </w:lvl>
    <w:lvl w:ilvl="8" w:tplc="48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7"/>
  </w:num>
  <w:num w:numId="3">
    <w:abstractNumId w:val="26"/>
  </w:num>
  <w:num w:numId="4">
    <w:abstractNumId w:val="16"/>
  </w:num>
  <w:num w:numId="5">
    <w:abstractNumId w:val="20"/>
  </w:num>
  <w:num w:numId="6">
    <w:abstractNumId w:val="10"/>
  </w:num>
  <w:num w:numId="7">
    <w:abstractNumId w:val="21"/>
  </w:num>
  <w:num w:numId="8">
    <w:abstractNumId w:val="0"/>
  </w:num>
  <w:num w:numId="9">
    <w:abstractNumId w:val="12"/>
  </w:num>
  <w:num w:numId="10">
    <w:abstractNumId w:val="3"/>
  </w:num>
  <w:num w:numId="11">
    <w:abstractNumId w:val="7"/>
  </w:num>
  <w:num w:numId="12">
    <w:abstractNumId w:val="6"/>
  </w:num>
  <w:num w:numId="13">
    <w:abstractNumId w:val="23"/>
  </w:num>
  <w:num w:numId="14">
    <w:abstractNumId w:val="4"/>
  </w:num>
  <w:num w:numId="15">
    <w:abstractNumId w:val="5"/>
  </w:num>
  <w:num w:numId="16">
    <w:abstractNumId w:val="22"/>
  </w:num>
  <w:num w:numId="17">
    <w:abstractNumId w:val="25"/>
  </w:num>
  <w:num w:numId="18">
    <w:abstractNumId w:val="13"/>
  </w:num>
  <w:num w:numId="19">
    <w:abstractNumId w:val="15"/>
  </w:num>
  <w:num w:numId="20">
    <w:abstractNumId w:val="11"/>
  </w:num>
  <w:num w:numId="21">
    <w:abstractNumId w:val="14"/>
  </w:num>
  <w:num w:numId="22">
    <w:abstractNumId w:val="27"/>
  </w:num>
  <w:num w:numId="23">
    <w:abstractNumId w:val="19"/>
  </w:num>
  <w:num w:numId="24">
    <w:abstractNumId w:val="9"/>
  </w:num>
  <w:num w:numId="25">
    <w:abstractNumId w:val="1"/>
  </w:num>
  <w:num w:numId="26">
    <w:abstractNumId w:val="18"/>
  </w:num>
  <w:num w:numId="27">
    <w:abstractNumId w:val="8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DAwNzK3MLY0sDRV0lEKTi0uzszPAykwrQUAvdhZ0SwAAAA="/>
  </w:docVars>
  <w:rsids>
    <w:rsidRoot w:val="00100AB9"/>
    <w:rsid w:val="0000092B"/>
    <w:rsid w:val="00004F05"/>
    <w:rsid w:val="00005C7D"/>
    <w:rsid w:val="00007116"/>
    <w:rsid w:val="00010527"/>
    <w:rsid w:val="00023BD4"/>
    <w:rsid w:val="00034375"/>
    <w:rsid w:val="00036084"/>
    <w:rsid w:val="00052855"/>
    <w:rsid w:val="0006713A"/>
    <w:rsid w:val="00071E57"/>
    <w:rsid w:val="00073C71"/>
    <w:rsid w:val="00074F14"/>
    <w:rsid w:val="00076288"/>
    <w:rsid w:val="00084CF4"/>
    <w:rsid w:val="0008751C"/>
    <w:rsid w:val="000A2153"/>
    <w:rsid w:val="000A31D8"/>
    <w:rsid w:val="000C1FCD"/>
    <w:rsid w:val="000C3645"/>
    <w:rsid w:val="000D7D99"/>
    <w:rsid w:val="000E2E25"/>
    <w:rsid w:val="000E59AF"/>
    <w:rsid w:val="000F3CAD"/>
    <w:rsid w:val="00100AB9"/>
    <w:rsid w:val="0010561C"/>
    <w:rsid w:val="00122B19"/>
    <w:rsid w:val="00140C60"/>
    <w:rsid w:val="00144A37"/>
    <w:rsid w:val="001468A3"/>
    <w:rsid w:val="00147895"/>
    <w:rsid w:val="00150EFD"/>
    <w:rsid w:val="00175D7F"/>
    <w:rsid w:val="00185A25"/>
    <w:rsid w:val="00190D61"/>
    <w:rsid w:val="001A16E0"/>
    <w:rsid w:val="001A4CA2"/>
    <w:rsid w:val="001A648D"/>
    <w:rsid w:val="001B71DF"/>
    <w:rsid w:val="001D392C"/>
    <w:rsid w:val="001E0B72"/>
    <w:rsid w:val="001E12EB"/>
    <w:rsid w:val="001E450A"/>
    <w:rsid w:val="001F0C80"/>
    <w:rsid w:val="001F4E62"/>
    <w:rsid w:val="00204A4B"/>
    <w:rsid w:val="00232549"/>
    <w:rsid w:val="00236951"/>
    <w:rsid w:val="00242BE7"/>
    <w:rsid w:val="00244031"/>
    <w:rsid w:val="002604D8"/>
    <w:rsid w:val="00267388"/>
    <w:rsid w:val="00274234"/>
    <w:rsid w:val="00296138"/>
    <w:rsid w:val="002B72B6"/>
    <w:rsid w:val="002C581B"/>
    <w:rsid w:val="002E5372"/>
    <w:rsid w:val="002E7219"/>
    <w:rsid w:val="002E7ECD"/>
    <w:rsid w:val="002F060E"/>
    <w:rsid w:val="003171EE"/>
    <w:rsid w:val="00317B35"/>
    <w:rsid w:val="00336FFB"/>
    <w:rsid w:val="00340D2E"/>
    <w:rsid w:val="00340E3B"/>
    <w:rsid w:val="0034303E"/>
    <w:rsid w:val="003430B0"/>
    <w:rsid w:val="00344675"/>
    <w:rsid w:val="00363882"/>
    <w:rsid w:val="00365F6D"/>
    <w:rsid w:val="003717D8"/>
    <w:rsid w:val="00380383"/>
    <w:rsid w:val="00381D58"/>
    <w:rsid w:val="0039200D"/>
    <w:rsid w:val="0039599A"/>
    <w:rsid w:val="003A018D"/>
    <w:rsid w:val="003A35F6"/>
    <w:rsid w:val="003B23F2"/>
    <w:rsid w:val="003B7480"/>
    <w:rsid w:val="003C0B4B"/>
    <w:rsid w:val="003E1EBC"/>
    <w:rsid w:val="003E34D8"/>
    <w:rsid w:val="003E4387"/>
    <w:rsid w:val="003F4D0C"/>
    <w:rsid w:val="00412893"/>
    <w:rsid w:val="00416BC4"/>
    <w:rsid w:val="00431EA4"/>
    <w:rsid w:val="004567F3"/>
    <w:rsid w:val="00471C23"/>
    <w:rsid w:val="00471D11"/>
    <w:rsid w:val="004720A1"/>
    <w:rsid w:val="00477FD1"/>
    <w:rsid w:val="004861E3"/>
    <w:rsid w:val="00491A46"/>
    <w:rsid w:val="004A2F67"/>
    <w:rsid w:val="004B048F"/>
    <w:rsid w:val="004B7575"/>
    <w:rsid w:val="004C1C35"/>
    <w:rsid w:val="004C32A9"/>
    <w:rsid w:val="004E376A"/>
    <w:rsid w:val="004E7C53"/>
    <w:rsid w:val="004F713D"/>
    <w:rsid w:val="0051060F"/>
    <w:rsid w:val="00510C99"/>
    <w:rsid w:val="0052077E"/>
    <w:rsid w:val="0053529D"/>
    <w:rsid w:val="00540997"/>
    <w:rsid w:val="00542875"/>
    <w:rsid w:val="005515D8"/>
    <w:rsid w:val="005541D5"/>
    <w:rsid w:val="00556532"/>
    <w:rsid w:val="0059563F"/>
    <w:rsid w:val="005B46A5"/>
    <w:rsid w:val="005B5AC3"/>
    <w:rsid w:val="005E3D19"/>
    <w:rsid w:val="00603B40"/>
    <w:rsid w:val="00612C94"/>
    <w:rsid w:val="006205B2"/>
    <w:rsid w:val="00633F41"/>
    <w:rsid w:val="006342B3"/>
    <w:rsid w:val="006353CD"/>
    <w:rsid w:val="00667D9C"/>
    <w:rsid w:val="006702A2"/>
    <w:rsid w:val="0067659F"/>
    <w:rsid w:val="0068273C"/>
    <w:rsid w:val="00691A34"/>
    <w:rsid w:val="00693B37"/>
    <w:rsid w:val="00696384"/>
    <w:rsid w:val="006A30C3"/>
    <w:rsid w:val="006A589C"/>
    <w:rsid w:val="006B362F"/>
    <w:rsid w:val="006B45F1"/>
    <w:rsid w:val="006C24E5"/>
    <w:rsid w:val="006D48F6"/>
    <w:rsid w:val="006D63A6"/>
    <w:rsid w:val="006E0D90"/>
    <w:rsid w:val="00700491"/>
    <w:rsid w:val="00723243"/>
    <w:rsid w:val="00733DB6"/>
    <w:rsid w:val="00737D2C"/>
    <w:rsid w:val="00743D64"/>
    <w:rsid w:val="00747E95"/>
    <w:rsid w:val="00757D54"/>
    <w:rsid w:val="00764905"/>
    <w:rsid w:val="007740AC"/>
    <w:rsid w:val="00780898"/>
    <w:rsid w:val="007809C4"/>
    <w:rsid w:val="0078624A"/>
    <w:rsid w:val="007910B0"/>
    <w:rsid w:val="0079553E"/>
    <w:rsid w:val="007A2D72"/>
    <w:rsid w:val="007A5FB5"/>
    <w:rsid w:val="007A7B65"/>
    <w:rsid w:val="007B7EC5"/>
    <w:rsid w:val="007C44C7"/>
    <w:rsid w:val="007D281B"/>
    <w:rsid w:val="007D480F"/>
    <w:rsid w:val="007D5128"/>
    <w:rsid w:val="007D567C"/>
    <w:rsid w:val="007E7E65"/>
    <w:rsid w:val="007F055E"/>
    <w:rsid w:val="007F3329"/>
    <w:rsid w:val="00804DC7"/>
    <w:rsid w:val="008200E1"/>
    <w:rsid w:val="00821037"/>
    <w:rsid w:val="0082591C"/>
    <w:rsid w:val="00825CC8"/>
    <w:rsid w:val="00827977"/>
    <w:rsid w:val="0083337B"/>
    <w:rsid w:val="008431E5"/>
    <w:rsid w:val="00846461"/>
    <w:rsid w:val="00856E3C"/>
    <w:rsid w:val="00860D1B"/>
    <w:rsid w:val="0086634D"/>
    <w:rsid w:val="00883489"/>
    <w:rsid w:val="00884CAE"/>
    <w:rsid w:val="00891BC0"/>
    <w:rsid w:val="008A5CEE"/>
    <w:rsid w:val="008C1ED9"/>
    <w:rsid w:val="008C5686"/>
    <w:rsid w:val="008C59E6"/>
    <w:rsid w:val="008D0E45"/>
    <w:rsid w:val="008D4494"/>
    <w:rsid w:val="008E4633"/>
    <w:rsid w:val="008F0EBF"/>
    <w:rsid w:val="008F4A66"/>
    <w:rsid w:val="009101B1"/>
    <w:rsid w:val="00917598"/>
    <w:rsid w:val="00940350"/>
    <w:rsid w:val="009460EE"/>
    <w:rsid w:val="00946717"/>
    <w:rsid w:val="009521D9"/>
    <w:rsid w:val="009543F6"/>
    <w:rsid w:val="009600EA"/>
    <w:rsid w:val="00973273"/>
    <w:rsid w:val="00982350"/>
    <w:rsid w:val="0098668C"/>
    <w:rsid w:val="009B759A"/>
    <w:rsid w:val="009E4300"/>
    <w:rsid w:val="009E512D"/>
    <w:rsid w:val="009F4FB5"/>
    <w:rsid w:val="009F67C2"/>
    <w:rsid w:val="00A029BA"/>
    <w:rsid w:val="00A05192"/>
    <w:rsid w:val="00A07E41"/>
    <w:rsid w:val="00A14B10"/>
    <w:rsid w:val="00A22495"/>
    <w:rsid w:val="00A22FEA"/>
    <w:rsid w:val="00A3008B"/>
    <w:rsid w:val="00A311B9"/>
    <w:rsid w:val="00A44568"/>
    <w:rsid w:val="00A458CB"/>
    <w:rsid w:val="00A50079"/>
    <w:rsid w:val="00A74762"/>
    <w:rsid w:val="00A74FF3"/>
    <w:rsid w:val="00A805E0"/>
    <w:rsid w:val="00A9042D"/>
    <w:rsid w:val="00A9471B"/>
    <w:rsid w:val="00AA154F"/>
    <w:rsid w:val="00AB2410"/>
    <w:rsid w:val="00AB79C9"/>
    <w:rsid w:val="00AD1DCB"/>
    <w:rsid w:val="00AE1258"/>
    <w:rsid w:val="00AE7A16"/>
    <w:rsid w:val="00AF2093"/>
    <w:rsid w:val="00B073B3"/>
    <w:rsid w:val="00B10B03"/>
    <w:rsid w:val="00B2676B"/>
    <w:rsid w:val="00B3340A"/>
    <w:rsid w:val="00B35111"/>
    <w:rsid w:val="00B52CE5"/>
    <w:rsid w:val="00B53AE3"/>
    <w:rsid w:val="00B756C2"/>
    <w:rsid w:val="00B8015A"/>
    <w:rsid w:val="00B90AEC"/>
    <w:rsid w:val="00B92C62"/>
    <w:rsid w:val="00BA0C5E"/>
    <w:rsid w:val="00BB2091"/>
    <w:rsid w:val="00BB67F3"/>
    <w:rsid w:val="00BC180B"/>
    <w:rsid w:val="00BE5377"/>
    <w:rsid w:val="00BE6431"/>
    <w:rsid w:val="00BF112B"/>
    <w:rsid w:val="00BF6E1B"/>
    <w:rsid w:val="00C06072"/>
    <w:rsid w:val="00C13CC7"/>
    <w:rsid w:val="00C200E0"/>
    <w:rsid w:val="00C4486F"/>
    <w:rsid w:val="00C44C61"/>
    <w:rsid w:val="00C47035"/>
    <w:rsid w:val="00C558CE"/>
    <w:rsid w:val="00C74ACA"/>
    <w:rsid w:val="00C76AB9"/>
    <w:rsid w:val="00C81D3A"/>
    <w:rsid w:val="00C821CE"/>
    <w:rsid w:val="00C94EFF"/>
    <w:rsid w:val="00CA0A3F"/>
    <w:rsid w:val="00CA2D0A"/>
    <w:rsid w:val="00CA4B37"/>
    <w:rsid w:val="00CB65E2"/>
    <w:rsid w:val="00CE77FC"/>
    <w:rsid w:val="00CF3013"/>
    <w:rsid w:val="00CF39E4"/>
    <w:rsid w:val="00CF44D9"/>
    <w:rsid w:val="00D07CC3"/>
    <w:rsid w:val="00D220D4"/>
    <w:rsid w:val="00D2525C"/>
    <w:rsid w:val="00D3054F"/>
    <w:rsid w:val="00D33BD1"/>
    <w:rsid w:val="00D35701"/>
    <w:rsid w:val="00D4126F"/>
    <w:rsid w:val="00D470DB"/>
    <w:rsid w:val="00D50DFF"/>
    <w:rsid w:val="00D6165D"/>
    <w:rsid w:val="00D74386"/>
    <w:rsid w:val="00D75EAD"/>
    <w:rsid w:val="00D80A22"/>
    <w:rsid w:val="00DA6582"/>
    <w:rsid w:val="00DB2C09"/>
    <w:rsid w:val="00DB3E0F"/>
    <w:rsid w:val="00DB7EA8"/>
    <w:rsid w:val="00DC0FE9"/>
    <w:rsid w:val="00DE38BE"/>
    <w:rsid w:val="00E01480"/>
    <w:rsid w:val="00E04488"/>
    <w:rsid w:val="00E07A57"/>
    <w:rsid w:val="00E10B91"/>
    <w:rsid w:val="00E15AE4"/>
    <w:rsid w:val="00E2086D"/>
    <w:rsid w:val="00E20EB4"/>
    <w:rsid w:val="00E2569B"/>
    <w:rsid w:val="00E40CCC"/>
    <w:rsid w:val="00E413C8"/>
    <w:rsid w:val="00E46466"/>
    <w:rsid w:val="00E51A88"/>
    <w:rsid w:val="00E51DA0"/>
    <w:rsid w:val="00E70FE5"/>
    <w:rsid w:val="00E7771D"/>
    <w:rsid w:val="00E80371"/>
    <w:rsid w:val="00E82406"/>
    <w:rsid w:val="00E83A09"/>
    <w:rsid w:val="00E847AB"/>
    <w:rsid w:val="00E8504B"/>
    <w:rsid w:val="00E85A57"/>
    <w:rsid w:val="00E93E00"/>
    <w:rsid w:val="00EB1662"/>
    <w:rsid w:val="00EC3E29"/>
    <w:rsid w:val="00ED2E60"/>
    <w:rsid w:val="00ED7035"/>
    <w:rsid w:val="00ED717A"/>
    <w:rsid w:val="00EE10D6"/>
    <w:rsid w:val="00EE41B5"/>
    <w:rsid w:val="00EE525B"/>
    <w:rsid w:val="00EE581A"/>
    <w:rsid w:val="00EF3CF8"/>
    <w:rsid w:val="00EF4549"/>
    <w:rsid w:val="00F033BB"/>
    <w:rsid w:val="00F0570C"/>
    <w:rsid w:val="00F17AEA"/>
    <w:rsid w:val="00F27436"/>
    <w:rsid w:val="00F276D8"/>
    <w:rsid w:val="00F27893"/>
    <w:rsid w:val="00F279F0"/>
    <w:rsid w:val="00F27D42"/>
    <w:rsid w:val="00F47FAA"/>
    <w:rsid w:val="00F516E4"/>
    <w:rsid w:val="00F52DCE"/>
    <w:rsid w:val="00F541BA"/>
    <w:rsid w:val="00F56D61"/>
    <w:rsid w:val="00F617F6"/>
    <w:rsid w:val="00F61C90"/>
    <w:rsid w:val="00F6760D"/>
    <w:rsid w:val="00F744FA"/>
    <w:rsid w:val="00F90DAE"/>
    <w:rsid w:val="00F9708B"/>
    <w:rsid w:val="00F97DF1"/>
    <w:rsid w:val="00FB308A"/>
    <w:rsid w:val="00FC6EB7"/>
    <w:rsid w:val="00FF02F7"/>
    <w:rsid w:val="00FF3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70937"/>
  <w15:chartTrackingRefBased/>
  <w15:docId w15:val="{037785F4-F1F4-4127-B560-D3F861F26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6E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E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0DFF"/>
    <w:pPr>
      <w:ind w:left="720"/>
      <w:contextualSpacing/>
    </w:pPr>
  </w:style>
  <w:style w:type="table" w:styleId="TableGrid">
    <w:name w:val="Table Grid"/>
    <w:basedOn w:val="TableNormal"/>
    <w:uiPriority w:val="39"/>
    <w:rsid w:val="008D44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F6E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F6E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80A22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80A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80A2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80A22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80A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0A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7EA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B7EA8"/>
    <w:rPr>
      <w:color w:val="5A5A5A" w:themeColor="text1" w:themeTint="A5"/>
      <w:spacing w:val="15"/>
    </w:rPr>
  </w:style>
  <w:style w:type="character" w:styleId="IntenseReference">
    <w:name w:val="Intense Reference"/>
    <w:basedOn w:val="DefaultParagraphFont"/>
    <w:uiPriority w:val="32"/>
    <w:qFormat/>
    <w:rsid w:val="00344675"/>
    <w:rPr>
      <w:b/>
      <w:bCs/>
      <w:smallCaps/>
      <w:color w:val="4472C4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841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2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5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86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oleObject" Target="embeddings/oleObject1.bin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3.emf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emf"/><Relationship Id="rId10" Type="http://schemas.openxmlformats.org/officeDocument/2006/relationships/image" Target="media/image4.emf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9A7EA-37D6-4E28-9870-30223FEC7F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91</TotalTime>
  <Pages>20</Pages>
  <Words>2337</Words>
  <Characters>13327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m Wen</dc:creator>
  <cp:keywords/>
  <dc:description/>
  <cp:lastModifiedBy>Lim Wen</cp:lastModifiedBy>
  <cp:revision>343</cp:revision>
  <dcterms:created xsi:type="dcterms:W3CDTF">2022-02-16T10:14:00Z</dcterms:created>
  <dcterms:modified xsi:type="dcterms:W3CDTF">2022-03-02T20:33:00Z</dcterms:modified>
</cp:coreProperties>
</file>